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564D15" w:rsidRDefault="00063CFE">
      <w:pPr>
        <w:rPr>
          <w:b/>
        </w:rPr>
      </w:pPr>
    </w:p>
    <w:p w14:paraId="0C13B1D7" w14:textId="77777777" w:rsidR="00063CFE" w:rsidRPr="00564D15" w:rsidRDefault="00063CFE">
      <w:pPr>
        <w:rPr>
          <w:b/>
        </w:rPr>
      </w:pPr>
    </w:p>
    <w:p w14:paraId="614C145F" w14:textId="075B714F" w:rsidR="00063CFE" w:rsidRPr="00564D15" w:rsidRDefault="00063CFE">
      <w:pPr>
        <w:rPr>
          <w:b/>
        </w:rPr>
      </w:pPr>
    </w:p>
    <w:p w14:paraId="7602715D" w14:textId="62392B06" w:rsidR="00063CFE" w:rsidRPr="00564D15" w:rsidRDefault="00063CFE">
      <w:pPr>
        <w:rPr>
          <w:b/>
        </w:rPr>
      </w:pPr>
    </w:p>
    <w:p w14:paraId="638F2F63" w14:textId="77777777" w:rsidR="005F2845" w:rsidRPr="00564D15" w:rsidRDefault="005F2845" w:rsidP="00063CFE">
      <w:pPr>
        <w:jc w:val="right"/>
        <w:rPr>
          <w:b/>
          <w:i/>
          <w:sz w:val="36"/>
        </w:rPr>
      </w:pPr>
      <w:bookmarkStart w:id="1" w:name="_Hlk5118283"/>
      <w:bookmarkEnd w:id="1"/>
    </w:p>
    <w:p w14:paraId="0618FF0F" w14:textId="77777777" w:rsidR="005F2845" w:rsidRPr="00564D15" w:rsidRDefault="005F2845" w:rsidP="00063CFE">
      <w:pPr>
        <w:jc w:val="right"/>
        <w:rPr>
          <w:b/>
          <w:i/>
          <w:sz w:val="36"/>
        </w:rPr>
      </w:pPr>
    </w:p>
    <w:p w14:paraId="769FEE35" w14:textId="5F02F716" w:rsidR="00063CFE" w:rsidRPr="00564D15" w:rsidRDefault="00D00575" w:rsidP="00063CFE">
      <w:pPr>
        <w:jc w:val="right"/>
        <w:rPr>
          <w:b/>
          <w:i/>
          <w:sz w:val="36"/>
        </w:rPr>
      </w:pPr>
      <w:r w:rsidRPr="00564D15">
        <w:rPr>
          <w:b/>
          <w:i/>
          <w:sz w:val="36"/>
        </w:rPr>
        <w:t>DSP Education Kit</w:t>
      </w:r>
    </w:p>
    <w:p w14:paraId="5C8C03FD" w14:textId="0B6FB43D" w:rsidR="00063CFE" w:rsidRPr="00564D15" w:rsidRDefault="00433F1E" w:rsidP="00063CFE">
      <w:pPr>
        <w:jc w:val="right"/>
        <w:rPr>
          <w:b/>
          <w:sz w:val="52"/>
        </w:rPr>
      </w:pPr>
      <w:r w:rsidRPr="00564D15">
        <w:rPr>
          <w:b/>
          <w:sz w:val="52"/>
        </w:rPr>
        <w:t xml:space="preserve">LAB </w:t>
      </w:r>
      <w:r w:rsidR="00D00575" w:rsidRPr="00564D15">
        <w:rPr>
          <w:b/>
          <w:sz w:val="52"/>
        </w:rPr>
        <w:t>6</w:t>
      </w:r>
    </w:p>
    <w:p w14:paraId="47439710" w14:textId="53065EEE" w:rsidR="00FA1A48" w:rsidRPr="00564D15" w:rsidRDefault="00D00575" w:rsidP="00063CFE">
      <w:pPr>
        <w:jc w:val="right"/>
        <w:rPr>
          <w:b/>
          <w:sz w:val="48"/>
        </w:rPr>
      </w:pPr>
      <w:r w:rsidRPr="00564D15">
        <w:rPr>
          <w:b/>
          <w:sz w:val="48"/>
        </w:rPr>
        <w:t>Adaptive Filters</w:t>
      </w:r>
    </w:p>
    <w:p w14:paraId="4374E744" w14:textId="2911B9CB" w:rsidR="00063CFE" w:rsidRPr="00564D15" w:rsidRDefault="00063CFE" w:rsidP="00063CFE">
      <w:pPr>
        <w:jc w:val="right"/>
        <w:rPr>
          <w:b/>
        </w:rPr>
      </w:pPr>
      <w:r w:rsidRPr="00564D15">
        <w:rPr>
          <w:b/>
        </w:rPr>
        <w:t>Issue 1.0</w:t>
      </w:r>
    </w:p>
    <w:p w14:paraId="55BC45C4" w14:textId="62DBE806" w:rsidR="00063CFE" w:rsidRPr="00564D15" w:rsidRDefault="00063CFE">
      <w:pPr>
        <w:rPr>
          <w:b/>
        </w:rPr>
      </w:pPr>
    </w:p>
    <w:p w14:paraId="529018B1" w14:textId="79F283AE" w:rsidR="00FB1EFB" w:rsidRPr="00564D15" w:rsidRDefault="00FB1EFB" w:rsidP="005959A0">
      <w:pPr>
        <w:jc w:val="right"/>
        <w:rPr>
          <w:b/>
        </w:rPr>
      </w:pPr>
    </w:p>
    <w:p w14:paraId="192E4338" w14:textId="4B1CDCC4" w:rsidR="00063CFE" w:rsidRPr="00564D15" w:rsidRDefault="00063CFE" w:rsidP="005959A0">
      <w:pPr>
        <w:jc w:val="right"/>
        <w:rPr>
          <w:b/>
        </w:rPr>
      </w:pPr>
      <w:r w:rsidRPr="00564D15">
        <w:rPr>
          <w:b/>
        </w:rPr>
        <w:br w:type="page"/>
      </w:r>
    </w:p>
    <w:bookmarkStart w:id="2" w:name="_Hlk25965402"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385AD29D" w:rsidR="007032C9" w:rsidRPr="00564D15" w:rsidRDefault="00637284" w:rsidP="002B269C">
          <w:pPr>
            <w:pStyle w:val="TOCHeading"/>
            <w:numPr>
              <w:ilvl w:val="0"/>
              <w:numId w:val="0"/>
            </w:numPr>
            <w:ind w:left="360" w:hanging="360"/>
          </w:pPr>
          <w:r w:rsidRPr="00564D15">
            <w:t>C</w:t>
          </w:r>
          <w:r w:rsidR="007032C9" w:rsidRPr="00564D15">
            <w:t>ontents</w:t>
          </w:r>
        </w:p>
        <w:p w14:paraId="5384F260" w14:textId="3255A9AB" w:rsidR="00310FFB" w:rsidRDefault="007032C9">
          <w:pPr>
            <w:pStyle w:val="TOC1"/>
            <w:rPr>
              <w:rFonts w:asciiTheme="minorHAnsi" w:hAnsiTheme="minorHAnsi"/>
              <w:b w:val="0"/>
              <w:color w:val="auto"/>
              <w:sz w:val="22"/>
              <w:lang/>
            </w:rPr>
          </w:pPr>
          <w:r w:rsidRPr="00DD2227">
            <w:rPr>
              <w:noProof w:val="0"/>
            </w:rPr>
            <w:fldChar w:fldCharType="begin"/>
          </w:r>
          <w:r w:rsidRPr="00DD2227">
            <w:rPr>
              <w:noProof w:val="0"/>
            </w:rPr>
            <w:instrText xml:space="preserve"> TOC \o "1-3" \h \z \u </w:instrText>
          </w:r>
          <w:r w:rsidRPr="00DD2227">
            <w:rPr>
              <w:noProof w:val="0"/>
            </w:rPr>
            <w:fldChar w:fldCharType="separate"/>
          </w:r>
          <w:hyperlink w:anchor="_Toc29196168" w:history="1">
            <w:r w:rsidR="00310FFB" w:rsidRPr="00085ED9">
              <w:rPr>
                <w:rStyle w:val="Hyperlink"/>
              </w:rPr>
              <w:t>1</w:t>
            </w:r>
            <w:r w:rsidR="00310FFB">
              <w:rPr>
                <w:rFonts w:asciiTheme="minorHAnsi" w:hAnsiTheme="minorHAnsi"/>
                <w:b w:val="0"/>
                <w:color w:val="auto"/>
                <w:sz w:val="22"/>
                <w:lang/>
              </w:rPr>
              <w:tab/>
            </w:r>
            <w:r w:rsidR="00310FFB" w:rsidRPr="00085ED9">
              <w:rPr>
                <w:rStyle w:val="Hyperlink"/>
              </w:rPr>
              <w:t>Introduction</w:t>
            </w:r>
            <w:r w:rsidR="00310FFB">
              <w:rPr>
                <w:webHidden/>
              </w:rPr>
              <w:tab/>
            </w:r>
            <w:r w:rsidR="00310FFB">
              <w:rPr>
                <w:webHidden/>
              </w:rPr>
              <w:fldChar w:fldCharType="begin"/>
            </w:r>
            <w:r w:rsidR="00310FFB">
              <w:rPr>
                <w:webHidden/>
              </w:rPr>
              <w:instrText xml:space="preserve"> PAGEREF _Toc29196168 \h </w:instrText>
            </w:r>
            <w:r w:rsidR="00310FFB">
              <w:rPr>
                <w:webHidden/>
              </w:rPr>
            </w:r>
            <w:r w:rsidR="00310FFB">
              <w:rPr>
                <w:webHidden/>
              </w:rPr>
              <w:fldChar w:fldCharType="separate"/>
            </w:r>
            <w:r w:rsidR="00310FFB">
              <w:rPr>
                <w:webHidden/>
              </w:rPr>
              <w:t>1</w:t>
            </w:r>
            <w:r w:rsidR="00310FFB">
              <w:rPr>
                <w:webHidden/>
              </w:rPr>
              <w:fldChar w:fldCharType="end"/>
            </w:r>
          </w:hyperlink>
        </w:p>
        <w:p w14:paraId="2E532418" w14:textId="2AA0E1EE" w:rsidR="00310FFB" w:rsidRDefault="00310FFB">
          <w:pPr>
            <w:pStyle w:val="TOC2"/>
            <w:tabs>
              <w:tab w:val="left" w:pos="880"/>
              <w:tab w:val="right" w:leader="dot" w:pos="9016"/>
            </w:tabs>
            <w:rPr>
              <w:rFonts w:asciiTheme="minorHAnsi" w:hAnsiTheme="minorHAnsi"/>
              <w:noProof/>
              <w:color w:val="auto"/>
              <w:lang/>
            </w:rPr>
          </w:pPr>
          <w:hyperlink w:anchor="_Toc29196169" w:history="1">
            <w:r w:rsidRPr="00085ED9">
              <w:rPr>
                <w:rStyle w:val="Hyperlink"/>
                <w:noProof/>
              </w:rPr>
              <w:t>1.1</w:t>
            </w:r>
            <w:r>
              <w:rPr>
                <w:rFonts w:asciiTheme="minorHAnsi" w:hAnsiTheme="minorHAnsi"/>
                <w:noProof/>
                <w:color w:val="auto"/>
                <w:lang/>
              </w:rPr>
              <w:tab/>
            </w:r>
            <w:r w:rsidRPr="00085ED9">
              <w:rPr>
                <w:rStyle w:val="Hyperlink"/>
                <w:noProof/>
              </w:rPr>
              <w:t>Lab overview</w:t>
            </w:r>
            <w:r>
              <w:rPr>
                <w:noProof/>
                <w:webHidden/>
              </w:rPr>
              <w:tab/>
            </w:r>
            <w:r>
              <w:rPr>
                <w:noProof/>
                <w:webHidden/>
              </w:rPr>
              <w:fldChar w:fldCharType="begin"/>
            </w:r>
            <w:r>
              <w:rPr>
                <w:noProof/>
                <w:webHidden/>
              </w:rPr>
              <w:instrText xml:space="preserve"> PAGEREF _Toc29196169 \h </w:instrText>
            </w:r>
            <w:r>
              <w:rPr>
                <w:noProof/>
                <w:webHidden/>
              </w:rPr>
            </w:r>
            <w:r>
              <w:rPr>
                <w:noProof/>
                <w:webHidden/>
              </w:rPr>
              <w:fldChar w:fldCharType="separate"/>
            </w:r>
            <w:r>
              <w:rPr>
                <w:noProof/>
                <w:webHidden/>
              </w:rPr>
              <w:t>1</w:t>
            </w:r>
            <w:r>
              <w:rPr>
                <w:noProof/>
                <w:webHidden/>
              </w:rPr>
              <w:fldChar w:fldCharType="end"/>
            </w:r>
          </w:hyperlink>
        </w:p>
        <w:p w14:paraId="469C70AE" w14:textId="0A581FDF" w:rsidR="00310FFB" w:rsidRDefault="00310FFB">
          <w:pPr>
            <w:pStyle w:val="TOC1"/>
            <w:rPr>
              <w:rFonts w:asciiTheme="minorHAnsi" w:hAnsiTheme="minorHAnsi"/>
              <w:b w:val="0"/>
              <w:color w:val="auto"/>
              <w:sz w:val="22"/>
              <w:lang/>
            </w:rPr>
          </w:pPr>
          <w:hyperlink w:anchor="_Toc29196170" w:history="1">
            <w:r w:rsidRPr="00085ED9">
              <w:rPr>
                <w:rStyle w:val="Hyperlink"/>
              </w:rPr>
              <w:t>2</w:t>
            </w:r>
            <w:r>
              <w:rPr>
                <w:rFonts w:asciiTheme="minorHAnsi" w:hAnsiTheme="minorHAnsi"/>
                <w:b w:val="0"/>
                <w:color w:val="auto"/>
                <w:sz w:val="22"/>
                <w:lang/>
              </w:rPr>
              <w:tab/>
            </w:r>
            <w:r w:rsidRPr="00085ED9">
              <w:rPr>
                <w:rStyle w:val="Hyperlink"/>
              </w:rPr>
              <w:t>Requirements</w:t>
            </w:r>
            <w:r>
              <w:rPr>
                <w:webHidden/>
              </w:rPr>
              <w:tab/>
            </w:r>
            <w:r>
              <w:rPr>
                <w:webHidden/>
              </w:rPr>
              <w:fldChar w:fldCharType="begin"/>
            </w:r>
            <w:r>
              <w:rPr>
                <w:webHidden/>
              </w:rPr>
              <w:instrText xml:space="preserve"> PAGEREF _Toc29196170 \h </w:instrText>
            </w:r>
            <w:r>
              <w:rPr>
                <w:webHidden/>
              </w:rPr>
            </w:r>
            <w:r>
              <w:rPr>
                <w:webHidden/>
              </w:rPr>
              <w:fldChar w:fldCharType="separate"/>
            </w:r>
            <w:r>
              <w:rPr>
                <w:webHidden/>
              </w:rPr>
              <w:t>1</w:t>
            </w:r>
            <w:r>
              <w:rPr>
                <w:webHidden/>
              </w:rPr>
              <w:fldChar w:fldCharType="end"/>
            </w:r>
          </w:hyperlink>
        </w:p>
        <w:p w14:paraId="7A9B9362" w14:textId="71A8DC63" w:rsidR="00310FFB" w:rsidRDefault="00310FFB">
          <w:pPr>
            <w:pStyle w:val="TOC1"/>
            <w:rPr>
              <w:rFonts w:asciiTheme="minorHAnsi" w:hAnsiTheme="minorHAnsi"/>
              <w:b w:val="0"/>
              <w:color w:val="auto"/>
              <w:sz w:val="22"/>
              <w:lang/>
            </w:rPr>
          </w:pPr>
          <w:hyperlink w:anchor="_Toc29196171" w:history="1">
            <w:r w:rsidRPr="00085ED9">
              <w:rPr>
                <w:rStyle w:val="Hyperlink"/>
              </w:rPr>
              <w:t>3</w:t>
            </w:r>
            <w:r>
              <w:rPr>
                <w:rFonts w:asciiTheme="minorHAnsi" w:hAnsiTheme="minorHAnsi"/>
                <w:b w:val="0"/>
                <w:color w:val="auto"/>
                <w:sz w:val="22"/>
                <w:lang/>
              </w:rPr>
              <w:tab/>
            </w:r>
            <w:r w:rsidRPr="00085ED9">
              <w:rPr>
                <w:rStyle w:val="Hyperlink"/>
              </w:rPr>
              <w:t>Adaptive Filter Using C Code</w:t>
            </w:r>
            <w:r>
              <w:rPr>
                <w:webHidden/>
              </w:rPr>
              <w:tab/>
            </w:r>
            <w:r>
              <w:rPr>
                <w:webHidden/>
              </w:rPr>
              <w:fldChar w:fldCharType="begin"/>
            </w:r>
            <w:r>
              <w:rPr>
                <w:webHidden/>
              </w:rPr>
              <w:instrText xml:space="preserve"> PAGEREF _Toc29196171 \h </w:instrText>
            </w:r>
            <w:r>
              <w:rPr>
                <w:webHidden/>
              </w:rPr>
            </w:r>
            <w:r>
              <w:rPr>
                <w:webHidden/>
              </w:rPr>
              <w:fldChar w:fldCharType="separate"/>
            </w:r>
            <w:r>
              <w:rPr>
                <w:webHidden/>
              </w:rPr>
              <w:t>1</w:t>
            </w:r>
            <w:r>
              <w:rPr>
                <w:webHidden/>
              </w:rPr>
              <w:fldChar w:fldCharType="end"/>
            </w:r>
          </w:hyperlink>
        </w:p>
        <w:p w14:paraId="3D71FE14" w14:textId="136772A9" w:rsidR="00310FFB" w:rsidRDefault="00310FFB">
          <w:pPr>
            <w:pStyle w:val="TOC1"/>
            <w:rPr>
              <w:rFonts w:asciiTheme="minorHAnsi" w:hAnsiTheme="minorHAnsi"/>
              <w:b w:val="0"/>
              <w:color w:val="auto"/>
              <w:sz w:val="22"/>
              <w:lang/>
            </w:rPr>
          </w:pPr>
          <w:hyperlink w:anchor="_Toc29196172" w:history="1">
            <w:r w:rsidRPr="00085ED9">
              <w:rPr>
                <w:rStyle w:val="Hyperlink"/>
              </w:rPr>
              <w:t>4</w:t>
            </w:r>
            <w:r>
              <w:rPr>
                <w:rFonts w:asciiTheme="minorHAnsi" w:hAnsiTheme="minorHAnsi"/>
                <w:b w:val="0"/>
                <w:color w:val="auto"/>
                <w:sz w:val="22"/>
                <w:lang/>
              </w:rPr>
              <w:tab/>
            </w:r>
            <w:r w:rsidRPr="00085ED9">
              <w:rPr>
                <w:rStyle w:val="Hyperlink"/>
              </w:rPr>
              <w:t>Adaptive FIR Filter for Noise Cancellation Using External Inputs</w:t>
            </w:r>
            <w:r>
              <w:rPr>
                <w:webHidden/>
              </w:rPr>
              <w:tab/>
            </w:r>
            <w:r>
              <w:rPr>
                <w:webHidden/>
              </w:rPr>
              <w:fldChar w:fldCharType="begin"/>
            </w:r>
            <w:r>
              <w:rPr>
                <w:webHidden/>
              </w:rPr>
              <w:instrText xml:space="preserve"> PAGEREF _Toc29196172 \h </w:instrText>
            </w:r>
            <w:r>
              <w:rPr>
                <w:webHidden/>
              </w:rPr>
            </w:r>
            <w:r>
              <w:rPr>
                <w:webHidden/>
              </w:rPr>
              <w:fldChar w:fldCharType="separate"/>
            </w:r>
            <w:r>
              <w:rPr>
                <w:webHidden/>
              </w:rPr>
              <w:t>6</w:t>
            </w:r>
            <w:r>
              <w:rPr>
                <w:webHidden/>
              </w:rPr>
              <w:fldChar w:fldCharType="end"/>
            </w:r>
          </w:hyperlink>
        </w:p>
        <w:p w14:paraId="592D1942" w14:textId="24901FF3" w:rsidR="00310FFB" w:rsidRDefault="00310FFB">
          <w:pPr>
            <w:pStyle w:val="TOC1"/>
            <w:rPr>
              <w:rFonts w:asciiTheme="minorHAnsi" w:hAnsiTheme="minorHAnsi"/>
              <w:b w:val="0"/>
              <w:color w:val="auto"/>
              <w:sz w:val="22"/>
              <w:lang/>
            </w:rPr>
          </w:pPr>
          <w:hyperlink w:anchor="_Toc29196173" w:history="1">
            <w:r w:rsidRPr="00085ED9">
              <w:rPr>
                <w:rStyle w:val="Hyperlink"/>
              </w:rPr>
              <w:t>5</w:t>
            </w:r>
            <w:r>
              <w:rPr>
                <w:rFonts w:asciiTheme="minorHAnsi" w:hAnsiTheme="minorHAnsi"/>
                <w:b w:val="0"/>
                <w:color w:val="auto"/>
                <w:sz w:val="22"/>
                <w:lang/>
              </w:rPr>
              <w:tab/>
            </w:r>
            <w:r w:rsidRPr="00085ED9">
              <w:rPr>
                <w:rStyle w:val="Hyperlink"/>
              </w:rPr>
              <w:t>Normalized Least Mean Squares Algorithm</w:t>
            </w:r>
            <w:r>
              <w:rPr>
                <w:webHidden/>
              </w:rPr>
              <w:tab/>
            </w:r>
            <w:r>
              <w:rPr>
                <w:webHidden/>
              </w:rPr>
              <w:fldChar w:fldCharType="begin"/>
            </w:r>
            <w:r>
              <w:rPr>
                <w:webHidden/>
              </w:rPr>
              <w:instrText xml:space="preserve"> PAGEREF _Toc29196173 \h </w:instrText>
            </w:r>
            <w:r>
              <w:rPr>
                <w:webHidden/>
              </w:rPr>
            </w:r>
            <w:r>
              <w:rPr>
                <w:webHidden/>
              </w:rPr>
              <w:fldChar w:fldCharType="separate"/>
            </w:r>
            <w:r>
              <w:rPr>
                <w:webHidden/>
              </w:rPr>
              <w:t>7</w:t>
            </w:r>
            <w:r>
              <w:rPr>
                <w:webHidden/>
              </w:rPr>
              <w:fldChar w:fldCharType="end"/>
            </w:r>
          </w:hyperlink>
        </w:p>
        <w:p w14:paraId="322EEA92" w14:textId="228BE38F" w:rsidR="00310FFB" w:rsidRDefault="00310FFB">
          <w:pPr>
            <w:pStyle w:val="TOC1"/>
            <w:rPr>
              <w:rFonts w:asciiTheme="minorHAnsi" w:hAnsiTheme="minorHAnsi"/>
              <w:b w:val="0"/>
              <w:color w:val="auto"/>
              <w:sz w:val="22"/>
              <w:lang/>
            </w:rPr>
          </w:pPr>
          <w:hyperlink w:anchor="_Toc29196174" w:history="1">
            <w:r w:rsidRPr="00085ED9">
              <w:rPr>
                <w:rStyle w:val="Hyperlink"/>
              </w:rPr>
              <w:t>6</w:t>
            </w:r>
            <w:r>
              <w:rPr>
                <w:rFonts w:asciiTheme="minorHAnsi" w:hAnsiTheme="minorHAnsi"/>
                <w:b w:val="0"/>
                <w:color w:val="auto"/>
                <w:sz w:val="22"/>
                <w:lang/>
              </w:rPr>
              <w:tab/>
            </w:r>
            <w:r w:rsidRPr="00085ED9">
              <w:rPr>
                <w:rStyle w:val="Hyperlink"/>
              </w:rPr>
              <w:t>Adaptive FIR Filter for System Identification of IIR Filter</w:t>
            </w:r>
            <w:r>
              <w:rPr>
                <w:webHidden/>
              </w:rPr>
              <w:tab/>
            </w:r>
            <w:r>
              <w:rPr>
                <w:webHidden/>
              </w:rPr>
              <w:fldChar w:fldCharType="begin"/>
            </w:r>
            <w:r>
              <w:rPr>
                <w:webHidden/>
              </w:rPr>
              <w:instrText xml:space="preserve"> PAGEREF _Toc29196174 \h </w:instrText>
            </w:r>
            <w:r>
              <w:rPr>
                <w:webHidden/>
              </w:rPr>
            </w:r>
            <w:r>
              <w:rPr>
                <w:webHidden/>
              </w:rPr>
              <w:fldChar w:fldCharType="separate"/>
            </w:r>
            <w:r>
              <w:rPr>
                <w:webHidden/>
              </w:rPr>
              <w:t>8</w:t>
            </w:r>
            <w:r>
              <w:rPr>
                <w:webHidden/>
              </w:rPr>
              <w:fldChar w:fldCharType="end"/>
            </w:r>
          </w:hyperlink>
        </w:p>
        <w:p w14:paraId="4CE9A49A" w14:textId="5CB130FF" w:rsidR="00310FFB" w:rsidRDefault="00310FFB">
          <w:pPr>
            <w:pStyle w:val="TOC2"/>
            <w:tabs>
              <w:tab w:val="left" w:pos="880"/>
              <w:tab w:val="right" w:leader="dot" w:pos="9016"/>
            </w:tabs>
            <w:rPr>
              <w:rFonts w:asciiTheme="minorHAnsi" w:hAnsiTheme="minorHAnsi"/>
              <w:noProof/>
              <w:color w:val="auto"/>
              <w:lang/>
            </w:rPr>
          </w:pPr>
          <w:hyperlink w:anchor="_Toc29196175" w:history="1">
            <w:r w:rsidRPr="00085ED9">
              <w:rPr>
                <w:rStyle w:val="Hyperlink"/>
                <w:noProof/>
              </w:rPr>
              <w:t>6.1</w:t>
            </w:r>
            <w:r>
              <w:rPr>
                <w:rFonts w:asciiTheme="minorHAnsi" w:hAnsiTheme="minorHAnsi"/>
                <w:noProof/>
                <w:color w:val="auto"/>
                <w:lang/>
              </w:rPr>
              <w:tab/>
            </w:r>
            <w:r w:rsidRPr="00085ED9">
              <w:rPr>
                <w:rStyle w:val="Hyperlink"/>
                <w:noProof/>
              </w:rPr>
              <w:t>Exercise</w:t>
            </w:r>
            <w:r>
              <w:rPr>
                <w:noProof/>
                <w:webHidden/>
              </w:rPr>
              <w:tab/>
            </w:r>
            <w:r>
              <w:rPr>
                <w:noProof/>
                <w:webHidden/>
              </w:rPr>
              <w:fldChar w:fldCharType="begin"/>
            </w:r>
            <w:r>
              <w:rPr>
                <w:noProof/>
                <w:webHidden/>
              </w:rPr>
              <w:instrText xml:space="preserve"> PAGEREF _Toc29196175 \h </w:instrText>
            </w:r>
            <w:r>
              <w:rPr>
                <w:noProof/>
                <w:webHidden/>
              </w:rPr>
            </w:r>
            <w:r>
              <w:rPr>
                <w:noProof/>
                <w:webHidden/>
              </w:rPr>
              <w:fldChar w:fldCharType="separate"/>
            </w:r>
            <w:r>
              <w:rPr>
                <w:noProof/>
                <w:webHidden/>
              </w:rPr>
              <w:t>9</w:t>
            </w:r>
            <w:r>
              <w:rPr>
                <w:noProof/>
                <w:webHidden/>
              </w:rPr>
              <w:fldChar w:fldCharType="end"/>
            </w:r>
          </w:hyperlink>
        </w:p>
        <w:p w14:paraId="3A5C7F50" w14:textId="53F73475" w:rsidR="00310FFB" w:rsidRDefault="00310FFB">
          <w:pPr>
            <w:pStyle w:val="TOC1"/>
            <w:rPr>
              <w:rFonts w:asciiTheme="minorHAnsi" w:hAnsiTheme="minorHAnsi"/>
              <w:b w:val="0"/>
              <w:color w:val="auto"/>
              <w:sz w:val="22"/>
              <w:lang/>
            </w:rPr>
          </w:pPr>
          <w:hyperlink w:anchor="_Toc29196176" w:history="1">
            <w:r w:rsidRPr="00085ED9">
              <w:rPr>
                <w:rStyle w:val="Hyperlink"/>
              </w:rPr>
              <w:t>7</w:t>
            </w:r>
            <w:r>
              <w:rPr>
                <w:rFonts w:asciiTheme="minorHAnsi" w:hAnsiTheme="minorHAnsi"/>
                <w:b w:val="0"/>
                <w:color w:val="auto"/>
                <w:sz w:val="22"/>
                <w:lang/>
              </w:rPr>
              <w:tab/>
            </w:r>
            <w:r w:rsidRPr="00085ED9">
              <w:rPr>
                <w:rStyle w:val="Hyperlink"/>
              </w:rPr>
              <w:t>Conclusions</w:t>
            </w:r>
            <w:r>
              <w:rPr>
                <w:webHidden/>
              </w:rPr>
              <w:tab/>
            </w:r>
            <w:r>
              <w:rPr>
                <w:webHidden/>
              </w:rPr>
              <w:fldChar w:fldCharType="begin"/>
            </w:r>
            <w:r>
              <w:rPr>
                <w:webHidden/>
              </w:rPr>
              <w:instrText xml:space="preserve"> PAGEREF _Toc29196176 \h </w:instrText>
            </w:r>
            <w:r>
              <w:rPr>
                <w:webHidden/>
              </w:rPr>
            </w:r>
            <w:r>
              <w:rPr>
                <w:webHidden/>
              </w:rPr>
              <w:fldChar w:fldCharType="separate"/>
            </w:r>
            <w:r>
              <w:rPr>
                <w:webHidden/>
              </w:rPr>
              <w:t>10</w:t>
            </w:r>
            <w:r>
              <w:rPr>
                <w:webHidden/>
              </w:rPr>
              <w:fldChar w:fldCharType="end"/>
            </w:r>
          </w:hyperlink>
        </w:p>
        <w:p w14:paraId="3D32FD6B" w14:textId="098CF1F6" w:rsidR="007032C9" w:rsidRPr="003A4116" w:rsidRDefault="007032C9">
          <w:r w:rsidRPr="00DD2227">
            <w:rPr>
              <w:b/>
              <w:bCs/>
            </w:rPr>
            <w:fldChar w:fldCharType="end"/>
          </w:r>
        </w:p>
      </w:sdtContent>
    </w:sdt>
    <w:bookmarkEnd w:id="2" w:displacedByCustomXml="prev"/>
    <w:p w14:paraId="29365190" w14:textId="100D8CB4" w:rsidR="00475DEB" w:rsidRPr="003A4116" w:rsidRDefault="007032C9">
      <w:pPr>
        <w:rPr>
          <w:b/>
        </w:rPr>
        <w:sectPr w:rsidR="00475DEB" w:rsidRPr="003A411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3A4116">
        <w:rPr>
          <w:b/>
        </w:rPr>
        <w:br w:type="page"/>
      </w:r>
    </w:p>
    <w:p w14:paraId="07FEC501" w14:textId="3DD9D1DC" w:rsidR="0082607F" w:rsidRPr="003A4116" w:rsidRDefault="0082607F" w:rsidP="007032C9">
      <w:pPr>
        <w:pStyle w:val="Heading1"/>
      </w:pPr>
      <w:bookmarkStart w:id="3" w:name="_Toc29196168"/>
      <w:r w:rsidRPr="003A4116">
        <w:lastRenderedPageBreak/>
        <w:t>Introduction</w:t>
      </w:r>
      <w:bookmarkEnd w:id="3"/>
    </w:p>
    <w:p w14:paraId="630241C8" w14:textId="55BB97E5" w:rsidR="007032C9" w:rsidRPr="003A4116" w:rsidRDefault="004F08FD" w:rsidP="009D2D18">
      <w:pPr>
        <w:pStyle w:val="Heading2"/>
        <w:shd w:val="clear" w:color="auto" w:fill="E5ECEB"/>
      </w:pPr>
      <w:bookmarkStart w:id="4" w:name="_Toc29196169"/>
      <w:r w:rsidRPr="003A4116">
        <w:t>Lab</w:t>
      </w:r>
      <w:r w:rsidR="00A06521" w:rsidRPr="003A4116">
        <w:t xml:space="preserve"> overview</w:t>
      </w:r>
      <w:bookmarkEnd w:id="4"/>
    </w:p>
    <w:p w14:paraId="2D654E3B" w14:textId="6F47BB51" w:rsidR="00D00575" w:rsidRPr="003A4116" w:rsidRDefault="00D00575" w:rsidP="00D00575">
      <w:pPr>
        <w:shd w:val="clear" w:color="auto" w:fill="E5ECEB"/>
      </w:pPr>
      <w:r w:rsidRPr="003A4116">
        <w:t xml:space="preserve">The examples in these exercise concern different applications of an adaptive FIR filter using the </w:t>
      </w:r>
      <w:r w:rsidR="00FC119A" w:rsidRPr="003A4116">
        <w:t>L</w:t>
      </w:r>
      <w:r w:rsidRPr="003A4116">
        <w:t xml:space="preserve">east </w:t>
      </w:r>
      <w:r w:rsidR="00FC119A" w:rsidRPr="003A4116">
        <w:t>M</w:t>
      </w:r>
      <w:r w:rsidRPr="003A4116">
        <w:t xml:space="preserve">ean </w:t>
      </w:r>
      <w:r w:rsidR="00FC119A" w:rsidRPr="003A4116">
        <w:t>S</w:t>
      </w:r>
      <w:r w:rsidRPr="003A4116">
        <w:t>quares (LMS) algorithm.</w:t>
      </w:r>
    </w:p>
    <w:p w14:paraId="6674E440" w14:textId="77777777" w:rsidR="00D00575" w:rsidRPr="003A4116" w:rsidRDefault="00D00575" w:rsidP="009D2D18">
      <w:pPr>
        <w:shd w:val="clear" w:color="auto" w:fill="E5ECEB"/>
      </w:pPr>
    </w:p>
    <w:p w14:paraId="25C84076" w14:textId="4DAEA1CE" w:rsidR="008F0329" w:rsidRPr="003A4116" w:rsidRDefault="008F0329" w:rsidP="001401EE"/>
    <w:p w14:paraId="0480A1AB" w14:textId="77777777" w:rsidR="00D9540D" w:rsidRPr="003A4116" w:rsidRDefault="00D9540D" w:rsidP="00D9540D">
      <w:pPr>
        <w:pStyle w:val="Heading1"/>
      </w:pPr>
      <w:bookmarkStart w:id="5" w:name="_Toc13839319"/>
      <w:bookmarkStart w:id="6" w:name="_Toc19094934"/>
      <w:bookmarkStart w:id="7" w:name="_Toc29196170"/>
      <w:r w:rsidRPr="003A4116">
        <w:t>Requirements</w:t>
      </w:r>
      <w:bookmarkEnd w:id="5"/>
      <w:bookmarkEnd w:id="6"/>
      <w:bookmarkEnd w:id="7"/>
    </w:p>
    <w:p w14:paraId="55C6C236" w14:textId="65D855C8" w:rsidR="00D9540D" w:rsidRPr="003A4116" w:rsidRDefault="00D9540D" w:rsidP="00D9540D">
      <w:pPr>
        <w:pStyle w:val="Caption"/>
        <w:rPr>
          <w:i w:val="0"/>
          <w:iCs w:val="0"/>
          <w:color w:val="auto"/>
          <w:sz w:val="22"/>
          <w:szCs w:val="20"/>
        </w:rPr>
      </w:pPr>
      <w:r w:rsidRPr="003A4116">
        <w:rPr>
          <w:i w:val="0"/>
          <w:iCs w:val="0"/>
          <w:color w:val="000000" w:themeColor="text1"/>
          <w:sz w:val="22"/>
          <w:szCs w:val="20"/>
        </w:rPr>
        <w:t>To carry out this lab</w:t>
      </w:r>
      <w:r w:rsidR="00467D04" w:rsidRPr="003A4116">
        <w:rPr>
          <w:i w:val="0"/>
          <w:iCs w:val="0"/>
          <w:color w:val="000000" w:themeColor="text1"/>
          <w:sz w:val="22"/>
          <w:szCs w:val="20"/>
        </w:rPr>
        <w:t>,</w:t>
      </w:r>
      <w:r w:rsidRPr="003A4116">
        <w:rPr>
          <w:i w:val="0"/>
          <w:iCs w:val="0"/>
          <w:color w:val="000000" w:themeColor="text1"/>
          <w:sz w:val="22"/>
          <w:szCs w:val="20"/>
        </w:rPr>
        <w:t xml:space="preserve"> you will </w:t>
      </w:r>
      <w:r w:rsidRPr="003A4116">
        <w:rPr>
          <w:i w:val="0"/>
          <w:iCs w:val="0"/>
          <w:color w:val="auto"/>
          <w:sz w:val="22"/>
          <w:szCs w:val="20"/>
        </w:rPr>
        <w:t>need:</w:t>
      </w:r>
    </w:p>
    <w:p w14:paraId="45157F14" w14:textId="77777777" w:rsidR="00D9540D" w:rsidRPr="003A4116" w:rsidRDefault="00D9540D" w:rsidP="00D9540D">
      <w:pPr>
        <w:pStyle w:val="ListParagraph"/>
        <w:numPr>
          <w:ilvl w:val="0"/>
          <w:numId w:val="30"/>
        </w:numPr>
        <w:rPr>
          <w:i/>
          <w:iCs/>
        </w:rPr>
      </w:pPr>
      <w:r w:rsidRPr="003A4116">
        <w:t>An STM32F746G Discovery board</w:t>
      </w:r>
    </w:p>
    <w:p w14:paraId="64B8FB47" w14:textId="432B74A1" w:rsidR="00D9540D" w:rsidRPr="003A4116" w:rsidRDefault="00D9540D" w:rsidP="00D9540D">
      <w:pPr>
        <w:pStyle w:val="ListParagraph"/>
        <w:numPr>
          <w:ilvl w:val="0"/>
          <w:numId w:val="30"/>
        </w:numPr>
      </w:pPr>
      <w:r w:rsidRPr="003A4116">
        <w:t>A PC running Keil MDK-A</w:t>
      </w:r>
      <w:r w:rsidR="00F06EEE" w:rsidRPr="003A4116">
        <w:t>rm</w:t>
      </w:r>
    </w:p>
    <w:p w14:paraId="278CCAE8" w14:textId="77777777" w:rsidR="00D9540D" w:rsidRPr="003A4116" w:rsidRDefault="00D9540D" w:rsidP="00D9540D">
      <w:pPr>
        <w:pStyle w:val="ListParagraph"/>
        <w:numPr>
          <w:ilvl w:val="0"/>
          <w:numId w:val="30"/>
        </w:numPr>
      </w:pPr>
      <w:r w:rsidRPr="003A4116">
        <w:t>MATLAB</w:t>
      </w:r>
    </w:p>
    <w:p w14:paraId="5F50E046" w14:textId="77777777" w:rsidR="00D9540D" w:rsidRPr="003A4116" w:rsidRDefault="00D9540D" w:rsidP="00D9540D">
      <w:pPr>
        <w:pStyle w:val="ListParagraph"/>
        <w:numPr>
          <w:ilvl w:val="0"/>
          <w:numId w:val="30"/>
        </w:numPr>
      </w:pPr>
      <w:r w:rsidRPr="003A4116">
        <w:t>An oscilloscope</w:t>
      </w:r>
    </w:p>
    <w:p w14:paraId="3CB8CDE6" w14:textId="77777777" w:rsidR="00D9540D" w:rsidRPr="003A4116" w:rsidRDefault="00D9540D" w:rsidP="00D9540D">
      <w:pPr>
        <w:pStyle w:val="ListParagraph"/>
        <w:numPr>
          <w:ilvl w:val="0"/>
          <w:numId w:val="30"/>
        </w:numPr>
        <w:rPr>
          <w:i/>
          <w:iCs/>
        </w:rPr>
      </w:pPr>
      <w:r w:rsidRPr="003A4116">
        <w:t>Suitable connecting cables</w:t>
      </w:r>
    </w:p>
    <w:p w14:paraId="02294675" w14:textId="75262FA2" w:rsidR="00D9540D" w:rsidRPr="003A4116" w:rsidRDefault="00D9540D" w:rsidP="00D9540D">
      <w:pPr>
        <w:pStyle w:val="ListParagraph"/>
        <w:numPr>
          <w:ilvl w:val="0"/>
          <w:numId w:val="30"/>
        </w:numPr>
      </w:pPr>
      <w:r w:rsidRPr="003A4116">
        <w:t>An audio frequency signal generator</w:t>
      </w:r>
    </w:p>
    <w:p w14:paraId="0FEB85CC" w14:textId="50B8B1F3" w:rsidR="00D00575" w:rsidRPr="003A4116" w:rsidRDefault="00D00575" w:rsidP="00D00575">
      <w:pPr>
        <w:pStyle w:val="Heading1"/>
      </w:pPr>
      <w:bookmarkStart w:id="8" w:name="_Toc29196171"/>
      <w:r w:rsidRPr="003A4116">
        <w:t xml:space="preserve">Adaptive </w:t>
      </w:r>
      <w:r w:rsidR="00467D04" w:rsidRPr="003A4116">
        <w:t>F</w:t>
      </w:r>
      <w:r w:rsidRPr="003A4116">
        <w:t xml:space="preserve">ilter </w:t>
      </w:r>
      <w:r w:rsidR="00DA7164" w:rsidRPr="003A4116">
        <w:t>U</w:t>
      </w:r>
      <w:r w:rsidRPr="003A4116">
        <w:t xml:space="preserve">sing C </w:t>
      </w:r>
      <w:r w:rsidR="00467D04" w:rsidRPr="003A4116">
        <w:t>C</w:t>
      </w:r>
      <w:r w:rsidRPr="003A4116">
        <w:t>ode</w:t>
      </w:r>
      <w:bookmarkEnd w:id="8"/>
    </w:p>
    <w:p w14:paraId="5978A951" w14:textId="50771AE9" w:rsidR="00D00575" w:rsidRPr="003A4116" w:rsidRDefault="00D00575" w:rsidP="00D00575">
      <w:pPr>
        <w:autoSpaceDE w:val="0"/>
        <w:autoSpaceDN w:val="0"/>
        <w:adjustRightInd w:val="0"/>
      </w:pPr>
      <w:r w:rsidRPr="003A4116">
        <w:t>This example applies the</w:t>
      </w:r>
      <w:r w:rsidR="00FC119A" w:rsidRPr="003A4116">
        <w:t xml:space="preserve"> Least Mean Square (</w:t>
      </w:r>
      <w:r w:rsidRPr="003A4116">
        <w:t>LMS</w:t>
      </w:r>
      <w:r w:rsidR="00FC119A" w:rsidRPr="003A4116">
        <w:t>)</w:t>
      </w:r>
      <w:r w:rsidRPr="003A4116">
        <w:t xml:space="preserve"> algorithm, coded in C, to pre-determined input and desired output signals (sequences). It illustrates the following steps in the adaptation process using the adaptive structure shown in </w:t>
      </w:r>
      <w:r w:rsidR="00FC119A" w:rsidRPr="00DD2227">
        <w:fldChar w:fldCharType="begin"/>
      </w:r>
      <w:r w:rsidR="00FC119A" w:rsidRPr="003A4116">
        <w:instrText xml:space="preserve"> REF _Ref19115764 \h </w:instrText>
      </w:r>
      <w:r w:rsidR="00DC7540" w:rsidRPr="003A4116">
        <w:instrText xml:space="preserve"> \* MERGEFORMAT </w:instrText>
      </w:r>
      <w:r w:rsidR="00FC119A" w:rsidRPr="00DD2227">
        <w:fldChar w:fldCharType="separate"/>
      </w:r>
      <w:r w:rsidR="00FC119A" w:rsidRPr="003A4116">
        <w:t xml:space="preserve">Figure </w:t>
      </w:r>
      <w:r w:rsidR="00FC119A" w:rsidRPr="00E21300">
        <w:t>1</w:t>
      </w:r>
      <w:r w:rsidR="00FC119A" w:rsidRPr="00DD2227">
        <w:fldChar w:fldCharType="end"/>
      </w:r>
      <w:r w:rsidRPr="003A4116">
        <w:t>.</w:t>
      </w:r>
    </w:p>
    <w:p w14:paraId="050469D6" w14:textId="414BD16C"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Obtain new input </w:t>
      </w:r>
      <w:r w:rsidR="009A22EF" w:rsidRPr="003A4116">
        <w:t xml:space="preserve">values </w:t>
      </w:r>
      <w:r w:rsidR="009A22EF" w:rsidRPr="003A4116">
        <w:rPr>
          <w:i/>
        </w:rPr>
        <w:t>x</w:t>
      </w:r>
      <w:r w:rsidR="009A22EF" w:rsidRPr="003A4116">
        <w:t>(</w:t>
      </w:r>
      <w:r w:rsidR="009A22EF" w:rsidRPr="003A4116">
        <w:rPr>
          <w:i/>
        </w:rPr>
        <w:t>n</w:t>
      </w:r>
      <w:r w:rsidR="009A22EF" w:rsidRPr="003A4116">
        <w:t xml:space="preserve">) </w:t>
      </w:r>
      <w:r w:rsidRPr="003A4116">
        <w:t xml:space="preserve">and desired output sample </w:t>
      </w:r>
      <w:r w:rsidRPr="003A4116">
        <w:rPr>
          <w:i/>
        </w:rPr>
        <w:t>d</w:t>
      </w:r>
      <w:r w:rsidRPr="003A4116">
        <w:t>(</w:t>
      </w:r>
      <w:r w:rsidRPr="003A4116">
        <w:rPr>
          <w:i/>
        </w:rPr>
        <w:t>n</w:t>
      </w:r>
      <w:r w:rsidRPr="003A4116">
        <w:t>).</w:t>
      </w:r>
    </w:p>
    <w:p w14:paraId="155CEF51"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2955AF39"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572FEB68"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Update each of the adaptive FIR filter’s coefficients (weights) using equation (3). This is the LMS approximation of the iterative steepest descent algorithm.</w:t>
      </w:r>
    </w:p>
    <w:p w14:paraId="6466DC7B"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59254382" w14:textId="77777777" w:rsidR="00D00575" w:rsidRPr="003A4116" w:rsidRDefault="00D00575" w:rsidP="00D00575">
      <w:pPr>
        <w:autoSpaceDE w:val="0"/>
        <w:autoSpaceDN w:val="0"/>
        <w:adjustRightInd w:val="0"/>
        <w:rPr>
          <w:color w:val="000000" w:themeColor="text1"/>
        </w:rPr>
      </w:pPr>
      <w:r w:rsidRPr="003A4116">
        <w:rPr>
          <w:color w:val="000000" w:themeColor="text1"/>
        </w:rPr>
        <w:t>These steps are repeated at every sampling instant.</w:t>
      </w:r>
    </w:p>
    <w:p w14:paraId="059BB07E" w14:textId="77777777" w:rsidR="00D00575" w:rsidRPr="003A4116" w:rsidRDefault="00D00575" w:rsidP="00D00575">
      <w:pPr>
        <w:autoSpaceDE w:val="0"/>
        <w:autoSpaceDN w:val="0"/>
        <w:adjustRightInd w:val="0"/>
        <w:jc w:val="right"/>
        <w:rPr>
          <w:color w:val="000000" w:themeColor="text1"/>
        </w:rPr>
      </w:pPr>
      <w:r w:rsidRPr="00DD2227">
        <w:rPr>
          <w:color w:val="000000" w:themeColor="text1"/>
          <w:position w:val="-28"/>
        </w:rPr>
        <w:object w:dxaOrig="2380" w:dyaOrig="680" w14:anchorId="3E595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34.5pt" o:ole="">
            <v:imagedata r:id="rId12" o:title=""/>
          </v:shape>
          <o:OLEObject Type="Embed" ProgID="Equation.3" ShapeID="_x0000_i1025" DrawAspect="Content" ObjectID="_1639808996" r:id="rId13"/>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1)</w:t>
      </w:r>
    </w:p>
    <w:p w14:paraId="40CE7238" w14:textId="77777777" w:rsidR="00D00575" w:rsidRPr="003A4116" w:rsidRDefault="00D00575" w:rsidP="00D00575">
      <w:pPr>
        <w:autoSpaceDE w:val="0"/>
        <w:autoSpaceDN w:val="0"/>
        <w:adjustRightInd w:val="0"/>
        <w:jc w:val="right"/>
      </w:pPr>
      <w:r w:rsidRPr="00DD2227">
        <w:rPr>
          <w:position w:val="-10"/>
        </w:rPr>
        <w:object w:dxaOrig="1820" w:dyaOrig="320" w14:anchorId="04A5BED0">
          <v:shape id="_x0000_i1026" type="#_x0000_t75" style="width:91.5pt;height:15pt" o:ole="">
            <v:imagedata r:id="rId14" o:title=""/>
          </v:shape>
          <o:OLEObject Type="Embed" ProgID="Equation.3" ShapeID="_x0000_i1026" DrawAspect="Content" ObjectID="_1639808997" r:id="rId15"/>
        </w:object>
      </w:r>
      <w:r w:rsidRPr="003A4116">
        <w:tab/>
      </w:r>
      <w:r w:rsidRPr="003A4116">
        <w:tab/>
      </w:r>
      <w:r w:rsidRPr="003A4116">
        <w:tab/>
      </w:r>
      <w:r w:rsidRPr="003A4116">
        <w:tab/>
      </w:r>
      <w:r w:rsidRPr="003A4116">
        <w:tab/>
      </w:r>
      <w:r w:rsidRPr="003A4116">
        <w:tab/>
        <w:t>(2)</w:t>
      </w:r>
    </w:p>
    <w:p w14:paraId="4B009AC5" w14:textId="77777777" w:rsidR="00D00575" w:rsidRPr="003A4116" w:rsidRDefault="00D00575" w:rsidP="00D00575">
      <w:pPr>
        <w:autoSpaceDE w:val="0"/>
        <w:autoSpaceDN w:val="0"/>
        <w:adjustRightInd w:val="0"/>
        <w:jc w:val="right"/>
      </w:pPr>
      <w:r w:rsidRPr="00DD2227">
        <w:rPr>
          <w:position w:val="-12"/>
        </w:rPr>
        <w:object w:dxaOrig="3420" w:dyaOrig="360" w14:anchorId="6595D287">
          <v:shape id="_x0000_i1027" type="#_x0000_t75" style="width:171pt;height:18pt" o:ole="">
            <v:imagedata r:id="rId16" o:title=""/>
          </v:shape>
          <o:OLEObject Type="Embed" ProgID="Equation.3" ShapeID="_x0000_i1027" DrawAspect="Content" ObjectID="_1639808998" r:id="rId17"/>
        </w:object>
      </w:r>
      <w:r w:rsidRPr="003A4116">
        <w:tab/>
      </w:r>
      <w:r w:rsidRPr="003A4116">
        <w:tab/>
      </w:r>
      <w:r w:rsidRPr="003A4116">
        <w:tab/>
      </w:r>
      <w:r w:rsidRPr="003A4116">
        <w:tab/>
      </w:r>
      <w:r w:rsidRPr="003A4116">
        <w:tab/>
        <w:t>(3)</w:t>
      </w:r>
      <w:bookmarkStart w:id="9" w:name="_GoBack"/>
      <w:bookmarkEnd w:id="9"/>
    </w:p>
    <w:p w14:paraId="713E5BE5" w14:textId="77777777" w:rsidR="00D00575" w:rsidRPr="003A4116" w:rsidRDefault="00D00575" w:rsidP="00D00575">
      <w:pPr>
        <w:pStyle w:val="Caption"/>
      </w:pPr>
    </w:p>
    <w:p w14:paraId="68FDB806" w14:textId="77777777" w:rsidR="00FC119A" w:rsidRPr="003A4116" w:rsidRDefault="00D00575" w:rsidP="00C76A5A">
      <w:pPr>
        <w:pStyle w:val="Caption"/>
        <w:keepNext/>
        <w:jc w:val="center"/>
      </w:pPr>
      <w:r w:rsidRPr="00DD2227">
        <w:rPr>
          <w:noProof/>
          <w:lang w:eastAsia="en-GB"/>
        </w:rPr>
        <w:drawing>
          <wp:inline distT="0" distB="0" distL="0" distR="0" wp14:anchorId="2C7A7727" wp14:editId="7139E044">
            <wp:extent cx="2870200" cy="1485900"/>
            <wp:effectExtent l="1905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8" cstate="print"/>
                    <a:srcRect/>
                    <a:stretch>
                      <a:fillRect/>
                    </a:stretch>
                  </pic:blipFill>
                  <pic:spPr bwMode="auto">
                    <a:xfrm>
                      <a:off x="0" y="0"/>
                      <a:ext cx="2870200" cy="1485900"/>
                    </a:xfrm>
                    <a:prstGeom prst="rect">
                      <a:avLst/>
                    </a:prstGeom>
                    <a:noFill/>
                    <a:ln w="9525">
                      <a:noFill/>
                      <a:miter lim="800000"/>
                      <a:headEnd/>
                      <a:tailEnd/>
                    </a:ln>
                  </pic:spPr>
                </pic:pic>
              </a:graphicData>
            </a:graphic>
          </wp:inline>
        </w:drawing>
      </w:r>
    </w:p>
    <w:p w14:paraId="0058425A" w14:textId="588F9D67" w:rsidR="00D00575" w:rsidRPr="003A4116" w:rsidRDefault="00FC119A">
      <w:pPr>
        <w:pStyle w:val="Caption"/>
        <w:jc w:val="center"/>
      </w:pPr>
      <w:bookmarkStart w:id="10" w:name="_Ref19115764"/>
      <w:r w:rsidRPr="003A4116">
        <w:t xml:space="preserve">Figure </w:t>
      </w:r>
      <w:r w:rsidR="00102774" w:rsidRPr="00E21300">
        <w:fldChar w:fldCharType="begin"/>
      </w:r>
      <w:r w:rsidR="00102774" w:rsidRPr="003A4116">
        <w:instrText xml:space="preserve"> SEQ Figure \* ARABIC </w:instrText>
      </w:r>
      <w:r w:rsidR="00102774" w:rsidRPr="00E21300">
        <w:fldChar w:fldCharType="separate"/>
      </w:r>
      <w:r w:rsidR="008C4B7F" w:rsidRPr="00E21300">
        <w:t>1</w:t>
      </w:r>
      <w:r w:rsidR="00102774" w:rsidRPr="00E21300">
        <w:fldChar w:fldCharType="end"/>
      </w:r>
      <w:bookmarkEnd w:id="10"/>
      <w:r w:rsidRPr="003A4116">
        <w:t xml:space="preserve">: Block diagram of adaptive filter implemented by program </w:t>
      </w:r>
      <w:r w:rsidRPr="003A4116">
        <w:rPr>
          <w:rFonts w:ascii="Courier New" w:hAnsi="Courier New" w:cs="Courier New"/>
        </w:rPr>
        <w:t>stm32f7_adaptive.c</w:t>
      </w:r>
    </w:p>
    <w:p w14:paraId="562F016B" w14:textId="77777777" w:rsidR="00FC119A" w:rsidRPr="003A4116" w:rsidRDefault="00FC119A" w:rsidP="004F6142">
      <w:pPr>
        <w:pStyle w:val="Caption"/>
        <w:jc w:val="center"/>
        <w:rPr>
          <w:rFonts w:ascii="Courier New" w:hAnsi="Courier New" w:cs="Courier New"/>
        </w:rPr>
      </w:pPr>
    </w:p>
    <w:p w14:paraId="62D5A643" w14:textId="1896685D" w:rsidR="00FB19BE" w:rsidRPr="003A4116" w:rsidRDefault="007B637D" w:rsidP="00D00575">
      <w:pPr>
        <w:autoSpaceDE w:val="0"/>
        <w:autoSpaceDN w:val="0"/>
        <w:adjustRightInd w:val="0"/>
      </w:pPr>
      <w:r w:rsidRPr="003A4116">
        <w:t xml:space="preserve">The following code snippet shows </w:t>
      </w:r>
      <w:r w:rsidR="00FB19BE" w:rsidRPr="003A4116">
        <w:t xml:space="preserve">the </w:t>
      </w:r>
      <w:r w:rsidR="00D00575" w:rsidRPr="003A4116">
        <w:t xml:space="preserve">program </w:t>
      </w:r>
      <w:r w:rsidR="00D00575" w:rsidRPr="003A4116">
        <w:rPr>
          <w:rFonts w:ascii="Courier New" w:hAnsi="Courier New" w:cs="Courier New"/>
        </w:rPr>
        <w:t>stm32f7_adaptive.c</w:t>
      </w:r>
      <w:r w:rsidR="00D00575" w:rsidRPr="003A4116">
        <w:t xml:space="preserve"> that implements the LMS algorithm for the adaptive filter structure shown in </w:t>
      </w:r>
      <w:r w:rsidR="00FB19BE" w:rsidRPr="00DD2227">
        <w:fldChar w:fldCharType="begin"/>
      </w:r>
      <w:r w:rsidR="00FB19BE" w:rsidRPr="003A4116">
        <w:instrText xml:space="preserve"> REF _Ref19115764 \h </w:instrText>
      </w:r>
      <w:r w:rsidR="00DC7540" w:rsidRPr="003A4116">
        <w:instrText xml:space="preserve"> \* MERGEFORMAT </w:instrText>
      </w:r>
      <w:r w:rsidR="00FB19BE" w:rsidRPr="00DD2227">
        <w:fldChar w:fldCharType="separate"/>
      </w:r>
      <w:r w:rsidR="00FB19BE" w:rsidRPr="003A4116">
        <w:t xml:space="preserve">Figure </w:t>
      </w:r>
      <w:r w:rsidR="00FB19BE" w:rsidRPr="00E21300">
        <w:t>1</w:t>
      </w:r>
      <w:r w:rsidR="00FB19BE" w:rsidRPr="00DD2227">
        <w:fldChar w:fldCharType="end"/>
      </w:r>
      <w:r w:rsidR="00D00575" w:rsidRPr="003A4116">
        <w:t>.</w:t>
      </w:r>
    </w:p>
    <w:p w14:paraId="7F35D6CE" w14:textId="77777777" w:rsidR="00EC2020" w:rsidRPr="003A4116" w:rsidRDefault="00EC2020" w:rsidP="00EC2020">
      <w:pPr>
        <w:autoSpaceDE w:val="0"/>
        <w:autoSpaceDN w:val="0"/>
        <w:adjustRightInd w:val="0"/>
      </w:pPr>
      <w:r w:rsidRPr="003A4116">
        <w:t xml:space="preserve">The desired output signal used in program </w:t>
      </w:r>
      <w:r w:rsidRPr="003A4116">
        <w:rPr>
          <w:rFonts w:ascii="Courier New" w:hAnsi="Courier New" w:cs="Courier New"/>
        </w:rPr>
        <w:t>stm32f7_adaptive.c</w:t>
      </w:r>
      <w:r w:rsidRPr="003A4116">
        <w:t xml:space="preserve"> is</w:t>
      </w:r>
    </w:p>
    <w:p w14:paraId="4F7E9731" w14:textId="77777777" w:rsidR="00EC2020" w:rsidRPr="003A4116" w:rsidRDefault="00EC2020" w:rsidP="00EC2020">
      <w:pPr>
        <w:autoSpaceDE w:val="0"/>
        <w:autoSpaceDN w:val="0"/>
        <w:adjustRightInd w:val="0"/>
        <w:jc w:val="right"/>
      </w:pPr>
      <w:r w:rsidRPr="00DD2227">
        <w:rPr>
          <w:position w:val="-10"/>
        </w:rPr>
        <w:object w:dxaOrig="2060" w:dyaOrig="320" w14:anchorId="605BD287">
          <v:shape id="_x0000_i1028" type="#_x0000_t75" style="width:103.5pt;height:15pt" o:ole="">
            <v:imagedata r:id="rId19" o:title=""/>
          </v:shape>
          <o:OLEObject Type="Embed" ProgID="Equation.3" ShapeID="_x0000_i1028" DrawAspect="Content" ObjectID="_1639808999" r:id="rId20"/>
        </w:object>
      </w:r>
      <w:r w:rsidRPr="003A4116">
        <w:tab/>
      </w:r>
      <w:r w:rsidRPr="003A4116">
        <w:tab/>
      </w:r>
      <w:r w:rsidRPr="003A4116">
        <w:tab/>
      </w:r>
      <w:r w:rsidRPr="003A4116">
        <w:tab/>
      </w:r>
      <w:r w:rsidRPr="003A4116">
        <w:tab/>
      </w:r>
      <w:r w:rsidRPr="003A4116">
        <w:tab/>
        <w:t>(4)</w:t>
      </w:r>
    </w:p>
    <w:p w14:paraId="467B2478" w14:textId="77777777" w:rsidR="00EC2020" w:rsidRPr="003A4116" w:rsidRDefault="00EC2020" w:rsidP="00EC2020">
      <w:pPr>
        <w:autoSpaceDE w:val="0"/>
        <w:autoSpaceDN w:val="0"/>
        <w:adjustRightInd w:val="0"/>
      </w:pPr>
      <w:r w:rsidRPr="003A4116">
        <w:t>and the input signal is</w:t>
      </w:r>
    </w:p>
    <w:p w14:paraId="7D32D81F" w14:textId="77777777" w:rsidR="00EC2020" w:rsidRPr="003A4116" w:rsidRDefault="00EC2020" w:rsidP="00EC2020">
      <w:pPr>
        <w:autoSpaceDE w:val="0"/>
        <w:autoSpaceDN w:val="0"/>
        <w:adjustRightInd w:val="0"/>
        <w:jc w:val="right"/>
      </w:pPr>
      <w:r w:rsidRPr="00DD2227">
        <w:rPr>
          <w:position w:val="-10"/>
        </w:rPr>
        <w:object w:dxaOrig="1840" w:dyaOrig="320" w14:anchorId="3DA85E48">
          <v:shape id="_x0000_i1029" type="#_x0000_t75" style="width:91.5pt;height:15pt" o:ole="">
            <v:imagedata r:id="rId21" o:title=""/>
          </v:shape>
          <o:OLEObject Type="Embed" ProgID="Equation.3" ShapeID="_x0000_i1029" DrawAspect="Content" ObjectID="_1639809000" r:id="rId22"/>
        </w:object>
      </w:r>
      <w:r w:rsidRPr="003A4116">
        <w:tab/>
      </w:r>
      <w:r w:rsidRPr="003A4116">
        <w:tab/>
      </w:r>
      <w:r w:rsidRPr="003A4116">
        <w:tab/>
      </w:r>
      <w:r w:rsidRPr="003A4116">
        <w:tab/>
      </w:r>
      <w:r w:rsidRPr="003A4116">
        <w:tab/>
      </w:r>
      <w:r w:rsidRPr="003A4116">
        <w:tab/>
        <w:t>(5)</w:t>
      </w:r>
    </w:p>
    <w:p w14:paraId="229A16DF" w14:textId="1D7C41BC" w:rsidR="00EC2020" w:rsidRPr="003A4116" w:rsidRDefault="00EC2020" w:rsidP="00EC2020">
      <w:pPr>
        <w:autoSpaceDE w:val="0"/>
        <w:autoSpaceDN w:val="0"/>
        <w:adjustRightInd w:val="0"/>
      </w:pPr>
      <w:r w:rsidRPr="003A4116">
        <w:t>The learning rate, number of filter coefficients, and number of sample instants simulated by the program are 0.01, 21, and 64</w:t>
      </w:r>
      <w:r w:rsidR="00467D04" w:rsidRPr="003A4116">
        <w:t>,</w:t>
      </w:r>
      <w:r w:rsidRPr="003A4116">
        <w:t xml:space="preserve"> respectively.</w:t>
      </w:r>
    </w:p>
    <w:p w14:paraId="591C433D" w14:textId="77777777" w:rsidR="00CB0D9E" w:rsidRPr="003A4116" w:rsidRDefault="00CB0D9E" w:rsidP="00EC2020">
      <w:pPr>
        <w:autoSpaceDE w:val="0"/>
        <w:autoSpaceDN w:val="0"/>
        <w:adjustRightInd w:val="0"/>
      </w:pPr>
    </w:p>
    <w:p w14:paraId="29FFF32B" w14:textId="77777777" w:rsidR="00D00575" w:rsidRPr="003A4116" w:rsidRDefault="00D00575" w:rsidP="004F6142">
      <w:pPr>
        <w:pStyle w:val="Codeblock"/>
        <w:spacing w:line="240" w:lineRule="auto"/>
        <w:rPr>
          <w:sz w:val="18"/>
          <w:szCs w:val="18"/>
        </w:rPr>
      </w:pPr>
      <w:r w:rsidRPr="003A4116">
        <w:rPr>
          <w:sz w:val="18"/>
          <w:szCs w:val="18"/>
        </w:rPr>
        <w:t>// stm32f7_adaptive.c</w:t>
      </w:r>
    </w:p>
    <w:p w14:paraId="5B207A2F" w14:textId="77777777" w:rsidR="00D00575" w:rsidRPr="003A4116" w:rsidRDefault="00D00575" w:rsidP="004F6142">
      <w:pPr>
        <w:pStyle w:val="Codeblock"/>
        <w:spacing w:line="240" w:lineRule="auto"/>
        <w:rPr>
          <w:sz w:val="18"/>
          <w:szCs w:val="18"/>
        </w:rPr>
      </w:pPr>
    </w:p>
    <w:p w14:paraId="07FC3472" w14:textId="77777777" w:rsidR="00D00575" w:rsidRPr="003A4116" w:rsidRDefault="00D00575" w:rsidP="004F6142">
      <w:pPr>
        <w:pStyle w:val="Codeblock"/>
        <w:spacing w:line="240" w:lineRule="auto"/>
        <w:rPr>
          <w:sz w:val="18"/>
          <w:szCs w:val="18"/>
        </w:rPr>
      </w:pPr>
      <w:r w:rsidRPr="003A4116">
        <w:rPr>
          <w:sz w:val="18"/>
          <w:szCs w:val="18"/>
        </w:rPr>
        <w:t>#include "stm32f7_wm8994_init.h"</w:t>
      </w:r>
    </w:p>
    <w:p w14:paraId="7174A4F2" w14:textId="77777777" w:rsidR="00D00575" w:rsidRPr="003A4116" w:rsidRDefault="00D00575" w:rsidP="004F6142">
      <w:pPr>
        <w:pStyle w:val="Codeblock"/>
        <w:spacing w:line="240" w:lineRule="auto"/>
        <w:rPr>
          <w:sz w:val="18"/>
          <w:szCs w:val="18"/>
        </w:rPr>
      </w:pPr>
      <w:r w:rsidRPr="003A4116">
        <w:rPr>
          <w:sz w:val="18"/>
          <w:szCs w:val="18"/>
        </w:rPr>
        <w:t>#include "stm32f7_display.h"</w:t>
      </w:r>
    </w:p>
    <w:p w14:paraId="22E8C636" w14:textId="77777777" w:rsidR="00D00575" w:rsidRPr="003A4116" w:rsidRDefault="00D00575" w:rsidP="004F6142">
      <w:pPr>
        <w:pStyle w:val="Codeblock"/>
        <w:spacing w:line="240" w:lineRule="auto"/>
        <w:rPr>
          <w:sz w:val="18"/>
          <w:szCs w:val="18"/>
        </w:rPr>
      </w:pPr>
    </w:p>
    <w:p w14:paraId="5708C77A" w14:textId="77777777" w:rsidR="00D00575" w:rsidRPr="003A4116" w:rsidRDefault="00D00575" w:rsidP="004F6142">
      <w:pPr>
        <w:pStyle w:val="Codeblock"/>
        <w:spacing w:line="240" w:lineRule="auto"/>
        <w:rPr>
          <w:sz w:val="18"/>
          <w:szCs w:val="18"/>
        </w:rPr>
      </w:pPr>
      <w:r w:rsidRPr="003A4116">
        <w:rPr>
          <w:sz w:val="18"/>
          <w:szCs w:val="18"/>
        </w:rPr>
        <w:t>#define SOURCE_FILE_NAME "stm32f7_adaptive.c"</w:t>
      </w:r>
    </w:p>
    <w:p w14:paraId="06D98690" w14:textId="77777777" w:rsidR="00D00575" w:rsidRPr="003A4116" w:rsidRDefault="00D00575" w:rsidP="004F6142">
      <w:pPr>
        <w:pStyle w:val="Codeblock"/>
        <w:spacing w:line="240" w:lineRule="auto"/>
        <w:rPr>
          <w:sz w:val="18"/>
          <w:szCs w:val="18"/>
        </w:rPr>
      </w:pPr>
    </w:p>
    <w:p w14:paraId="620C03B9" w14:textId="77777777" w:rsidR="00D00575" w:rsidRPr="003A4116" w:rsidRDefault="00D00575" w:rsidP="004F6142">
      <w:pPr>
        <w:pStyle w:val="Codeblock"/>
        <w:spacing w:line="240" w:lineRule="auto"/>
        <w:rPr>
          <w:sz w:val="18"/>
          <w:szCs w:val="18"/>
        </w:rPr>
      </w:pPr>
      <w:r w:rsidRPr="003A4116">
        <w:rPr>
          <w:sz w:val="18"/>
          <w:szCs w:val="18"/>
        </w:rPr>
        <w:t>#define BETA 0.01f            // learning rate</w:t>
      </w:r>
    </w:p>
    <w:p w14:paraId="01F7C001" w14:textId="77777777" w:rsidR="00D00575" w:rsidRPr="003A4116" w:rsidRDefault="00D00575" w:rsidP="004F6142">
      <w:pPr>
        <w:pStyle w:val="Codeblock"/>
        <w:spacing w:line="240" w:lineRule="auto"/>
        <w:rPr>
          <w:sz w:val="18"/>
          <w:szCs w:val="18"/>
        </w:rPr>
      </w:pPr>
      <w:r w:rsidRPr="003A4116">
        <w:rPr>
          <w:sz w:val="18"/>
          <w:szCs w:val="18"/>
        </w:rPr>
        <w:t xml:space="preserve">#define N 21                  // number of </w:t>
      </w:r>
      <w:proofErr w:type="gramStart"/>
      <w:r w:rsidRPr="003A4116">
        <w:rPr>
          <w:sz w:val="18"/>
          <w:szCs w:val="18"/>
        </w:rPr>
        <w:t>filter</w:t>
      </w:r>
      <w:proofErr w:type="gramEnd"/>
      <w:r w:rsidRPr="003A4116">
        <w:rPr>
          <w:sz w:val="18"/>
          <w:szCs w:val="18"/>
        </w:rPr>
        <w:t xml:space="preserve"> </w:t>
      </w:r>
      <w:proofErr w:type="spellStart"/>
      <w:r w:rsidRPr="003A4116">
        <w:rPr>
          <w:sz w:val="18"/>
          <w:szCs w:val="18"/>
        </w:rPr>
        <w:t>coeffs</w:t>
      </w:r>
      <w:proofErr w:type="spellEnd"/>
    </w:p>
    <w:p w14:paraId="188D9A24" w14:textId="77777777" w:rsidR="00D00575" w:rsidRPr="003A4116" w:rsidRDefault="00D00575" w:rsidP="004F6142">
      <w:pPr>
        <w:pStyle w:val="Codeblock"/>
        <w:spacing w:line="240" w:lineRule="auto"/>
        <w:rPr>
          <w:sz w:val="18"/>
          <w:szCs w:val="18"/>
        </w:rPr>
      </w:pPr>
      <w:r w:rsidRPr="003A4116">
        <w:rPr>
          <w:sz w:val="18"/>
          <w:szCs w:val="18"/>
        </w:rPr>
        <w:t>#define NUM_ITERS 64          // number of iterations</w:t>
      </w:r>
    </w:p>
    <w:p w14:paraId="0B5F1E44" w14:textId="77777777" w:rsidR="00D00575" w:rsidRPr="003A4116" w:rsidRDefault="00D00575" w:rsidP="004F6142">
      <w:pPr>
        <w:pStyle w:val="Codeblock"/>
        <w:spacing w:line="240" w:lineRule="auto"/>
        <w:rPr>
          <w:sz w:val="18"/>
          <w:szCs w:val="18"/>
        </w:rPr>
      </w:pPr>
    </w:p>
    <w:p w14:paraId="5B18D03F"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gramStart"/>
      <w:r w:rsidRPr="003A4116">
        <w:rPr>
          <w:sz w:val="18"/>
          <w:szCs w:val="18"/>
        </w:rPr>
        <w:t>desired[</w:t>
      </w:r>
      <w:proofErr w:type="gramEnd"/>
      <w:r w:rsidRPr="003A4116">
        <w:rPr>
          <w:sz w:val="18"/>
          <w:szCs w:val="18"/>
        </w:rPr>
        <w:t>NUM_ITERS]; // storage for results</w:t>
      </w:r>
    </w:p>
    <w:p w14:paraId="61F9EDE8"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spellStart"/>
      <w:r w:rsidRPr="003A4116">
        <w:rPr>
          <w:sz w:val="18"/>
          <w:szCs w:val="18"/>
        </w:rPr>
        <w:t>y_</w:t>
      </w:r>
      <w:proofErr w:type="gramStart"/>
      <w:r w:rsidRPr="003A4116">
        <w:rPr>
          <w:sz w:val="18"/>
          <w:szCs w:val="18"/>
        </w:rPr>
        <w:t>out</w:t>
      </w:r>
      <w:proofErr w:type="spellEnd"/>
      <w:r w:rsidRPr="003A4116">
        <w:rPr>
          <w:sz w:val="18"/>
          <w:szCs w:val="18"/>
        </w:rPr>
        <w:t>[</w:t>
      </w:r>
      <w:proofErr w:type="gramEnd"/>
      <w:r w:rsidRPr="003A4116">
        <w:rPr>
          <w:sz w:val="18"/>
          <w:szCs w:val="18"/>
        </w:rPr>
        <w:t>NUM_ITERS];</w:t>
      </w:r>
    </w:p>
    <w:p w14:paraId="4C28C222"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gramStart"/>
      <w:r w:rsidRPr="003A4116">
        <w:rPr>
          <w:sz w:val="18"/>
          <w:szCs w:val="18"/>
        </w:rPr>
        <w:t>error[</w:t>
      </w:r>
      <w:proofErr w:type="gramEnd"/>
      <w:r w:rsidRPr="003A4116">
        <w:rPr>
          <w:sz w:val="18"/>
          <w:szCs w:val="18"/>
        </w:rPr>
        <w:t>NUM_ITERS];</w:t>
      </w:r>
    </w:p>
    <w:p w14:paraId="52AC7EEC" w14:textId="77777777" w:rsidR="00D00575" w:rsidRPr="003A4116" w:rsidRDefault="00D00575" w:rsidP="004F6142">
      <w:pPr>
        <w:pStyle w:val="Codeblock"/>
        <w:spacing w:line="240" w:lineRule="auto"/>
        <w:rPr>
          <w:sz w:val="18"/>
          <w:szCs w:val="18"/>
        </w:rPr>
      </w:pPr>
      <w:r w:rsidRPr="003A4116">
        <w:rPr>
          <w:sz w:val="18"/>
          <w:szCs w:val="18"/>
        </w:rPr>
        <w:t>float32_t w[N+1] = {0.0</w:t>
      </w:r>
      <w:proofErr w:type="gramStart"/>
      <w:r w:rsidRPr="003A4116">
        <w:rPr>
          <w:sz w:val="18"/>
          <w:szCs w:val="18"/>
        </w:rPr>
        <w:t xml:space="preserve">};   </w:t>
      </w:r>
      <w:proofErr w:type="gramEnd"/>
      <w:r w:rsidRPr="003A4116">
        <w:rPr>
          <w:sz w:val="18"/>
          <w:szCs w:val="18"/>
        </w:rPr>
        <w:t xml:space="preserve">    // adaptive filter weights</w:t>
      </w:r>
    </w:p>
    <w:p w14:paraId="3E8E0524" w14:textId="77777777" w:rsidR="00D00575" w:rsidRPr="003A4116" w:rsidRDefault="00D00575" w:rsidP="004F6142">
      <w:pPr>
        <w:pStyle w:val="Codeblock"/>
        <w:spacing w:line="240" w:lineRule="auto"/>
        <w:rPr>
          <w:sz w:val="18"/>
          <w:szCs w:val="18"/>
        </w:rPr>
      </w:pPr>
      <w:r w:rsidRPr="003A4116">
        <w:rPr>
          <w:sz w:val="18"/>
          <w:szCs w:val="18"/>
        </w:rPr>
        <w:t>float32_t x[N+1] = {0.0</w:t>
      </w:r>
      <w:proofErr w:type="gramStart"/>
      <w:r w:rsidRPr="003A4116">
        <w:rPr>
          <w:sz w:val="18"/>
          <w:szCs w:val="18"/>
        </w:rPr>
        <w:t xml:space="preserve">};   </w:t>
      </w:r>
      <w:proofErr w:type="gramEnd"/>
      <w:r w:rsidRPr="003A4116">
        <w:rPr>
          <w:sz w:val="18"/>
          <w:szCs w:val="18"/>
        </w:rPr>
        <w:t xml:space="preserve">    // adaptive filter delay line</w:t>
      </w:r>
    </w:p>
    <w:p w14:paraId="69681503" w14:textId="77777777" w:rsidR="00D00575" w:rsidRPr="00E21300" w:rsidRDefault="00D00575" w:rsidP="004F6142">
      <w:pPr>
        <w:pStyle w:val="Codeblock"/>
        <w:spacing w:line="240" w:lineRule="auto"/>
        <w:rPr>
          <w:sz w:val="18"/>
          <w:szCs w:val="18"/>
          <w:lang w:val="fr-FR"/>
        </w:rPr>
      </w:pPr>
      <w:proofErr w:type="spellStart"/>
      <w:proofErr w:type="gramStart"/>
      <w:r w:rsidRPr="00E21300">
        <w:rPr>
          <w:sz w:val="18"/>
          <w:szCs w:val="18"/>
          <w:lang w:val="fr-FR"/>
        </w:rPr>
        <w:lastRenderedPageBreak/>
        <w:t>int</w:t>
      </w:r>
      <w:proofErr w:type="spellEnd"/>
      <w:proofErr w:type="gramEnd"/>
      <w:r w:rsidRPr="00E21300">
        <w:rPr>
          <w:sz w:val="18"/>
          <w:szCs w:val="18"/>
          <w:lang w:val="fr-FR"/>
        </w:rPr>
        <w:t xml:space="preserve"> i, t;</w:t>
      </w:r>
    </w:p>
    <w:p w14:paraId="58FAF33F" w14:textId="77777777" w:rsidR="00D00575" w:rsidRPr="00E21300" w:rsidRDefault="00D00575" w:rsidP="004F6142">
      <w:pPr>
        <w:pStyle w:val="Codeblock"/>
        <w:spacing w:line="240" w:lineRule="auto"/>
        <w:rPr>
          <w:sz w:val="18"/>
          <w:szCs w:val="18"/>
          <w:lang w:val="fr-FR"/>
        </w:rPr>
      </w:pPr>
      <w:proofErr w:type="gramStart"/>
      <w:r w:rsidRPr="00E21300">
        <w:rPr>
          <w:sz w:val="18"/>
          <w:szCs w:val="18"/>
          <w:lang w:val="fr-FR"/>
        </w:rPr>
        <w:t>float</w:t>
      </w:r>
      <w:proofErr w:type="gramEnd"/>
      <w:r w:rsidRPr="00E21300">
        <w:rPr>
          <w:sz w:val="18"/>
          <w:szCs w:val="18"/>
          <w:lang w:val="fr-FR"/>
        </w:rPr>
        <w:t>32_t d, y, e;</w:t>
      </w:r>
    </w:p>
    <w:p w14:paraId="2E52ABF4" w14:textId="77777777" w:rsidR="00D00575" w:rsidRPr="00E21300" w:rsidRDefault="00D00575" w:rsidP="004F6142">
      <w:pPr>
        <w:pStyle w:val="Codeblock"/>
        <w:spacing w:line="240" w:lineRule="auto"/>
        <w:rPr>
          <w:sz w:val="18"/>
          <w:szCs w:val="18"/>
          <w:lang w:val="fr-FR"/>
        </w:rPr>
      </w:pPr>
    </w:p>
    <w:p w14:paraId="349B70FB" w14:textId="77777777" w:rsidR="00D00575" w:rsidRPr="00E21300" w:rsidRDefault="00D00575" w:rsidP="004F6142">
      <w:pPr>
        <w:pStyle w:val="Codeblock"/>
        <w:spacing w:line="240" w:lineRule="auto"/>
        <w:rPr>
          <w:sz w:val="18"/>
          <w:szCs w:val="18"/>
          <w:lang w:val="fr-FR"/>
        </w:rPr>
      </w:pPr>
      <w:proofErr w:type="spellStart"/>
      <w:proofErr w:type="gramStart"/>
      <w:r w:rsidRPr="00E21300">
        <w:rPr>
          <w:sz w:val="18"/>
          <w:szCs w:val="18"/>
          <w:lang w:val="fr-FR"/>
        </w:rPr>
        <w:t>int</w:t>
      </w:r>
      <w:proofErr w:type="spellEnd"/>
      <w:proofErr w:type="gramEnd"/>
      <w:r w:rsidRPr="00E21300">
        <w:rPr>
          <w:sz w:val="18"/>
          <w:szCs w:val="18"/>
          <w:lang w:val="fr-FR"/>
        </w:rPr>
        <w:t xml:space="preserve"> main()</w:t>
      </w:r>
    </w:p>
    <w:p w14:paraId="4A4A0FA5" w14:textId="77777777" w:rsidR="00D00575" w:rsidRPr="00E21300" w:rsidRDefault="00D00575" w:rsidP="004F6142">
      <w:pPr>
        <w:pStyle w:val="Codeblock"/>
        <w:spacing w:line="240" w:lineRule="auto"/>
        <w:rPr>
          <w:sz w:val="18"/>
          <w:szCs w:val="18"/>
          <w:lang w:val="fr-FR"/>
        </w:rPr>
      </w:pPr>
      <w:r w:rsidRPr="00E21300">
        <w:rPr>
          <w:sz w:val="18"/>
          <w:szCs w:val="18"/>
          <w:lang w:val="fr-FR"/>
        </w:rPr>
        <w:t>{</w:t>
      </w:r>
    </w:p>
    <w:p w14:paraId="16470B34" w14:textId="77777777" w:rsidR="00D00575" w:rsidRPr="00E21300" w:rsidRDefault="00D00575" w:rsidP="004F6142">
      <w:pPr>
        <w:pStyle w:val="Codeblock"/>
        <w:spacing w:line="240" w:lineRule="auto"/>
        <w:rPr>
          <w:sz w:val="18"/>
          <w:szCs w:val="18"/>
          <w:lang w:val="fr-FR"/>
        </w:rPr>
      </w:pPr>
      <w:r w:rsidRPr="00E21300">
        <w:rPr>
          <w:sz w:val="18"/>
          <w:szCs w:val="18"/>
          <w:lang w:val="fr-FR"/>
        </w:rPr>
        <w:t xml:space="preserve">  </w:t>
      </w:r>
      <w:proofErr w:type="gramStart"/>
      <w:r w:rsidRPr="00E21300">
        <w:rPr>
          <w:sz w:val="18"/>
          <w:szCs w:val="18"/>
          <w:lang w:val="fr-FR"/>
        </w:rPr>
        <w:t>for</w:t>
      </w:r>
      <w:proofErr w:type="gramEnd"/>
      <w:r w:rsidRPr="00E21300">
        <w:rPr>
          <w:sz w:val="18"/>
          <w:szCs w:val="18"/>
          <w:lang w:val="fr-FR"/>
        </w:rPr>
        <w:t xml:space="preserve"> (t = 0; t &lt; NUM_ITERS; t++)</w:t>
      </w:r>
    </w:p>
    <w:p w14:paraId="3E8590B3" w14:textId="77777777" w:rsidR="00D00575" w:rsidRPr="003A4116" w:rsidRDefault="00D00575" w:rsidP="004F6142">
      <w:pPr>
        <w:pStyle w:val="Codeblock"/>
        <w:spacing w:line="240" w:lineRule="auto"/>
        <w:rPr>
          <w:sz w:val="18"/>
          <w:szCs w:val="18"/>
        </w:rPr>
      </w:pPr>
      <w:r w:rsidRPr="00E21300">
        <w:rPr>
          <w:sz w:val="18"/>
          <w:szCs w:val="18"/>
          <w:lang w:val="fr-FR"/>
        </w:rPr>
        <w:t xml:space="preserve">  </w:t>
      </w:r>
      <w:r w:rsidRPr="003A4116">
        <w:rPr>
          <w:sz w:val="18"/>
          <w:szCs w:val="18"/>
        </w:rPr>
        <w:t>{</w:t>
      </w:r>
    </w:p>
    <w:p w14:paraId="250CEF75"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gramStart"/>
      <w:r w:rsidRPr="003A4116">
        <w:rPr>
          <w:sz w:val="18"/>
          <w:szCs w:val="18"/>
        </w:rPr>
        <w:t>x[</w:t>
      </w:r>
      <w:proofErr w:type="gramEnd"/>
      <w:r w:rsidRPr="003A4116">
        <w:rPr>
          <w:sz w:val="18"/>
          <w:szCs w:val="18"/>
        </w:rPr>
        <w:t>0] = sin(2*PI*t/8);        // get new input sample</w:t>
      </w:r>
    </w:p>
    <w:p w14:paraId="7C4B1977" w14:textId="77777777" w:rsidR="00D00575" w:rsidRPr="003A4116" w:rsidRDefault="00D00575" w:rsidP="004F6142">
      <w:pPr>
        <w:pStyle w:val="Codeblock"/>
        <w:spacing w:line="240" w:lineRule="auto"/>
        <w:rPr>
          <w:sz w:val="18"/>
          <w:szCs w:val="18"/>
        </w:rPr>
      </w:pPr>
      <w:r w:rsidRPr="003A4116">
        <w:rPr>
          <w:sz w:val="18"/>
          <w:szCs w:val="18"/>
        </w:rPr>
        <w:t xml:space="preserve">    d = cos(2*PI*t/8</w:t>
      </w:r>
      <w:proofErr w:type="gramStart"/>
      <w:r w:rsidRPr="003A4116">
        <w:rPr>
          <w:sz w:val="18"/>
          <w:szCs w:val="18"/>
        </w:rPr>
        <w:t xml:space="preserve">);   </w:t>
      </w:r>
      <w:proofErr w:type="gramEnd"/>
      <w:r w:rsidRPr="003A4116">
        <w:rPr>
          <w:sz w:val="18"/>
          <w:szCs w:val="18"/>
        </w:rPr>
        <w:t xml:space="preserve">        // get new desired output</w:t>
      </w:r>
    </w:p>
    <w:p w14:paraId="681CF2BF" w14:textId="77777777" w:rsidR="00D00575" w:rsidRPr="003A4116" w:rsidRDefault="00D00575" w:rsidP="004F6142">
      <w:pPr>
        <w:pStyle w:val="Codeblock"/>
        <w:spacing w:line="240" w:lineRule="auto"/>
        <w:rPr>
          <w:sz w:val="18"/>
          <w:szCs w:val="18"/>
        </w:rPr>
      </w:pPr>
      <w:r w:rsidRPr="003A4116">
        <w:rPr>
          <w:sz w:val="18"/>
          <w:szCs w:val="18"/>
        </w:rPr>
        <w:t xml:space="preserve">    y = </w:t>
      </w:r>
      <w:proofErr w:type="gramStart"/>
      <w:r w:rsidRPr="003A4116">
        <w:rPr>
          <w:sz w:val="18"/>
          <w:szCs w:val="18"/>
        </w:rPr>
        <w:t xml:space="preserve">0;   </w:t>
      </w:r>
      <w:proofErr w:type="gramEnd"/>
      <w:r w:rsidRPr="003A4116">
        <w:rPr>
          <w:sz w:val="18"/>
          <w:szCs w:val="18"/>
        </w:rPr>
        <w:t xml:space="preserve">                    // compute filter output</w:t>
      </w:r>
    </w:p>
    <w:p w14:paraId="399987CB"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0; </w:t>
      </w:r>
      <w:proofErr w:type="spellStart"/>
      <w:r w:rsidRPr="003A4116">
        <w:rPr>
          <w:sz w:val="18"/>
          <w:szCs w:val="18"/>
        </w:rPr>
        <w:t>i</w:t>
      </w:r>
      <w:proofErr w:type="spellEnd"/>
      <w:r w:rsidRPr="003A4116">
        <w:rPr>
          <w:sz w:val="18"/>
          <w:szCs w:val="18"/>
        </w:rPr>
        <w:t xml:space="preserve"> &lt;= N; </w:t>
      </w:r>
      <w:proofErr w:type="spellStart"/>
      <w:r w:rsidRPr="003A4116">
        <w:rPr>
          <w:sz w:val="18"/>
          <w:szCs w:val="18"/>
        </w:rPr>
        <w:t>i</w:t>
      </w:r>
      <w:proofErr w:type="spellEnd"/>
      <w:r w:rsidRPr="003A4116">
        <w:rPr>
          <w:sz w:val="18"/>
          <w:szCs w:val="18"/>
        </w:rPr>
        <w:t>++)</w:t>
      </w:r>
    </w:p>
    <w:p w14:paraId="51FB3AA1" w14:textId="77777777" w:rsidR="00D00575" w:rsidRPr="003A4116" w:rsidRDefault="00D00575" w:rsidP="004F6142">
      <w:pPr>
        <w:pStyle w:val="Codeblock"/>
        <w:spacing w:line="240" w:lineRule="auto"/>
        <w:rPr>
          <w:sz w:val="18"/>
          <w:szCs w:val="18"/>
        </w:rPr>
      </w:pPr>
      <w:r w:rsidRPr="003A4116">
        <w:rPr>
          <w:sz w:val="18"/>
          <w:szCs w:val="18"/>
        </w:rPr>
        <w:t xml:space="preserve">      y += (w[</w:t>
      </w:r>
      <w:proofErr w:type="spellStart"/>
      <w:r w:rsidRPr="003A4116">
        <w:rPr>
          <w:sz w:val="18"/>
          <w:szCs w:val="18"/>
        </w:rPr>
        <w:t>i</w:t>
      </w:r>
      <w:proofErr w:type="spellEnd"/>
      <w:r w:rsidRPr="003A4116">
        <w:rPr>
          <w:sz w:val="18"/>
          <w:szCs w:val="18"/>
        </w:rPr>
        <w:t>]*x[</w:t>
      </w:r>
      <w:proofErr w:type="spellStart"/>
      <w:r w:rsidRPr="003A4116">
        <w:rPr>
          <w:sz w:val="18"/>
          <w:szCs w:val="18"/>
        </w:rPr>
        <w:t>i</w:t>
      </w:r>
      <w:proofErr w:type="spellEnd"/>
      <w:r w:rsidRPr="003A4116">
        <w:rPr>
          <w:sz w:val="18"/>
          <w:szCs w:val="18"/>
        </w:rPr>
        <w:t>]);</w:t>
      </w:r>
    </w:p>
    <w:p w14:paraId="2E05220F" w14:textId="77777777" w:rsidR="00D00575" w:rsidRPr="003A4116" w:rsidRDefault="00D00575" w:rsidP="004F6142">
      <w:pPr>
        <w:pStyle w:val="Codeblock"/>
        <w:spacing w:line="240" w:lineRule="auto"/>
        <w:rPr>
          <w:sz w:val="18"/>
          <w:szCs w:val="18"/>
        </w:rPr>
      </w:pPr>
      <w:r w:rsidRPr="003A4116">
        <w:rPr>
          <w:sz w:val="18"/>
          <w:szCs w:val="18"/>
        </w:rPr>
        <w:t xml:space="preserve">    e = d - </w:t>
      </w:r>
      <w:proofErr w:type="gramStart"/>
      <w:r w:rsidRPr="003A4116">
        <w:rPr>
          <w:sz w:val="18"/>
          <w:szCs w:val="18"/>
        </w:rPr>
        <w:t xml:space="preserve">y;   </w:t>
      </w:r>
      <w:proofErr w:type="gramEnd"/>
      <w:r w:rsidRPr="003A4116">
        <w:rPr>
          <w:sz w:val="18"/>
          <w:szCs w:val="18"/>
        </w:rPr>
        <w:t xml:space="preserve">                // compute error</w:t>
      </w:r>
    </w:p>
    <w:p w14:paraId="15F85EB0"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N; </w:t>
      </w:r>
      <w:proofErr w:type="spellStart"/>
      <w:r w:rsidRPr="003A4116">
        <w:rPr>
          <w:sz w:val="18"/>
          <w:szCs w:val="18"/>
        </w:rPr>
        <w:t>i</w:t>
      </w:r>
      <w:proofErr w:type="spellEnd"/>
      <w:r w:rsidRPr="003A4116">
        <w:rPr>
          <w:sz w:val="18"/>
          <w:szCs w:val="18"/>
        </w:rPr>
        <w:t xml:space="preserve"> &gt;= 0; </w:t>
      </w:r>
      <w:proofErr w:type="spellStart"/>
      <w:r w:rsidRPr="003A4116">
        <w:rPr>
          <w:sz w:val="18"/>
          <w:szCs w:val="18"/>
        </w:rPr>
        <w:t>i</w:t>
      </w:r>
      <w:proofErr w:type="spellEnd"/>
      <w:r w:rsidRPr="003A4116">
        <w:rPr>
          <w:sz w:val="18"/>
          <w:szCs w:val="18"/>
        </w:rPr>
        <w:t>--)</w:t>
      </w:r>
    </w:p>
    <w:p w14:paraId="7455331E"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396F40C" w14:textId="77777777" w:rsidR="00D00575" w:rsidRPr="003A4116" w:rsidRDefault="00D00575" w:rsidP="004F6142">
      <w:pPr>
        <w:pStyle w:val="Codeblock"/>
        <w:spacing w:line="240" w:lineRule="auto"/>
        <w:rPr>
          <w:sz w:val="18"/>
          <w:szCs w:val="18"/>
        </w:rPr>
      </w:pPr>
      <w:r w:rsidRPr="003A4116">
        <w:rPr>
          <w:sz w:val="18"/>
          <w:szCs w:val="18"/>
        </w:rPr>
        <w:t xml:space="preserve">      w[</w:t>
      </w:r>
      <w:proofErr w:type="spellStart"/>
      <w:r w:rsidRPr="003A4116">
        <w:rPr>
          <w:sz w:val="18"/>
          <w:szCs w:val="18"/>
        </w:rPr>
        <w:t>i</w:t>
      </w:r>
      <w:proofErr w:type="spellEnd"/>
      <w:r w:rsidRPr="003A4116">
        <w:rPr>
          <w:sz w:val="18"/>
          <w:szCs w:val="18"/>
        </w:rPr>
        <w:t>] += (BETA*e*x[</w:t>
      </w:r>
      <w:proofErr w:type="spellStart"/>
      <w:r w:rsidRPr="003A4116">
        <w:rPr>
          <w:sz w:val="18"/>
          <w:szCs w:val="18"/>
        </w:rPr>
        <w:t>i</w:t>
      </w:r>
      <w:proofErr w:type="spellEnd"/>
      <w:r w:rsidRPr="003A4116">
        <w:rPr>
          <w:sz w:val="18"/>
          <w:szCs w:val="18"/>
        </w:rPr>
        <w:t>]</w:t>
      </w:r>
      <w:proofErr w:type="gramStart"/>
      <w:r w:rsidRPr="003A4116">
        <w:rPr>
          <w:sz w:val="18"/>
          <w:szCs w:val="18"/>
        </w:rPr>
        <w:t xml:space="preserve">);   </w:t>
      </w:r>
      <w:proofErr w:type="gramEnd"/>
      <w:r w:rsidRPr="003A4116">
        <w:rPr>
          <w:sz w:val="18"/>
          <w:szCs w:val="18"/>
        </w:rPr>
        <w:t xml:space="preserve">  // update filter weights</w:t>
      </w:r>
    </w:p>
    <w:p w14:paraId="511D246F" w14:textId="77777777" w:rsidR="00D00575" w:rsidRPr="003A4116" w:rsidRDefault="00D00575" w:rsidP="004F6142">
      <w:pPr>
        <w:pStyle w:val="Codeblock"/>
        <w:spacing w:line="240" w:lineRule="auto"/>
        <w:rPr>
          <w:sz w:val="18"/>
          <w:szCs w:val="18"/>
        </w:rPr>
      </w:pPr>
      <w:r w:rsidRPr="003A4116">
        <w:rPr>
          <w:sz w:val="18"/>
          <w:szCs w:val="18"/>
        </w:rPr>
        <w:t xml:space="preserve">      if (</w:t>
      </w:r>
      <w:proofErr w:type="spellStart"/>
      <w:proofErr w:type="gramStart"/>
      <w:r w:rsidRPr="003A4116">
        <w:rPr>
          <w:sz w:val="18"/>
          <w:szCs w:val="18"/>
        </w:rPr>
        <w:t>i</w:t>
      </w:r>
      <w:proofErr w:type="spellEnd"/>
      <w:r w:rsidRPr="003A4116">
        <w:rPr>
          <w:sz w:val="18"/>
          <w:szCs w:val="18"/>
        </w:rPr>
        <w:t xml:space="preserve"> !</w:t>
      </w:r>
      <w:proofErr w:type="gramEnd"/>
      <w:r w:rsidRPr="003A4116">
        <w:rPr>
          <w:sz w:val="18"/>
          <w:szCs w:val="18"/>
        </w:rPr>
        <w:t>= 0)</w:t>
      </w:r>
    </w:p>
    <w:p w14:paraId="660B9961" w14:textId="77777777" w:rsidR="00D00575" w:rsidRPr="003A4116" w:rsidRDefault="00D00575" w:rsidP="004F6142">
      <w:pPr>
        <w:pStyle w:val="Codeblock"/>
        <w:spacing w:line="240" w:lineRule="auto"/>
        <w:rPr>
          <w:sz w:val="18"/>
          <w:szCs w:val="18"/>
        </w:rPr>
      </w:pPr>
      <w:r w:rsidRPr="003A4116">
        <w:rPr>
          <w:sz w:val="18"/>
          <w:szCs w:val="18"/>
        </w:rPr>
        <w:t xml:space="preserve">      x[</w:t>
      </w:r>
      <w:proofErr w:type="spellStart"/>
      <w:r w:rsidRPr="003A4116">
        <w:rPr>
          <w:sz w:val="18"/>
          <w:szCs w:val="18"/>
        </w:rPr>
        <w:t>i</w:t>
      </w:r>
      <w:proofErr w:type="spellEnd"/>
      <w:r w:rsidRPr="003A4116">
        <w:rPr>
          <w:sz w:val="18"/>
          <w:szCs w:val="18"/>
        </w:rPr>
        <w:t>] = x[i-1</w:t>
      </w:r>
      <w:proofErr w:type="gramStart"/>
      <w:r w:rsidRPr="003A4116">
        <w:rPr>
          <w:sz w:val="18"/>
          <w:szCs w:val="18"/>
        </w:rPr>
        <w:t xml:space="preserve">];   </w:t>
      </w:r>
      <w:proofErr w:type="gramEnd"/>
      <w:r w:rsidRPr="003A4116">
        <w:rPr>
          <w:sz w:val="18"/>
          <w:szCs w:val="18"/>
        </w:rPr>
        <w:t xml:space="preserve">          // shift data in delay line</w:t>
      </w:r>
    </w:p>
    <w:p w14:paraId="6607FD05"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5B82A067" w14:textId="77777777" w:rsidR="00D00575" w:rsidRPr="003A4116" w:rsidRDefault="00D00575" w:rsidP="004F6142">
      <w:pPr>
        <w:pStyle w:val="Codeblock"/>
        <w:spacing w:line="240" w:lineRule="auto"/>
        <w:rPr>
          <w:sz w:val="18"/>
          <w:szCs w:val="18"/>
        </w:rPr>
      </w:pPr>
      <w:r w:rsidRPr="003A4116">
        <w:rPr>
          <w:sz w:val="18"/>
          <w:szCs w:val="18"/>
        </w:rPr>
        <w:t xml:space="preserve">    desired[t] = </w:t>
      </w:r>
      <w:proofErr w:type="gramStart"/>
      <w:r w:rsidRPr="003A4116">
        <w:rPr>
          <w:sz w:val="18"/>
          <w:szCs w:val="18"/>
        </w:rPr>
        <w:t xml:space="preserve">d;   </w:t>
      </w:r>
      <w:proofErr w:type="gramEnd"/>
      <w:r w:rsidRPr="003A4116">
        <w:rPr>
          <w:sz w:val="18"/>
          <w:szCs w:val="18"/>
        </w:rPr>
        <w:t xml:space="preserve">           // store results</w:t>
      </w:r>
    </w:p>
    <w:p w14:paraId="3D50655C"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spellStart"/>
      <w:r w:rsidRPr="003A4116">
        <w:rPr>
          <w:sz w:val="18"/>
          <w:szCs w:val="18"/>
        </w:rPr>
        <w:t>y_out</w:t>
      </w:r>
      <w:proofErr w:type="spellEnd"/>
      <w:r w:rsidRPr="003A4116">
        <w:rPr>
          <w:sz w:val="18"/>
          <w:szCs w:val="18"/>
        </w:rPr>
        <w:t>[t] = y;</w:t>
      </w:r>
    </w:p>
    <w:p w14:paraId="504D615F" w14:textId="77777777" w:rsidR="00D00575" w:rsidRPr="003A4116" w:rsidRDefault="00D00575" w:rsidP="004F6142">
      <w:pPr>
        <w:pStyle w:val="Codeblock"/>
        <w:spacing w:line="240" w:lineRule="auto"/>
        <w:rPr>
          <w:sz w:val="18"/>
          <w:szCs w:val="18"/>
        </w:rPr>
      </w:pPr>
      <w:r w:rsidRPr="003A4116">
        <w:rPr>
          <w:sz w:val="18"/>
          <w:szCs w:val="18"/>
        </w:rPr>
        <w:t xml:space="preserve">    error[t] = e;</w:t>
      </w:r>
    </w:p>
    <w:p w14:paraId="439D6961"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8E08F59" w14:textId="77777777" w:rsidR="00D00575" w:rsidRPr="003A4116" w:rsidRDefault="00D00575" w:rsidP="004F6142">
      <w:pPr>
        <w:pStyle w:val="Codeblock"/>
        <w:spacing w:line="240" w:lineRule="auto"/>
        <w:rPr>
          <w:sz w:val="18"/>
          <w:szCs w:val="18"/>
        </w:rPr>
      </w:pPr>
      <w:r w:rsidRPr="003A4116">
        <w:rPr>
          <w:sz w:val="18"/>
          <w:szCs w:val="18"/>
        </w:rPr>
        <w:tab/>
        <w:t>stm32f7_LCD_</w:t>
      </w:r>
      <w:proofErr w:type="gramStart"/>
      <w:r w:rsidRPr="003A4116">
        <w:rPr>
          <w:sz w:val="18"/>
          <w:szCs w:val="18"/>
        </w:rPr>
        <w:t>init(</w:t>
      </w:r>
      <w:proofErr w:type="gramEnd"/>
      <w:r w:rsidRPr="003A4116">
        <w:rPr>
          <w:sz w:val="18"/>
          <w:szCs w:val="18"/>
        </w:rPr>
        <w:t>0, SOURCE_FILE_NAME, GRAPH);</w:t>
      </w:r>
    </w:p>
    <w:p w14:paraId="463047F9"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gramStart"/>
      <w:r w:rsidRPr="003A4116">
        <w:rPr>
          <w:sz w:val="18"/>
          <w:szCs w:val="18"/>
        </w:rPr>
        <w:t>while(</w:t>
      </w:r>
      <w:proofErr w:type="gramEnd"/>
      <w:r w:rsidRPr="003A4116">
        <w:rPr>
          <w:sz w:val="18"/>
          <w:szCs w:val="18"/>
        </w:rPr>
        <w:t>1)</w:t>
      </w:r>
    </w:p>
    <w:p w14:paraId="4545E7A9" w14:textId="77777777" w:rsidR="00D00575" w:rsidRPr="003A4116" w:rsidRDefault="00D00575" w:rsidP="004F6142">
      <w:pPr>
        <w:pStyle w:val="Codeblock"/>
        <w:spacing w:line="240" w:lineRule="auto"/>
        <w:rPr>
          <w:sz w:val="18"/>
          <w:szCs w:val="18"/>
        </w:rPr>
      </w:pPr>
      <w:r w:rsidRPr="003A4116">
        <w:rPr>
          <w:sz w:val="18"/>
          <w:szCs w:val="18"/>
        </w:rPr>
        <w:tab/>
        <w:t>{</w:t>
      </w:r>
    </w:p>
    <w:p w14:paraId="25D50DD2"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gramEnd"/>
      <w:r w:rsidRPr="003A4116">
        <w:rPr>
          <w:sz w:val="18"/>
          <w:szCs w:val="18"/>
        </w:rPr>
        <w:t>desired, NUM_ITERS, 0, 0);</w:t>
      </w:r>
    </w:p>
    <w:p w14:paraId="797FF97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3D91612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spellStart"/>
      <w:proofErr w:type="gramEnd"/>
      <w:r w:rsidRPr="003A4116">
        <w:rPr>
          <w:sz w:val="18"/>
          <w:szCs w:val="18"/>
        </w:rPr>
        <w:t>y_out</w:t>
      </w:r>
      <w:proofErr w:type="spellEnd"/>
      <w:r w:rsidRPr="003A4116">
        <w:rPr>
          <w:sz w:val="18"/>
          <w:szCs w:val="18"/>
        </w:rPr>
        <w:t>, NUM_ITERS, 0, 0);</w:t>
      </w:r>
    </w:p>
    <w:p w14:paraId="0D4A08B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6C3E0B2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proofErr w:type="gramStart"/>
      <w:r w:rsidRPr="003A4116">
        <w:rPr>
          <w:sz w:val="18"/>
          <w:szCs w:val="18"/>
        </w:rPr>
        <w:t>plotWave</w:t>
      </w:r>
      <w:proofErr w:type="spellEnd"/>
      <w:r w:rsidRPr="003A4116">
        <w:rPr>
          <w:sz w:val="18"/>
          <w:szCs w:val="18"/>
        </w:rPr>
        <w:t>(</w:t>
      </w:r>
      <w:proofErr w:type="gramEnd"/>
      <w:r w:rsidRPr="003A4116">
        <w:rPr>
          <w:sz w:val="18"/>
          <w:szCs w:val="18"/>
        </w:rPr>
        <w:t>error, NUM_ITERS, 0, 0);</w:t>
      </w:r>
    </w:p>
    <w:p w14:paraId="233DF457"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w:t>
      </w:r>
      <w:proofErr w:type="gramStart"/>
      <w:r w:rsidRPr="003A4116">
        <w:rPr>
          <w:sz w:val="18"/>
          <w:szCs w:val="18"/>
        </w:rPr>
        <w:t>statement</w:t>
      </w:r>
      <w:proofErr w:type="spellEnd"/>
      <w:r w:rsidRPr="003A4116">
        <w:rPr>
          <w:sz w:val="18"/>
          <w:szCs w:val="18"/>
        </w:rPr>
        <w:t>(</w:t>
      </w:r>
      <w:proofErr w:type="gramEnd"/>
      <w:r w:rsidRPr="003A4116">
        <w:rPr>
          <w:sz w:val="18"/>
          <w:szCs w:val="18"/>
        </w:rPr>
        <w:t>);</w:t>
      </w:r>
    </w:p>
    <w:p w14:paraId="1AD3711E" w14:textId="77777777" w:rsidR="00D00575" w:rsidRPr="003A4116" w:rsidRDefault="00D00575" w:rsidP="004F6142">
      <w:pPr>
        <w:pStyle w:val="Codeblock"/>
        <w:spacing w:line="240" w:lineRule="auto"/>
        <w:rPr>
          <w:sz w:val="18"/>
          <w:szCs w:val="18"/>
        </w:rPr>
      </w:pPr>
      <w:r w:rsidRPr="003A4116">
        <w:rPr>
          <w:sz w:val="18"/>
          <w:szCs w:val="18"/>
        </w:rPr>
        <w:tab/>
        <w:t>}</w:t>
      </w:r>
    </w:p>
    <w:p w14:paraId="3CA758A0" w14:textId="333197FD" w:rsidR="00D00575" w:rsidRPr="003A4116" w:rsidRDefault="00D00575" w:rsidP="004F6142">
      <w:pPr>
        <w:pStyle w:val="Codeblock"/>
        <w:spacing w:line="240" w:lineRule="auto"/>
        <w:rPr>
          <w:sz w:val="18"/>
          <w:szCs w:val="18"/>
        </w:rPr>
      </w:pPr>
      <w:r w:rsidRPr="003A4116">
        <w:rPr>
          <w:sz w:val="18"/>
          <w:szCs w:val="18"/>
        </w:rPr>
        <w:t>}</w:t>
      </w:r>
    </w:p>
    <w:p w14:paraId="50EB322B" w14:textId="5D2E797F" w:rsidR="00FB19BE" w:rsidRPr="003A4116" w:rsidRDefault="00CB0D9E" w:rsidP="00222067">
      <w:r w:rsidRPr="003A4116">
        <w:t>Now</w:t>
      </w:r>
      <w:r w:rsidR="00467D04" w:rsidRPr="003A4116">
        <w:t>,</w:t>
      </w:r>
      <w:r w:rsidRPr="003A4116">
        <w:t xml:space="preserve"> run the program </w:t>
      </w:r>
      <w:r w:rsidRPr="003A4116">
        <w:rPr>
          <w:rFonts w:ascii="Courier New" w:hAnsi="Courier New" w:cs="Courier New"/>
        </w:rPr>
        <w:t>stm32f7_adaptive</w:t>
      </w:r>
      <w:r w:rsidRPr="003A4116">
        <w:t xml:space="preserve"> and observe its outputs by following these steps:</w:t>
      </w:r>
    </w:p>
    <w:p w14:paraId="2A6DC59E" w14:textId="77777777" w:rsidR="00FB19BE" w:rsidRPr="003A4116" w:rsidRDefault="00FB19BE" w:rsidP="00C76A5A">
      <w:pPr>
        <w:pStyle w:val="ListParagraph"/>
        <w:numPr>
          <w:ilvl w:val="0"/>
          <w:numId w:val="29"/>
        </w:numPr>
      </w:pPr>
      <w:r w:rsidRPr="003A4116">
        <w:lastRenderedPageBreak/>
        <w:t xml:space="preserve">Build and run program </w:t>
      </w:r>
      <w:r w:rsidRPr="003A4116">
        <w:rPr>
          <w:rFonts w:ascii="Courier New" w:hAnsi="Courier New" w:cs="Courier New"/>
        </w:rPr>
        <w:t>stm32f7_adaptive.c</w:t>
      </w:r>
      <w:r w:rsidRPr="003A4116">
        <w:t xml:space="preserve">. The program stores the desired output, output and error signals for </w:t>
      </w:r>
      <w:r w:rsidRPr="00DD2227">
        <w:rPr>
          <w:position w:val="-6"/>
        </w:rPr>
        <w:object w:dxaOrig="1040" w:dyaOrig="279" w14:anchorId="01AE1634">
          <v:shape id="_x0000_i1030" type="#_x0000_t75" style="width:52.5pt;height:15pt" o:ole="">
            <v:imagedata r:id="rId23" o:title=""/>
          </v:shape>
          <o:OLEObject Type="Embed" ProgID="Equation.3" ShapeID="_x0000_i1030" DrawAspect="Content" ObjectID="_1639809001" r:id="rId24"/>
        </w:object>
      </w:r>
      <w:r w:rsidRPr="003A4116">
        <w:t xml:space="preserve"> in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 xml:space="preserve"> respectively. The arrays are of type </w:t>
      </w:r>
      <w:r w:rsidRPr="003A4116">
        <w:rPr>
          <w:rFonts w:ascii="Courier New" w:hAnsi="Courier New" w:cs="Courier New"/>
        </w:rPr>
        <w:t>float32_t</w:t>
      </w:r>
      <w:r w:rsidRPr="003A4116">
        <w:t>.</w:t>
      </w:r>
    </w:p>
    <w:p w14:paraId="50430FD8" w14:textId="6F94BC77" w:rsidR="00FB19BE" w:rsidRPr="003A4116" w:rsidRDefault="00FB19BE" w:rsidP="00C76A5A">
      <w:pPr>
        <w:pStyle w:val="ListParagraph"/>
        <w:numPr>
          <w:ilvl w:val="0"/>
          <w:numId w:val="29"/>
        </w:numPr>
        <w:autoSpaceDE w:val="0"/>
        <w:autoSpaceDN w:val="0"/>
        <w:adjustRightInd w:val="0"/>
      </w:pPr>
      <w:r w:rsidRPr="003A4116">
        <w:t>By pressing the blue user pushbutton on the Discovery board</w:t>
      </w:r>
      <w:r w:rsidR="00467D04" w:rsidRPr="003A4116">
        <w:t>,</w:t>
      </w:r>
      <w:r w:rsidRPr="003A4116">
        <w:t xml:space="preserve"> you can cycle through graphs on the LCD of the first 64 sample values of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37C3BC51" w14:textId="391A9503" w:rsidR="00FB19BE" w:rsidRPr="003A4116" w:rsidRDefault="00FB19BE" w:rsidP="00C76A5A">
      <w:pPr>
        <w:pStyle w:val="ListParagraph"/>
        <w:numPr>
          <w:ilvl w:val="0"/>
          <w:numId w:val="29"/>
        </w:numPr>
        <w:autoSpaceDE w:val="0"/>
        <w:autoSpaceDN w:val="0"/>
        <w:adjustRightInd w:val="0"/>
      </w:pPr>
      <w:r w:rsidRPr="003A4116">
        <w:t>Halt the program and save the contents of these arrays to data files by entering</w:t>
      </w:r>
    </w:p>
    <w:p w14:paraId="6B1C4A03"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desired.dat &lt;start address&gt;, &lt;start address + 0x100&gt;</w:t>
      </w:r>
    </w:p>
    <w:p w14:paraId="37504615"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y_out.dat &lt;start address&gt;, &lt;start address + 0x100&gt;</w:t>
      </w:r>
    </w:p>
    <w:p w14:paraId="1D9D6A2C"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error.dat &lt;start address&gt;, &lt;start address + 0x100&gt;</w:t>
      </w:r>
    </w:p>
    <w:p w14:paraId="3AFEEBF5" w14:textId="5AF7E270" w:rsidR="00FB19BE" w:rsidRPr="003A4116" w:rsidRDefault="00FB19BE" w:rsidP="00C76A5A">
      <w:pPr>
        <w:autoSpaceDE w:val="0"/>
        <w:autoSpaceDN w:val="0"/>
        <w:adjustRightInd w:val="0"/>
        <w:ind w:left="709"/>
      </w:pPr>
      <w:r w:rsidRPr="003A4116">
        <w:t xml:space="preserve">in the </w:t>
      </w:r>
      <w:r w:rsidRPr="003A4116">
        <w:rPr>
          <w:i/>
        </w:rPr>
        <w:t>Command</w:t>
      </w:r>
      <w:r w:rsidRPr="003A4116">
        <w:t xml:space="preserve"> window in the </w:t>
      </w:r>
      <w:r w:rsidRPr="003A4116">
        <w:rPr>
          <w:i/>
        </w:rPr>
        <w:t>MDK-A</w:t>
      </w:r>
      <w:r w:rsidR="00F06EEE" w:rsidRPr="003A4116">
        <w:rPr>
          <w:i/>
        </w:rPr>
        <w:t>rm</w:t>
      </w:r>
      <w:r w:rsidRPr="003A4116">
        <w:t xml:space="preserve"> debugger. Use the </w:t>
      </w:r>
      <w:r w:rsidRPr="003A4116">
        <w:rPr>
          <w:i/>
        </w:rPr>
        <w:t>Memory</w:t>
      </w:r>
      <w:r w:rsidRPr="003A4116">
        <w:t xml:space="preserve"> window to find the start addresses of the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10A09337" w14:textId="6ABE326F" w:rsidR="00FB19BE" w:rsidRPr="003A4116" w:rsidRDefault="00FB19BE" w:rsidP="00C76A5A">
      <w:pPr>
        <w:pStyle w:val="ListParagraph"/>
        <w:numPr>
          <w:ilvl w:val="0"/>
          <w:numId w:val="29"/>
        </w:numPr>
      </w:pPr>
      <w:r w:rsidRPr="003A4116">
        <w:t xml:space="preserve">Plot the contents of each of the data files using MATLAB function </w:t>
      </w:r>
      <w:r w:rsidRPr="003A4116">
        <w:rPr>
          <w:rFonts w:ascii="Courier New" w:hAnsi="Courier New" w:cs="Courier New"/>
        </w:rPr>
        <w:t>STM32F7_BAR_</w:t>
      </w:r>
      <w:proofErr w:type="gramStart"/>
      <w:r w:rsidRPr="003A4116">
        <w:rPr>
          <w:rFonts w:ascii="Courier New" w:hAnsi="Courier New" w:cs="Courier New"/>
        </w:rPr>
        <w:t>real(</w:t>
      </w:r>
      <w:proofErr w:type="gramEnd"/>
      <w:r w:rsidRPr="003A4116">
        <w:rPr>
          <w:rFonts w:ascii="Courier New" w:hAnsi="Courier New" w:cs="Courier New"/>
        </w:rPr>
        <w:t>)</w:t>
      </w:r>
      <w:r w:rsidRPr="003A4116">
        <w:t>. The filter output should have converged to the desired output and the error should have decreased over the 64 sample instants simulated</w:t>
      </w:r>
      <w:r w:rsidR="00CB0D9E" w:rsidRPr="003A4116">
        <w:t xml:space="preserve"> as shown in the following figures.</w:t>
      </w:r>
    </w:p>
    <w:p w14:paraId="290F5D19"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545D8D62" wp14:editId="2405CC09">
            <wp:extent cx="5325745" cy="399415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5325745" cy="3994150"/>
                    </a:xfrm>
                    <a:prstGeom prst="rect">
                      <a:avLst/>
                    </a:prstGeom>
                    <a:noFill/>
                    <a:ln w="9525">
                      <a:noFill/>
                      <a:miter lim="800000"/>
                      <a:headEnd/>
                      <a:tailEnd/>
                    </a:ln>
                  </pic:spPr>
                </pic:pic>
              </a:graphicData>
            </a:graphic>
          </wp:inline>
        </w:drawing>
      </w:r>
    </w:p>
    <w:p w14:paraId="42409467" w14:textId="5341009F" w:rsidR="00D00575" w:rsidRPr="003A4116" w:rsidRDefault="00CB0D9E" w:rsidP="00C76A5A">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2</w:t>
      </w:r>
      <w:r w:rsidR="00102774" w:rsidRPr="00665AA8">
        <w:fldChar w:fldCharType="end"/>
      </w:r>
      <w:r w:rsidRPr="003A4116">
        <w:t xml:space="preserve">: Desired output </w:t>
      </w:r>
      <w:proofErr w:type="gramStart"/>
      <w:r w:rsidRPr="003A4116">
        <w:rPr>
          <w:rFonts w:ascii="Courier New" w:hAnsi="Courier New" w:cs="Courier New"/>
        </w:rPr>
        <w:t>desired</w:t>
      </w:r>
      <w:r w:rsidRPr="003A4116">
        <w:t xml:space="preserve"> ,</w:t>
      </w:r>
      <w:proofErr w:type="gramEnd"/>
      <w:r w:rsidRPr="003A4116">
        <w:t xml:space="preserve"> simulated using program </w:t>
      </w:r>
      <w:r w:rsidRPr="003A4116">
        <w:rPr>
          <w:rFonts w:ascii="Courier New" w:hAnsi="Courier New" w:cs="Courier New"/>
        </w:rPr>
        <w:t>stm32f7_adaptive.c</w:t>
      </w:r>
    </w:p>
    <w:p w14:paraId="0F957394" w14:textId="15ADBFE8" w:rsidR="00CB0D9E" w:rsidRPr="003A4116" w:rsidRDefault="00D00575" w:rsidP="00C76A5A">
      <w:pPr>
        <w:pStyle w:val="Caption"/>
        <w:keepNext/>
        <w:jc w:val="center"/>
      </w:pPr>
      <w:r w:rsidRPr="003A4116">
        <w:lastRenderedPageBreak/>
        <w:t>.</w:t>
      </w:r>
      <w:r w:rsidRPr="00DD2227">
        <w:rPr>
          <w:noProof/>
          <w:lang w:eastAsia="en-GB"/>
        </w:rPr>
        <w:drawing>
          <wp:inline distT="0" distB="0" distL="0" distR="0" wp14:anchorId="0D712A2C" wp14:editId="2220F98E">
            <wp:extent cx="4648384" cy="3486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srcRect/>
                    <a:stretch>
                      <a:fillRect/>
                    </a:stretch>
                  </pic:blipFill>
                  <pic:spPr bwMode="auto">
                    <a:xfrm>
                      <a:off x="0" y="0"/>
                      <a:ext cx="4653116" cy="3489699"/>
                    </a:xfrm>
                    <a:prstGeom prst="rect">
                      <a:avLst/>
                    </a:prstGeom>
                    <a:noFill/>
                    <a:ln w="9525">
                      <a:noFill/>
                      <a:miter lim="800000"/>
                      <a:headEnd/>
                      <a:tailEnd/>
                    </a:ln>
                  </pic:spPr>
                </pic:pic>
              </a:graphicData>
            </a:graphic>
          </wp:inline>
        </w:drawing>
      </w:r>
    </w:p>
    <w:p w14:paraId="75270821" w14:textId="07C20C35" w:rsidR="00D00575" w:rsidRPr="003A4116" w:rsidRDefault="00CB0D9E">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3</w:t>
      </w:r>
      <w:r w:rsidR="00102774" w:rsidRPr="00665AA8">
        <w:fldChar w:fldCharType="end"/>
      </w:r>
      <w:r w:rsidRPr="003A4116">
        <w:t xml:space="preserve">: Adaptive filter output </w:t>
      </w:r>
      <w:proofErr w:type="spellStart"/>
      <w:r w:rsidRPr="003A4116">
        <w:rPr>
          <w:rFonts w:ascii="Courier New" w:hAnsi="Courier New" w:cs="Courier New"/>
        </w:rPr>
        <w:t>y_out</w:t>
      </w:r>
      <w:proofErr w:type="spellEnd"/>
      <w:r w:rsidRPr="003A4116">
        <w:t xml:space="preserve">, simulated using program </w:t>
      </w:r>
      <w:r w:rsidRPr="003A4116">
        <w:rPr>
          <w:rFonts w:ascii="Courier New" w:hAnsi="Courier New" w:cs="Courier New"/>
        </w:rPr>
        <w:t>stm32f7_adaptive.c</w:t>
      </w:r>
    </w:p>
    <w:p w14:paraId="5D1B521A" w14:textId="77777777" w:rsidR="00D00575" w:rsidRPr="003A4116" w:rsidRDefault="00D00575" w:rsidP="00D00575">
      <w:pPr>
        <w:autoSpaceDE w:val="0"/>
        <w:autoSpaceDN w:val="0"/>
        <w:adjustRightInd w:val="0"/>
      </w:pPr>
    </w:p>
    <w:p w14:paraId="04990146"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3F7D69C3" wp14:editId="665C1D8E">
            <wp:extent cx="4679950" cy="3509823"/>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4686817" cy="3514973"/>
                    </a:xfrm>
                    <a:prstGeom prst="rect">
                      <a:avLst/>
                    </a:prstGeom>
                    <a:noFill/>
                    <a:ln w="9525">
                      <a:noFill/>
                      <a:miter lim="800000"/>
                      <a:headEnd/>
                      <a:tailEnd/>
                    </a:ln>
                  </pic:spPr>
                </pic:pic>
              </a:graphicData>
            </a:graphic>
          </wp:inline>
        </w:drawing>
      </w:r>
    </w:p>
    <w:p w14:paraId="7C29A78D" w14:textId="3A5B1376" w:rsidR="00D00575" w:rsidRPr="003A4116" w:rsidRDefault="00CB0D9E" w:rsidP="00C76A5A">
      <w:pPr>
        <w:pStyle w:val="Caption"/>
        <w:jc w:val="center"/>
      </w:pPr>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4</w:t>
      </w:r>
      <w:r w:rsidR="00102774" w:rsidRPr="00665AA8">
        <w:fldChar w:fldCharType="end"/>
      </w:r>
      <w:r w:rsidRPr="003A4116">
        <w:t xml:space="preserve">: Error signal </w:t>
      </w:r>
      <w:r w:rsidRPr="003A4116">
        <w:rPr>
          <w:rFonts w:ascii="Courier New" w:hAnsi="Courier New" w:cs="Courier New"/>
        </w:rPr>
        <w:t>error</w:t>
      </w:r>
      <w:r w:rsidRPr="003A4116">
        <w:t xml:space="preserve">, simulated using program </w:t>
      </w:r>
      <w:r w:rsidRPr="003A4116">
        <w:rPr>
          <w:rFonts w:ascii="Courier New" w:hAnsi="Courier New" w:cs="Courier New"/>
        </w:rPr>
        <w:t>stm32f7_adaptive.c</w:t>
      </w:r>
    </w:p>
    <w:p w14:paraId="5E62582B" w14:textId="12FF8052" w:rsidR="00D00575" w:rsidRPr="003A4116" w:rsidRDefault="00D00575" w:rsidP="00C76A5A">
      <w:pPr>
        <w:pStyle w:val="ListParagraph"/>
        <w:numPr>
          <w:ilvl w:val="0"/>
          <w:numId w:val="29"/>
        </w:numPr>
        <w:rPr>
          <w:b/>
          <w:bCs/>
        </w:rPr>
      </w:pPr>
      <w:r w:rsidRPr="003A4116">
        <w:rPr>
          <w:b/>
          <w:bCs/>
        </w:rPr>
        <w:t>Repeat the experiment using a learning rate (beta) of 0.02 and verify that convergence is faster.</w:t>
      </w:r>
    </w:p>
    <w:p w14:paraId="4DD844BE" w14:textId="77777777" w:rsidR="005A787A" w:rsidRPr="003A4116" w:rsidRDefault="005A787A" w:rsidP="005A787A"/>
    <w:p w14:paraId="7DDD43AE" w14:textId="3AE47F00" w:rsidR="00D00575" w:rsidRPr="003A4116" w:rsidRDefault="00D00575" w:rsidP="00D00575">
      <w:pPr>
        <w:autoSpaceDE w:val="0"/>
        <w:autoSpaceDN w:val="0"/>
        <w:adjustRightInd w:val="0"/>
      </w:pPr>
      <w:r w:rsidRPr="003A4116">
        <w:lastRenderedPageBreak/>
        <w:t xml:space="preserve">Program </w:t>
      </w:r>
      <w:r w:rsidRPr="003A4116">
        <w:rPr>
          <w:rFonts w:ascii="Courier New" w:hAnsi="Courier New" w:cs="Courier New"/>
        </w:rPr>
        <w:t>stm32f7_adaptive.c</w:t>
      </w:r>
      <w:r w:rsidRPr="003A4116">
        <w:t xml:space="preserve"> is an extremely simplistic demonstration of an adaptive filter. It is intended to introduce the relationships between input, output, desired output and error signals, and the role of the learning rate, and to illustrate how simple it can be to implement the LMS algorithm.</w:t>
      </w:r>
    </w:p>
    <w:p w14:paraId="6AE8FB0A" w14:textId="77777777" w:rsidR="00994722" w:rsidRPr="003A4116" w:rsidRDefault="00994722" w:rsidP="00D00575">
      <w:pPr>
        <w:autoSpaceDE w:val="0"/>
        <w:autoSpaceDN w:val="0"/>
        <w:adjustRightInd w:val="0"/>
      </w:pPr>
    </w:p>
    <w:p w14:paraId="48F940CB" w14:textId="66B8B11F" w:rsidR="00994722" w:rsidRPr="003A4116" w:rsidRDefault="00994722" w:rsidP="00994722">
      <w:pPr>
        <w:pStyle w:val="Heading1"/>
      </w:pPr>
      <w:bookmarkStart w:id="11" w:name="_Toc29196172"/>
      <w:r w:rsidRPr="003A4116">
        <w:t xml:space="preserve">Adaptive FIR </w:t>
      </w:r>
      <w:r w:rsidR="002A25FE" w:rsidRPr="003A4116">
        <w:t>F</w:t>
      </w:r>
      <w:r w:rsidRPr="003A4116">
        <w:t xml:space="preserve">ilter for </w:t>
      </w:r>
      <w:r w:rsidR="002A25FE" w:rsidRPr="003A4116">
        <w:t>N</w:t>
      </w:r>
      <w:r w:rsidRPr="003A4116">
        <w:t xml:space="preserve">oise </w:t>
      </w:r>
      <w:r w:rsidR="002A25FE" w:rsidRPr="003A4116">
        <w:t>C</w:t>
      </w:r>
      <w:r w:rsidRPr="003A4116">
        <w:t xml:space="preserve">ancellation </w:t>
      </w:r>
      <w:r w:rsidR="00DA7164" w:rsidRPr="003A4116">
        <w:t>U</w:t>
      </w:r>
      <w:r w:rsidRPr="003A4116">
        <w:t xml:space="preserve">sing </w:t>
      </w:r>
      <w:r w:rsidR="002A25FE" w:rsidRPr="003A4116">
        <w:t>E</w:t>
      </w:r>
      <w:r w:rsidRPr="003A4116">
        <w:t xml:space="preserve">xternal </w:t>
      </w:r>
      <w:r w:rsidR="002A25FE" w:rsidRPr="003A4116">
        <w:t>I</w:t>
      </w:r>
      <w:r w:rsidRPr="003A4116">
        <w:t>nputs</w:t>
      </w:r>
      <w:bookmarkEnd w:id="11"/>
    </w:p>
    <w:p w14:paraId="1D377A46" w14:textId="227E4FDC" w:rsidR="00994722" w:rsidRPr="003A4116" w:rsidRDefault="00994722" w:rsidP="00C76A5A">
      <w:pPr>
        <w:spacing w:line="240" w:lineRule="auto"/>
      </w:pPr>
      <w:r w:rsidRPr="003A4116">
        <w:t xml:space="preserve">Program </w:t>
      </w:r>
      <w:r w:rsidRPr="003A4116">
        <w:rPr>
          <w:rFonts w:ascii="Courier New" w:hAnsi="Courier New" w:cs="Courier New"/>
        </w:rPr>
        <w:t>stm32f7_noise_cancellation_intr.c</w:t>
      </w:r>
      <w:r w:rsidRPr="003A4116">
        <w:t xml:space="preserve"> requires two external inputs, a desired signal and a reference noise signal to be input to left and right channels</w:t>
      </w:r>
      <w:r w:rsidR="007E1525" w:rsidRPr="003A4116">
        <w:t>,</w:t>
      </w:r>
      <w:r w:rsidRPr="003A4116">
        <w:t xml:space="preserve"> respectively. Test input signals are provided in file </w:t>
      </w:r>
      <w:r w:rsidRPr="003A4116">
        <w:rPr>
          <w:rFonts w:ascii="Courier New" w:hAnsi="Courier New" w:cs="Courier New"/>
        </w:rPr>
        <w:t>speechnoise.wav</w:t>
      </w:r>
      <w:r w:rsidRPr="003A4116">
        <w:t>. This may be played through a PC soundcard and input to the LINE IN socket on the audio card via a stereo 3.5</w:t>
      </w:r>
      <w:r w:rsidR="007E1525" w:rsidRPr="003A4116">
        <w:t xml:space="preserve"> </w:t>
      </w:r>
      <w:r w:rsidRPr="003A4116">
        <w:t>mm jack plug to 3.5</w:t>
      </w:r>
      <w:r w:rsidR="007E1525" w:rsidRPr="003A4116">
        <w:t xml:space="preserve"> </w:t>
      </w:r>
      <w:r w:rsidRPr="003A4116">
        <w:t xml:space="preserve">mm jack plug cable. </w:t>
      </w:r>
      <w:r w:rsidRPr="003A4116">
        <w:rPr>
          <w:rFonts w:ascii="Courier New" w:hAnsi="Courier New" w:cs="Courier New"/>
        </w:rPr>
        <w:t>speechnoise.wav</w:t>
      </w:r>
      <w:r w:rsidRPr="003A4116">
        <w:t xml:space="preserve"> comprises pseudorandom noise on the left channel and speech on the right channel.</w:t>
      </w:r>
    </w:p>
    <w:p w14:paraId="745A90B0" w14:textId="566FD085" w:rsidR="00994722" w:rsidRPr="003A4116" w:rsidRDefault="00334DA1" w:rsidP="00CB0D9E">
      <w:pPr>
        <w:spacing w:line="240" w:lineRule="auto"/>
      </w:pPr>
      <w:r w:rsidRPr="00DD2227">
        <w:fldChar w:fldCharType="begin"/>
      </w:r>
      <w:r w:rsidRPr="003A4116">
        <w:instrText xml:space="preserve"> REF _Ref19178377 \h </w:instrText>
      </w:r>
      <w:r w:rsidR="00DC7540" w:rsidRPr="003A4116">
        <w:instrText xml:space="preserve"> \* MERGEFORMAT </w:instrText>
      </w:r>
      <w:r w:rsidRPr="00DD2227">
        <w:fldChar w:fldCharType="separate"/>
      </w:r>
      <w:r w:rsidRPr="003A4116">
        <w:t xml:space="preserve">Figure </w:t>
      </w:r>
      <w:r w:rsidRPr="00665AA8">
        <w:t>5</w:t>
      </w:r>
      <w:r w:rsidRPr="00DD2227">
        <w:fldChar w:fldCharType="end"/>
      </w:r>
      <w:r w:rsidRPr="003A4116">
        <w:t xml:space="preserve"> </w:t>
      </w:r>
      <w:r w:rsidR="00994722" w:rsidRPr="003A4116">
        <w:t>shows the program in block diagram form. Within the program, a primary noise signal, correlated to the reference noise signal input on the left channel, is formed by passing the reference noise through an IIR filter. The primary noise signal is added to the desired signal (speech) input on the right channel.</w:t>
      </w:r>
    </w:p>
    <w:p w14:paraId="76BF1B49" w14:textId="77777777" w:rsidR="00F76A5B" w:rsidRPr="003A4116" w:rsidRDefault="00F76A5B" w:rsidP="00C76A5A">
      <w:pPr>
        <w:spacing w:line="240" w:lineRule="auto"/>
      </w:pPr>
    </w:p>
    <w:p w14:paraId="7E19FEEF" w14:textId="77777777" w:rsidR="00073260" w:rsidRPr="003A4116" w:rsidRDefault="00994722" w:rsidP="00C76A5A">
      <w:pPr>
        <w:keepNext/>
        <w:spacing w:line="480" w:lineRule="auto"/>
        <w:jc w:val="center"/>
      </w:pPr>
      <w:r w:rsidRPr="00DD2227">
        <w:rPr>
          <w:noProof/>
        </w:rPr>
        <mc:AlternateContent>
          <mc:Choice Requires="wpc">
            <w:drawing>
              <wp:inline distT="0" distB="0" distL="0" distR="0" wp14:anchorId="75F4E8F6" wp14:editId="1B0504DE">
                <wp:extent cx="5532755" cy="2159635"/>
                <wp:effectExtent l="0" t="0" r="0" b="0"/>
                <wp:docPr id="34" name="Canvas 1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150" name="Group 13"/>
                        <wpg:cNvGrpSpPr>
                          <a:grpSpLocks/>
                        </wpg:cNvGrpSpPr>
                        <wpg:grpSpPr bwMode="auto">
                          <a:xfrm>
                            <a:off x="2318385" y="1129030"/>
                            <a:ext cx="638175" cy="834390"/>
                            <a:chOff x="3651" y="1739"/>
                            <a:chExt cx="1005" cy="1314"/>
                          </a:xfrm>
                        </wpg:grpSpPr>
                        <wps:wsp>
                          <wps:cNvPr id="151" name="Freeform 11"/>
                          <wps:cNvSpPr>
                            <a:spLocks/>
                          </wps:cNvSpPr>
                          <wps:spPr bwMode="auto">
                            <a:xfrm>
                              <a:off x="4463" y="1739"/>
                              <a:ext cx="193" cy="213"/>
                            </a:xfrm>
                            <a:custGeom>
                              <a:avLst/>
                              <a:gdLst>
                                <a:gd name="T0" fmla="*/ 193 w 193"/>
                                <a:gd name="T1" fmla="*/ 0 h 213"/>
                                <a:gd name="T2" fmla="*/ 154 w 193"/>
                                <a:gd name="T3" fmla="*/ 213 h 213"/>
                                <a:gd name="T4" fmla="*/ 0 w 193"/>
                                <a:gd name="T5" fmla="*/ 116 h 213"/>
                                <a:gd name="T6" fmla="*/ 193 w 193"/>
                                <a:gd name="T7" fmla="*/ 0 h 213"/>
                              </a:gdLst>
                              <a:ahLst/>
                              <a:cxnLst>
                                <a:cxn ang="0">
                                  <a:pos x="T0" y="T1"/>
                                </a:cxn>
                                <a:cxn ang="0">
                                  <a:pos x="T2" y="T3"/>
                                </a:cxn>
                                <a:cxn ang="0">
                                  <a:pos x="T4" y="T5"/>
                                </a:cxn>
                                <a:cxn ang="0">
                                  <a:pos x="T6" y="T7"/>
                                </a:cxn>
                              </a:cxnLst>
                              <a:rect l="0" t="0" r="r" b="b"/>
                              <a:pathLst>
                                <a:path w="193" h="213">
                                  <a:moveTo>
                                    <a:pt x="193" y="0"/>
                                  </a:moveTo>
                                  <a:lnTo>
                                    <a:pt x="154" y="213"/>
                                  </a:lnTo>
                                  <a:lnTo>
                                    <a:pt x="0" y="116"/>
                                  </a:lnTo>
                                  <a:lnTo>
                                    <a:pt x="1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Line 12"/>
                          <wps:cNvCnPr/>
                          <wps:spPr bwMode="auto">
                            <a:xfrm flipH="1">
                              <a:off x="3651" y="1758"/>
                              <a:ext cx="966" cy="129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53" name="Rectangle 14"/>
                        <wps:cNvSpPr>
                          <a:spLocks noChangeArrowheads="1"/>
                        </wps:cNvSpPr>
                        <wps:spPr bwMode="auto">
                          <a:xfrm>
                            <a:off x="2263140" y="1343025"/>
                            <a:ext cx="749300" cy="47942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s:wsp>
                        <wps:cNvPr id="154" name="Rectangle 15"/>
                        <wps:cNvSpPr>
                          <a:spLocks noChangeArrowheads="1"/>
                        </wps:cNvSpPr>
                        <wps:spPr bwMode="auto">
                          <a:xfrm>
                            <a:off x="2367915" y="1397000"/>
                            <a:ext cx="51625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E3AB3" w14:textId="77777777" w:rsidR="00994722" w:rsidRDefault="00994722" w:rsidP="00994722">
                              <w:r>
                                <w:rPr>
                                  <w:rFonts w:ascii="Times New Roman" w:hAnsi="Times New Roman" w:cs="Times New Roman"/>
                                  <w:color w:val="000000"/>
                                  <w:sz w:val="24"/>
                                  <w:szCs w:val="24"/>
                                </w:rPr>
                                <w:t>adaptive</w:t>
                              </w:r>
                            </w:p>
                          </w:txbxContent>
                        </wps:txbx>
                        <wps:bodyPr rot="0" vert="horz" wrap="none" lIns="0" tIns="0" rIns="0" bIns="0" anchor="t" anchorCtr="0">
                          <a:spAutoFit/>
                        </wps:bodyPr>
                      </wps:wsp>
                      <wps:wsp>
                        <wps:cNvPr id="155" name="Rectangle 16"/>
                        <wps:cNvSpPr>
                          <a:spLocks noChangeArrowheads="1"/>
                        </wps:cNvSpPr>
                        <wps:spPr bwMode="auto">
                          <a:xfrm>
                            <a:off x="2478405" y="1583055"/>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9A0DD"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g:wgp>
                        <wpg:cNvPr id="156" name="Group 19"/>
                        <wpg:cNvGrpSpPr>
                          <a:grpSpLocks/>
                        </wpg:cNvGrpSpPr>
                        <wpg:grpSpPr bwMode="auto">
                          <a:xfrm>
                            <a:off x="858520" y="1534160"/>
                            <a:ext cx="1410970" cy="97790"/>
                            <a:chOff x="1352" y="2377"/>
                            <a:chExt cx="2222" cy="154"/>
                          </a:xfrm>
                        </wpg:grpSpPr>
                        <wps:wsp>
                          <wps:cNvPr id="157" name="Freeform 17"/>
                          <wps:cNvSpPr>
                            <a:spLocks/>
                          </wps:cNvSpPr>
                          <wps:spPr bwMode="auto">
                            <a:xfrm>
                              <a:off x="3362"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Line 18"/>
                          <wps:cNvCnPr/>
                          <wps:spPr bwMode="auto">
                            <a:xfrm flipH="1">
                              <a:off x="1352" y="2454"/>
                              <a:ext cx="2164"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47" name="Oval 20"/>
                        <wps:cNvSpPr>
                          <a:spLocks noChangeArrowheads="1"/>
                        </wps:cNvSpPr>
                        <wps:spPr bwMode="auto">
                          <a:xfrm>
                            <a:off x="3575685" y="1490345"/>
                            <a:ext cx="197485" cy="197485"/>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48" name="Line 21"/>
                        <wps:cNvCnPr/>
                        <wps:spPr bwMode="auto">
                          <a:xfrm>
                            <a:off x="4023995" y="1583055"/>
                            <a:ext cx="0" cy="55181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22"/>
                        <wps:cNvCnPr/>
                        <wps:spPr bwMode="auto">
                          <a:xfrm flipH="1">
                            <a:off x="2318385" y="2134870"/>
                            <a:ext cx="170561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Line 23"/>
                        <wps:cNvCnPr/>
                        <wps:spPr bwMode="auto">
                          <a:xfrm>
                            <a:off x="2318385" y="1963420"/>
                            <a:ext cx="0" cy="17145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24"/>
                        <wps:cNvSpPr>
                          <a:spLocks noChangeArrowheads="1"/>
                        </wps:cNvSpPr>
                        <wps:spPr bwMode="auto">
                          <a:xfrm>
                            <a:off x="1465580" y="754380"/>
                            <a:ext cx="467360" cy="40576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g:wgp>
                        <wpg:cNvPr id="52" name="Group 27"/>
                        <wpg:cNvGrpSpPr>
                          <a:grpSpLocks/>
                        </wpg:cNvGrpSpPr>
                        <wpg:grpSpPr bwMode="auto">
                          <a:xfrm>
                            <a:off x="3778885" y="1534160"/>
                            <a:ext cx="784860" cy="97790"/>
                            <a:chOff x="5951" y="2377"/>
                            <a:chExt cx="1236" cy="154"/>
                          </a:xfrm>
                        </wpg:grpSpPr>
                        <wps:wsp>
                          <wps:cNvPr id="53" name="Freeform 25"/>
                          <wps:cNvSpPr>
                            <a:spLocks/>
                          </wps:cNvSpPr>
                          <wps:spPr bwMode="auto">
                            <a:xfrm>
                              <a:off x="6974" y="2377"/>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Line 26"/>
                          <wps:cNvCnPr/>
                          <wps:spPr bwMode="auto">
                            <a:xfrm flipH="1">
                              <a:off x="5951" y="2454"/>
                              <a:ext cx="1178"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5" name="Oval 28"/>
                        <wps:cNvSpPr>
                          <a:spLocks noChangeArrowheads="1"/>
                        </wps:cNvSpPr>
                        <wps:spPr bwMode="auto">
                          <a:xfrm>
                            <a:off x="3992880" y="1551940"/>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g:wgp>
                        <wpg:cNvPr id="56" name="Group 31"/>
                        <wpg:cNvGrpSpPr>
                          <a:grpSpLocks/>
                        </wpg:cNvGrpSpPr>
                        <wpg:grpSpPr bwMode="auto">
                          <a:xfrm>
                            <a:off x="1803400" y="245745"/>
                            <a:ext cx="2760345" cy="97790"/>
                            <a:chOff x="2840" y="348"/>
                            <a:chExt cx="4347" cy="154"/>
                          </a:xfrm>
                        </wpg:grpSpPr>
                        <wps:wsp>
                          <wps:cNvPr id="57" name="Freeform 29"/>
                          <wps:cNvSpPr>
                            <a:spLocks/>
                          </wps:cNvSpPr>
                          <wps:spPr bwMode="auto">
                            <a:xfrm>
                              <a:off x="6974"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Line 30"/>
                          <wps:cNvCnPr/>
                          <wps:spPr bwMode="auto">
                            <a:xfrm flipH="1">
                              <a:off x="2840" y="425"/>
                              <a:ext cx="4289"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9" name="Oval 32"/>
                        <wps:cNvSpPr>
                          <a:spLocks noChangeArrowheads="1"/>
                        </wps:cNvSpPr>
                        <wps:spPr bwMode="auto">
                          <a:xfrm>
                            <a:off x="803275" y="263525"/>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60" name="Oval 33"/>
                        <wps:cNvSpPr>
                          <a:spLocks noChangeArrowheads="1"/>
                        </wps:cNvSpPr>
                        <wps:spPr bwMode="auto">
                          <a:xfrm>
                            <a:off x="803275" y="1551940"/>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61" name="Group 36"/>
                        <wpg:cNvGrpSpPr>
                          <a:grpSpLocks/>
                        </wpg:cNvGrpSpPr>
                        <wpg:grpSpPr bwMode="auto">
                          <a:xfrm>
                            <a:off x="3018155" y="1534160"/>
                            <a:ext cx="563880" cy="97790"/>
                            <a:chOff x="4753" y="2377"/>
                            <a:chExt cx="888" cy="154"/>
                          </a:xfrm>
                        </wpg:grpSpPr>
                        <wps:wsp>
                          <wps:cNvPr id="62" name="Freeform 34"/>
                          <wps:cNvSpPr>
                            <a:spLocks/>
                          </wps:cNvSpPr>
                          <wps:spPr bwMode="auto">
                            <a:xfrm>
                              <a:off x="5429"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Line 35"/>
                          <wps:cNvCnPr/>
                          <wps:spPr bwMode="auto">
                            <a:xfrm flipH="1">
                              <a:off x="4753" y="2454"/>
                              <a:ext cx="83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97" name="Oval 37"/>
                        <wps:cNvSpPr>
                          <a:spLocks noChangeArrowheads="1"/>
                        </wps:cNvSpPr>
                        <wps:spPr bwMode="auto">
                          <a:xfrm>
                            <a:off x="1600835" y="202565"/>
                            <a:ext cx="196850" cy="19685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98" name="Group 40"/>
                        <wpg:cNvGrpSpPr>
                          <a:grpSpLocks/>
                        </wpg:cNvGrpSpPr>
                        <wpg:grpSpPr bwMode="auto">
                          <a:xfrm>
                            <a:off x="858520" y="245745"/>
                            <a:ext cx="748665" cy="97790"/>
                            <a:chOff x="1352" y="348"/>
                            <a:chExt cx="1179" cy="154"/>
                          </a:xfrm>
                        </wpg:grpSpPr>
                        <wps:wsp>
                          <wps:cNvPr id="99" name="Freeform 38"/>
                          <wps:cNvSpPr>
                            <a:spLocks/>
                          </wps:cNvSpPr>
                          <wps:spPr bwMode="auto">
                            <a:xfrm>
                              <a:off x="2318"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Line 39"/>
                          <wps:cNvCnPr/>
                          <wps:spPr bwMode="auto">
                            <a:xfrm flipH="1">
                              <a:off x="1352" y="425"/>
                              <a:ext cx="1121"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1" name="Group 43"/>
                        <wpg:cNvGrpSpPr>
                          <a:grpSpLocks/>
                        </wpg:cNvGrpSpPr>
                        <wpg:grpSpPr bwMode="auto">
                          <a:xfrm>
                            <a:off x="1644015" y="405130"/>
                            <a:ext cx="97790" cy="343535"/>
                            <a:chOff x="2589" y="599"/>
                            <a:chExt cx="154" cy="541"/>
                          </a:xfrm>
                        </wpg:grpSpPr>
                        <wps:wsp>
                          <wps:cNvPr id="103" name="Freeform 41"/>
                          <wps:cNvSpPr>
                            <a:spLocks/>
                          </wps:cNvSpPr>
                          <wps:spPr bwMode="auto">
                            <a:xfrm>
                              <a:off x="2589" y="599"/>
                              <a:ext cx="154" cy="213"/>
                            </a:xfrm>
                            <a:custGeom>
                              <a:avLst/>
                              <a:gdLst>
                                <a:gd name="T0" fmla="*/ 77 w 154"/>
                                <a:gd name="T1" fmla="*/ 0 h 213"/>
                                <a:gd name="T2" fmla="*/ 154 w 154"/>
                                <a:gd name="T3" fmla="*/ 213 h 213"/>
                                <a:gd name="T4" fmla="*/ 0 w 154"/>
                                <a:gd name="T5" fmla="*/ 213 h 213"/>
                                <a:gd name="T6" fmla="*/ 77 w 154"/>
                                <a:gd name="T7" fmla="*/ 0 h 213"/>
                              </a:gdLst>
                              <a:ahLst/>
                              <a:cxnLst>
                                <a:cxn ang="0">
                                  <a:pos x="T0" y="T1"/>
                                </a:cxn>
                                <a:cxn ang="0">
                                  <a:pos x="T2" y="T3"/>
                                </a:cxn>
                                <a:cxn ang="0">
                                  <a:pos x="T4" y="T5"/>
                                </a:cxn>
                                <a:cxn ang="0">
                                  <a:pos x="T6" y="T7"/>
                                </a:cxn>
                              </a:cxnLst>
                              <a:rect l="0" t="0" r="r" b="b"/>
                              <a:pathLst>
                                <a:path w="154" h="213">
                                  <a:moveTo>
                                    <a:pt x="77" y="0"/>
                                  </a:moveTo>
                                  <a:lnTo>
                                    <a:pt x="154" y="213"/>
                                  </a:lnTo>
                                  <a:lnTo>
                                    <a:pt x="0" y="213"/>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42"/>
                          <wps:cNvCnPr/>
                          <wps:spPr bwMode="auto">
                            <a:xfrm>
                              <a:off x="2666" y="638"/>
                              <a:ext cx="0" cy="502"/>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5" name="Group 46"/>
                        <wpg:cNvGrpSpPr>
                          <a:grpSpLocks/>
                        </wpg:cNvGrpSpPr>
                        <wpg:grpSpPr bwMode="auto">
                          <a:xfrm>
                            <a:off x="1644015" y="1165860"/>
                            <a:ext cx="97790" cy="417195"/>
                            <a:chOff x="2589" y="1797"/>
                            <a:chExt cx="154" cy="657"/>
                          </a:xfrm>
                        </wpg:grpSpPr>
                        <wps:wsp>
                          <wps:cNvPr id="106" name="Freeform 44"/>
                          <wps:cNvSpPr>
                            <a:spLocks/>
                          </wps:cNvSpPr>
                          <wps:spPr bwMode="auto">
                            <a:xfrm>
                              <a:off x="2589" y="1797"/>
                              <a:ext cx="154" cy="212"/>
                            </a:xfrm>
                            <a:custGeom>
                              <a:avLst/>
                              <a:gdLst>
                                <a:gd name="T0" fmla="*/ 77 w 154"/>
                                <a:gd name="T1" fmla="*/ 0 h 212"/>
                                <a:gd name="T2" fmla="*/ 154 w 154"/>
                                <a:gd name="T3" fmla="*/ 212 h 212"/>
                                <a:gd name="T4" fmla="*/ 0 w 154"/>
                                <a:gd name="T5" fmla="*/ 212 h 212"/>
                                <a:gd name="T6" fmla="*/ 77 w 154"/>
                                <a:gd name="T7" fmla="*/ 0 h 212"/>
                              </a:gdLst>
                              <a:ahLst/>
                              <a:cxnLst>
                                <a:cxn ang="0">
                                  <a:pos x="T0" y="T1"/>
                                </a:cxn>
                                <a:cxn ang="0">
                                  <a:pos x="T2" y="T3"/>
                                </a:cxn>
                                <a:cxn ang="0">
                                  <a:pos x="T4" y="T5"/>
                                </a:cxn>
                                <a:cxn ang="0">
                                  <a:pos x="T6" y="T7"/>
                                </a:cxn>
                              </a:cxnLst>
                              <a:rect l="0" t="0" r="r" b="b"/>
                              <a:pathLst>
                                <a:path w="154" h="212">
                                  <a:moveTo>
                                    <a:pt x="77" y="0"/>
                                  </a:moveTo>
                                  <a:lnTo>
                                    <a:pt x="154" y="212"/>
                                  </a:lnTo>
                                  <a:lnTo>
                                    <a:pt x="0" y="212"/>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Line 45"/>
                          <wps:cNvCnPr/>
                          <wps:spPr bwMode="auto">
                            <a:xfrm>
                              <a:off x="2666" y="1836"/>
                              <a:ext cx="0" cy="618"/>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08" name="Oval 47"/>
                        <wps:cNvSpPr>
                          <a:spLocks noChangeArrowheads="1"/>
                        </wps:cNvSpPr>
                        <wps:spPr bwMode="auto">
                          <a:xfrm>
                            <a:off x="1674495" y="1551940"/>
                            <a:ext cx="495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09" name="Rectangle 48"/>
                        <wps:cNvSpPr>
                          <a:spLocks noChangeArrowheads="1"/>
                        </wps:cNvSpPr>
                        <wps:spPr bwMode="auto">
                          <a:xfrm>
                            <a:off x="1479983" y="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05A79"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0" name="Rectangle 49"/>
                        <wps:cNvSpPr>
                          <a:spLocks noChangeArrowheads="1"/>
                        </wps:cNvSpPr>
                        <wps:spPr bwMode="auto">
                          <a:xfrm>
                            <a:off x="1471930" y="343535"/>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B2C1E"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g:wgp>
                        <wpg:cNvPr id="111" name="Group 52"/>
                        <wpg:cNvGrpSpPr>
                          <a:grpSpLocks/>
                        </wpg:cNvGrpSpPr>
                        <wpg:grpSpPr bwMode="auto">
                          <a:xfrm>
                            <a:off x="3631565" y="294640"/>
                            <a:ext cx="97790" cy="1202690"/>
                            <a:chOff x="5719" y="425"/>
                            <a:chExt cx="154" cy="1894"/>
                          </a:xfrm>
                        </wpg:grpSpPr>
                        <wps:wsp>
                          <wps:cNvPr id="112" name="Freeform 50"/>
                          <wps:cNvSpPr>
                            <a:spLocks/>
                          </wps:cNvSpPr>
                          <wps:spPr bwMode="auto">
                            <a:xfrm>
                              <a:off x="5719" y="2106"/>
                              <a:ext cx="154" cy="213"/>
                            </a:xfrm>
                            <a:custGeom>
                              <a:avLst/>
                              <a:gdLst>
                                <a:gd name="T0" fmla="*/ 77 w 154"/>
                                <a:gd name="T1" fmla="*/ 213 h 213"/>
                                <a:gd name="T2" fmla="*/ 0 w 154"/>
                                <a:gd name="T3" fmla="*/ 0 h 213"/>
                                <a:gd name="T4" fmla="*/ 154 w 154"/>
                                <a:gd name="T5" fmla="*/ 0 h 213"/>
                                <a:gd name="T6" fmla="*/ 77 w 154"/>
                                <a:gd name="T7" fmla="*/ 213 h 213"/>
                              </a:gdLst>
                              <a:ahLst/>
                              <a:cxnLst>
                                <a:cxn ang="0">
                                  <a:pos x="T0" y="T1"/>
                                </a:cxn>
                                <a:cxn ang="0">
                                  <a:pos x="T2" y="T3"/>
                                </a:cxn>
                                <a:cxn ang="0">
                                  <a:pos x="T4" y="T5"/>
                                </a:cxn>
                                <a:cxn ang="0">
                                  <a:pos x="T6" y="T7"/>
                                </a:cxn>
                              </a:cxnLst>
                              <a:rect l="0" t="0" r="r" b="b"/>
                              <a:pathLst>
                                <a:path w="154" h="213">
                                  <a:moveTo>
                                    <a:pt x="77" y="213"/>
                                  </a:moveTo>
                                  <a:lnTo>
                                    <a:pt x="0" y="0"/>
                                  </a:lnTo>
                                  <a:lnTo>
                                    <a:pt x="154" y="0"/>
                                  </a:lnTo>
                                  <a:lnTo>
                                    <a:pt x="77" y="2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Line 51"/>
                          <wps:cNvCnPr/>
                          <wps:spPr bwMode="auto">
                            <a:xfrm>
                              <a:off x="5796" y="425"/>
                              <a:ext cx="0" cy="1836"/>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14" name="Rectangle 53"/>
                        <wps:cNvSpPr>
                          <a:spLocks noChangeArrowheads="1"/>
                        </wps:cNvSpPr>
                        <wps:spPr bwMode="auto">
                          <a:xfrm>
                            <a:off x="3510940" y="144933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85660"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5" name="Rectangle 54"/>
                        <wps:cNvSpPr>
                          <a:spLocks noChangeArrowheads="1"/>
                        </wps:cNvSpPr>
                        <wps:spPr bwMode="auto">
                          <a:xfrm>
                            <a:off x="3513505" y="119525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B3F4B"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6" name="Oval 55"/>
                        <wps:cNvSpPr>
                          <a:spLocks noChangeArrowheads="1"/>
                        </wps:cNvSpPr>
                        <wps:spPr bwMode="auto">
                          <a:xfrm>
                            <a:off x="3649345" y="263525"/>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17" name="Rectangle 56"/>
                        <wps:cNvSpPr>
                          <a:spLocks noChangeArrowheads="1"/>
                        </wps:cNvSpPr>
                        <wps:spPr bwMode="auto">
                          <a:xfrm>
                            <a:off x="874422" y="65835"/>
                            <a:ext cx="54927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3755B" w14:textId="77777777" w:rsidR="00994722" w:rsidRDefault="00994722" w:rsidP="00994722">
                              <w:r>
                                <w:rPr>
                                  <w:rFonts w:ascii="Courier New" w:hAnsi="Courier New" w:cs="Courier New"/>
                                  <w:color w:val="000000"/>
                                  <w:sz w:val="24"/>
                                  <w:szCs w:val="24"/>
                                </w:rPr>
                                <w:t>signal</w:t>
                              </w:r>
                            </w:p>
                          </w:txbxContent>
                        </wps:txbx>
                        <wps:bodyPr rot="0" vert="horz" wrap="none" lIns="0" tIns="0" rIns="0" bIns="0" anchor="t" anchorCtr="0">
                          <a:spAutoFit/>
                        </wps:bodyPr>
                      </wps:wsp>
                      <wps:wsp>
                        <wps:cNvPr id="118" name="Rectangle 57"/>
                        <wps:cNvSpPr>
                          <a:spLocks noChangeArrowheads="1"/>
                        </wps:cNvSpPr>
                        <wps:spPr bwMode="auto">
                          <a:xfrm>
                            <a:off x="866471" y="1265474"/>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wps:txbx>
                        <wps:bodyPr rot="0" vert="horz" wrap="none" lIns="0" tIns="0" rIns="0" bIns="0" anchor="t" anchorCtr="0">
                          <a:spAutoFit/>
                        </wps:bodyPr>
                      </wps:wsp>
                      <wps:wsp>
                        <wps:cNvPr id="119" name="Rectangle 58"/>
                        <wps:cNvSpPr>
                          <a:spLocks noChangeArrowheads="1"/>
                        </wps:cNvSpPr>
                        <wps:spPr bwMode="auto">
                          <a:xfrm>
                            <a:off x="2048510" y="51205"/>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wps:txbx>
                        <wps:bodyPr rot="0" vert="horz" wrap="none" lIns="0" tIns="0" rIns="0" bIns="0" anchor="t" anchorCtr="0">
                          <a:spAutoFit/>
                        </wps:bodyPr>
                      </wps:wsp>
                      <wps:wsp>
                        <wps:cNvPr id="120" name="Rectangle 59"/>
                        <wps:cNvSpPr>
                          <a:spLocks noChangeArrowheads="1"/>
                        </wps:cNvSpPr>
                        <wps:spPr bwMode="auto">
                          <a:xfrm>
                            <a:off x="1592300" y="770280"/>
                            <a:ext cx="54673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wps:txbx>
                        <wps:bodyPr rot="0" vert="horz" wrap="square" lIns="0" tIns="0" rIns="0" bIns="0" anchor="t" anchorCtr="0">
                          <a:spAutoFit/>
                        </wps:bodyPr>
                      </wps:wsp>
                      <wps:wsp>
                        <wps:cNvPr id="121" name="Rectangle 60"/>
                        <wps:cNvSpPr>
                          <a:spLocks noChangeArrowheads="1"/>
                        </wps:cNvSpPr>
                        <wps:spPr bwMode="auto">
                          <a:xfrm>
                            <a:off x="1571523" y="934570"/>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B5C80"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s:wsp>
                        <wps:cNvPr id="122" name="Rectangle 61"/>
                        <wps:cNvSpPr>
                          <a:spLocks noChangeArrowheads="1"/>
                        </wps:cNvSpPr>
                        <wps:spPr bwMode="auto">
                          <a:xfrm>
                            <a:off x="0" y="4898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4093" w14:textId="77777777" w:rsidR="00994722" w:rsidRDefault="00994722" w:rsidP="00994722">
                              <w:r>
                                <w:rPr>
                                  <w:rFonts w:ascii="Times New Roman" w:hAnsi="Times New Roman" w:cs="Times New Roman"/>
                                  <w:color w:val="000000"/>
                                  <w:sz w:val="24"/>
                                  <w:szCs w:val="24"/>
                                </w:rPr>
                                <w:t>LINE IN L</w:t>
                              </w:r>
                            </w:p>
                          </w:txbxContent>
                        </wps:txbx>
                        <wps:bodyPr rot="0" vert="horz" wrap="none" lIns="0" tIns="0" rIns="0" bIns="0" anchor="t" anchorCtr="0">
                          <a:spAutoFit/>
                        </wps:bodyPr>
                      </wps:wsp>
                      <wps:wsp>
                        <wps:cNvPr id="123" name="Rectangle 62"/>
                        <wps:cNvSpPr>
                          <a:spLocks noChangeArrowheads="1"/>
                        </wps:cNvSpPr>
                        <wps:spPr bwMode="auto">
                          <a:xfrm>
                            <a:off x="32716" y="1385104"/>
                            <a:ext cx="68580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5747" w14:textId="77777777" w:rsidR="00994722" w:rsidRDefault="00994722" w:rsidP="00994722">
                              <w:r>
                                <w:rPr>
                                  <w:rFonts w:ascii="Times New Roman" w:hAnsi="Times New Roman" w:cs="Times New Roman"/>
                                  <w:color w:val="000000"/>
                                  <w:sz w:val="24"/>
                                  <w:szCs w:val="24"/>
                                </w:rPr>
                                <w:t>LINE IN R</w:t>
                              </w:r>
                            </w:p>
                          </w:txbxContent>
                        </wps:txbx>
                        <wps:bodyPr rot="0" vert="horz" wrap="none" lIns="0" tIns="0" rIns="0" bIns="0" anchor="t" anchorCtr="0">
                          <a:spAutoFit/>
                        </wps:bodyPr>
                      </wps:wsp>
                      <wps:wsp>
                        <wps:cNvPr id="124" name="Rectangle 63"/>
                        <wps:cNvSpPr>
                          <a:spLocks noChangeArrowheads="1"/>
                        </wps:cNvSpPr>
                        <wps:spPr bwMode="auto">
                          <a:xfrm>
                            <a:off x="4649470" y="8199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2F07D" w14:textId="77777777" w:rsidR="00994722" w:rsidRDefault="00994722" w:rsidP="00994722">
                              <w:r>
                                <w:rPr>
                                  <w:rFonts w:ascii="Times New Roman" w:hAnsi="Times New Roman" w:cs="Times New Roman"/>
                                  <w:color w:val="000000"/>
                                  <w:sz w:val="24"/>
                                  <w:szCs w:val="24"/>
                                </w:rPr>
                                <w:t>HP OUT L</w:t>
                              </w:r>
                            </w:p>
                          </w:txbxContent>
                        </wps:txbx>
                        <wps:bodyPr rot="0" vert="horz" wrap="none" lIns="0" tIns="0" rIns="0" bIns="0" anchor="t" anchorCtr="0">
                          <a:spAutoFit/>
                        </wps:bodyPr>
                      </wps:wsp>
                      <wps:wsp>
                        <wps:cNvPr id="125" name="Rectangle 64"/>
                        <wps:cNvSpPr>
                          <a:spLocks noChangeArrowheads="1"/>
                        </wps:cNvSpPr>
                        <wps:spPr bwMode="auto">
                          <a:xfrm>
                            <a:off x="4625340" y="1370155"/>
                            <a:ext cx="6864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3B77B" w14:textId="77777777" w:rsidR="00994722" w:rsidRDefault="00994722" w:rsidP="00994722">
                              <w:r>
                                <w:rPr>
                                  <w:rFonts w:ascii="Times New Roman" w:hAnsi="Times New Roman" w:cs="Times New Roman"/>
                                  <w:color w:val="000000"/>
                                  <w:sz w:val="24"/>
                                  <w:szCs w:val="24"/>
                                </w:rPr>
                                <w:t>HP OUT R</w:t>
                              </w:r>
                            </w:p>
                          </w:txbxContent>
                        </wps:txbx>
                        <wps:bodyPr rot="0" vert="horz" wrap="none" lIns="0" tIns="0" rIns="0" bIns="0" anchor="t" anchorCtr="0">
                          <a:spAutoFit/>
                        </wps:bodyPr>
                      </wps:wsp>
                      <wps:wsp>
                        <wps:cNvPr id="126" name="Rectangle 65"/>
                        <wps:cNvSpPr>
                          <a:spLocks noChangeArrowheads="1"/>
                        </wps:cNvSpPr>
                        <wps:spPr bwMode="auto">
                          <a:xfrm>
                            <a:off x="3859480" y="1225400"/>
                            <a:ext cx="45783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555" w14:textId="77777777" w:rsidR="00994722" w:rsidRDefault="00994722" w:rsidP="00994722">
                              <w:r>
                                <w:rPr>
                                  <w:rFonts w:ascii="Courier New" w:hAnsi="Courier New" w:cs="Courier New"/>
                                  <w:color w:val="000000"/>
                                  <w:sz w:val="24"/>
                                  <w:szCs w:val="24"/>
                                </w:rPr>
                                <w:t>error</w:t>
                              </w:r>
                            </w:p>
                          </w:txbxContent>
                        </wps:txbx>
                        <wps:bodyPr rot="0" vert="horz" wrap="none" lIns="0" tIns="0" rIns="0" bIns="0" anchor="t" anchorCtr="0">
                          <a:spAutoFit/>
                        </wps:bodyPr>
                      </wps:wsp>
                    </wpc:wpc>
                  </a:graphicData>
                </a:graphic>
              </wp:inline>
            </w:drawing>
          </mc:Choice>
          <mc:Fallback>
            <w:pict>
              <v:group w14:anchorId="75F4E8F6" id="Canvas 127" o:spid="_x0000_s1026" editas="canvas" style="width:435.65pt;height:170.05pt;mso-position-horizontal-relative:char;mso-position-vertical-relative:line" coordsize="55327,21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">
                <v:shape id="_x0000_s1027" type="#_x0000_t75" style="position:absolute;width:55327;height:21596;visibility:visible;mso-wrap-style:square">
                  <v:fill o:detectmouseclick="t"/>
                  <v:path o:connecttype="none"/>
                </v:shape>
                <v:group id="Group 13" o:spid="_x0000_s1028" style="position:absolute;left:23183;top:11290;width:6382;height:8344" coordorigin="3651,1739" coordsize="1005,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1" o:spid="_x0000_s1029" style="position:absolute;left:4463;top:1739;width:193;height:213;visibility:visible;mso-wrap-style:square;v-text-anchor:top" coordsize="19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" path="m193,l154,213,,116,193,xe" fillcolor="black" stroked="f">
                    <v:path arrowok="t" o:connecttype="custom" o:connectlocs="193,0;154,213;0,116;193,0" o:connectangles="0,0,0,0"/>
                  </v:shape>
                  <v:line id="Line 12" o:spid="_x0000_s1030" style="position:absolute;flip:x;visibility:visible;mso-wrap-style:square" from="3651,1758" to="461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" strokeweight=".95pt"/>
                </v:group>
                <v:rect id="Rectangle 14" o:spid="_x0000_s1031" style="position:absolute;left:22631;top:13430;width:749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" strokeweight=".95pt"/>
                <v:rect id="Rectangle 15" o:spid="_x0000_s1032" style="position:absolute;left:23679;top:13970;width:5162;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0C3E3AB3" w14:textId="77777777" w:rsidR="00994722" w:rsidRDefault="00994722" w:rsidP="00994722">
                        <w:r>
                          <w:rPr>
                            <w:rFonts w:ascii="Times New Roman" w:hAnsi="Times New Roman" w:cs="Times New Roman"/>
                            <w:color w:val="000000"/>
                            <w:sz w:val="24"/>
                            <w:szCs w:val="24"/>
                          </w:rPr>
                          <w:t>adaptive</w:t>
                        </w:r>
                      </w:p>
                    </w:txbxContent>
                  </v:textbox>
                </v:rect>
                <v:rect id="Rectangle 16" o:spid="_x0000_s1033" style="position:absolute;left:24784;top:15830;width:2965;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29D9A0DD" w14:textId="77777777" w:rsidR="00994722" w:rsidRDefault="00994722" w:rsidP="00994722">
                        <w:r>
                          <w:rPr>
                            <w:rFonts w:ascii="Times New Roman" w:hAnsi="Times New Roman" w:cs="Times New Roman"/>
                            <w:color w:val="000000"/>
                            <w:sz w:val="24"/>
                            <w:szCs w:val="24"/>
                          </w:rPr>
                          <w:t>filter</w:t>
                        </w:r>
                      </w:p>
                    </w:txbxContent>
                  </v:textbox>
                </v:rect>
                <v:group id="Group 19" o:spid="_x0000_s1034" style="position:absolute;left:8585;top:15341;width:14109;height:978" coordorigin="1352,2377" coordsize="222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 o:spid="_x0000_s1035" style="position:absolute;left:3362;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" path="m212,77l,154,,,212,77xe" fillcolor="black" stroked="f">
                    <v:path arrowok="t" o:connecttype="custom" o:connectlocs="212,77;0,154;0,0;212,77" o:connectangles="0,0,0,0"/>
                  </v:shape>
                  <v:line id="Line 18" o:spid="_x0000_s1036" style="position:absolute;flip:x;visibility:visible;mso-wrap-style:square" from="1352,2454" to="351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" strokeweight=".95pt"/>
                </v:group>
                <v:oval id="Oval 20" o:spid="_x0000_s1037" style="position:absolute;left:35756;top:14903;width:197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" strokeweight=".95pt"/>
                <v:line id="Line 21" o:spid="_x0000_s1038" style="position:absolute;visibility:visible;mso-wrap-style:square" from="40239,15830"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" strokeweight=".95pt"/>
                <v:line id="Line 22" o:spid="_x0000_s1039" style="position:absolute;flip:x;visibility:visible;mso-wrap-style:square" from="23183,21348"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" strokeweight=".95pt"/>
                <v:line id="Line 23" o:spid="_x0000_s1040" style="position:absolute;visibility:visible;mso-wrap-style:square" from="23183,19634" to="23183,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" strokeweight=".95pt"/>
                <v:rect id="Rectangle 24" o:spid="_x0000_s1041" style="position:absolute;left:14655;top:7543;width:467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" strokeweight=".95pt"/>
                <v:group id="Group 27" o:spid="_x0000_s1042" style="position:absolute;left:37788;top:15341;width:7849;height:978" coordorigin="5951,2377" coordsize="12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25" o:spid="_x0000_s1043" style="position:absolute;left:6974;top:2377;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" path="m213,77l,154,,,213,77xe" fillcolor="black" stroked="f">
                    <v:path arrowok="t" o:connecttype="custom" o:connectlocs="213,77;0,154;0,0;213,77" o:connectangles="0,0,0,0"/>
                  </v:shape>
                  <v:line id="Line 26" o:spid="_x0000_s1044" style="position:absolute;flip:x;visibility:visible;mso-wrap-style:square" from="5951,2454" to="7129,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" strokeweight=".95pt"/>
                </v:group>
                <v:oval id="Oval 28" o:spid="_x0000_s1045" style="position:absolute;left:39928;top:15519;width:623;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" fillcolor="black" strokeweight=".95pt"/>
                <v:group id="Group 31" o:spid="_x0000_s1046" style="position:absolute;left:18034;top:2457;width:27603;height:978" coordorigin="2840,348" coordsize="434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9" o:spid="_x0000_s1047" style="position:absolute;left:6974;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" path="m213,77l,154,,,213,77xe" fillcolor="black" stroked="f">
                    <v:path arrowok="t" o:connecttype="custom" o:connectlocs="213,77;0,154;0,0;213,77" o:connectangles="0,0,0,0"/>
                  </v:shape>
                  <v:line id="Line 30" o:spid="_x0000_s1048" style="position:absolute;flip:x;visibility:visible;mso-wrap-style:square" from="2840,425" to="7129,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" strokeweight=".95pt"/>
                </v:group>
                <v:oval id="Oval 32" o:spid="_x0000_s1049" style="position:absolute;left:8032;top:2635;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" strokeweight=".95pt"/>
                <v:oval id="Oval 33" o:spid="_x0000_s1050" style="position:absolute;left:8032;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" strokeweight=".95pt"/>
                <v:group id="Group 36" o:spid="_x0000_s1051" style="position:absolute;left:30181;top:15341;width:5639;height:978" coordorigin="4753,2377" coordsize="88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34" o:spid="_x0000_s1052" style="position:absolute;left:5429;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" path="m212,77l,154,,,212,77xe" fillcolor="black" stroked="f">
                    <v:path arrowok="t" o:connecttype="custom" o:connectlocs="212,77;0,154;0,0;212,77" o:connectangles="0,0,0,0"/>
                  </v:shape>
                  <v:line id="Line 35" o:spid="_x0000_s1053" style="position:absolute;flip:x;visibility:visible;mso-wrap-style:square" from="4753,2454" to="5583,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" strokeweight=".95pt"/>
                </v:group>
                <v:oval id="Oval 37" o:spid="_x0000_s1054" style="position:absolute;left:16008;top:2025;width:1968;height:1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" strokeweight=".95pt"/>
                <v:group id="Group 40" o:spid="_x0000_s1055" style="position:absolute;left:8585;top:2457;width:7486;height:978" coordorigin="1352,348" coordsize="117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38" o:spid="_x0000_s1056" style="position:absolute;left:2318;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" path="m213,77l,154,,,213,77xe" fillcolor="black" stroked="f">
                    <v:path arrowok="t" o:connecttype="custom" o:connectlocs="213,77;0,154;0,0;213,77" o:connectangles="0,0,0,0"/>
                  </v:shape>
                  <v:line id="Line 39" o:spid="_x0000_s1057" style="position:absolute;flip:x;visibility:visible;mso-wrap-style:square" from="1352,425" to="2473,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" strokeweight=".95pt"/>
                </v:group>
                <v:group id="Group 43" o:spid="_x0000_s1058" style="position:absolute;left:16440;top:4051;width:978;height:3435" coordorigin="2589,599" coordsize="15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41" o:spid="_x0000_s1059" style="position:absolute;left:2589;top:599;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" path="m77,r77,213l,213,77,xe" fillcolor="black" stroked="f">
                    <v:path arrowok="t" o:connecttype="custom" o:connectlocs="77,0;154,213;0,213;77,0" o:connectangles="0,0,0,0"/>
                  </v:shape>
                  <v:line id="Line 42" o:spid="_x0000_s1060" style="position:absolute;visibility:visible;mso-wrap-style:square" from="2666,638" to="266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" strokeweight=".95pt"/>
                </v:group>
                <v:group id="Group 46" o:spid="_x0000_s1061" style="position:absolute;left:16440;top:11658;width:978;height:4172" coordorigin="2589,1797" coordsize="154,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44" o:spid="_x0000_s1062" style="position:absolute;left:2589;top:1797;width:154;height:212;visibility:visible;mso-wrap-style:square;v-text-anchor:top" coordsize="15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" path="m77,r77,212l,212,77,xe" fillcolor="black" stroked="f">
                    <v:path arrowok="t" o:connecttype="custom" o:connectlocs="77,0;154,212;0,212;77,0" o:connectangles="0,0,0,0"/>
                  </v:shape>
                  <v:line id="Line 45" o:spid="_x0000_s1063" style="position:absolute;visibility:visible;mso-wrap-style:square" from="2666,1836" to="266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" strokeweight=".95pt"/>
                </v:group>
                <v:oval id="Oval 47" o:spid="_x0000_s1064" style="position:absolute;left:16744;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" fillcolor="black" strokeweight=".95pt"/>
                <v:rect id="Rectangle 48" o:spid="_x0000_s1065" style="position:absolute;left:14799;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34205A79" w14:textId="77777777" w:rsidR="00994722" w:rsidRDefault="00994722" w:rsidP="00994722">
                        <w:r>
                          <w:rPr>
                            <w:rFonts w:ascii="Times New Roman" w:hAnsi="Times New Roman" w:cs="Times New Roman"/>
                            <w:b/>
                            <w:bCs/>
                            <w:color w:val="000000"/>
                            <w:sz w:val="28"/>
                            <w:szCs w:val="28"/>
                          </w:rPr>
                          <w:t>+</w:t>
                        </w:r>
                      </w:p>
                    </w:txbxContent>
                  </v:textbox>
                </v:rect>
                <v:rect id="Rectangle 49" o:spid="_x0000_s1066" style="position:absolute;left:14719;top:3435;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006B2C1E" w14:textId="77777777" w:rsidR="00994722" w:rsidRDefault="00994722" w:rsidP="00994722">
                        <w:r>
                          <w:rPr>
                            <w:rFonts w:ascii="Times New Roman" w:hAnsi="Times New Roman" w:cs="Times New Roman"/>
                            <w:b/>
                            <w:bCs/>
                            <w:color w:val="000000"/>
                            <w:sz w:val="28"/>
                            <w:szCs w:val="28"/>
                          </w:rPr>
                          <w:t>+</w:t>
                        </w:r>
                      </w:p>
                    </w:txbxContent>
                  </v:textbox>
                </v:rect>
                <v:group id="Group 52" o:spid="_x0000_s1067" style="position:absolute;left:36315;top:2946;width:978;height:12027" coordorigin="5719,425" coordsize="154,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0" o:spid="_x0000_s1068" style="position:absolute;left:5719;top:2106;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" path="m77,213l,,154,,77,213xe" fillcolor="black" stroked="f">
                    <v:path arrowok="t" o:connecttype="custom" o:connectlocs="77,213;0,0;154,0;77,213" o:connectangles="0,0,0,0"/>
                  </v:shape>
                  <v:line id="Line 51" o:spid="_x0000_s1069" style="position:absolute;visibility:visible;mso-wrap-style:square" from="5796,425" to="5796,2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" strokeweight=".95pt"/>
                </v:group>
                <v:rect id="Rectangle 53" o:spid="_x0000_s1070" style="position:absolute;left:35109;top:1449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47285660" w14:textId="77777777" w:rsidR="00994722" w:rsidRDefault="00994722" w:rsidP="00994722">
                        <w:r>
                          <w:rPr>
                            <w:rFonts w:ascii="Times New Roman" w:hAnsi="Times New Roman" w:cs="Times New Roman"/>
                            <w:b/>
                            <w:bCs/>
                            <w:color w:val="000000"/>
                            <w:sz w:val="28"/>
                            <w:szCs w:val="28"/>
                          </w:rPr>
                          <w:t>-</w:t>
                        </w:r>
                      </w:p>
                    </w:txbxContent>
                  </v:textbox>
                </v:rect>
                <v:rect id="Rectangle 54" o:spid="_x0000_s1071" style="position:absolute;left:35135;top:11952;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4C6B3F4B" w14:textId="77777777" w:rsidR="00994722" w:rsidRDefault="00994722" w:rsidP="00994722">
                        <w:r>
                          <w:rPr>
                            <w:rFonts w:ascii="Times New Roman" w:hAnsi="Times New Roman" w:cs="Times New Roman"/>
                            <w:b/>
                            <w:bCs/>
                            <w:color w:val="000000"/>
                            <w:sz w:val="28"/>
                            <w:szCs w:val="28"/>
                          </w:rPr>
                          <w:t>+</w:t>
                        </w:r>
                      </w:p>
                    </w:txbxContent>
                  </v:textbox>
                </v:rect>
                <v:oval id="Oval 55" o:spid="_x0000_s1072" style="position:absolute;left:36493;top:2635;width:622;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" fillcolor="black" strokeweight=".95pt"/>
                <v:rect id="Rectangle 56" o:spid="_x0000_s1073" style="position:absolute;left:8744;top:658;width:5492;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3473755B" w14:textId="77777777" w:rsidR="00994722" w:rsidRDefault="00994722" w:rsidP="00994722">
                        <w:r>
                          <w:rPr>
                            <w:rFonts w:ascii="Courier New" w:hAnsi="Courier New" w:cs="Courier New"/>
                            <w:color w:val="000000"/>
                            <w:sz w:val="24"/>
                            <w:szCs w:val="24"/>
                          </w:rPr>
                          <w:t>signal</w:t>
                        </w:r>
                      </w:p>
                    </w:txbxContent>
                  </v:textbox>
                </v:rect>
                <v:rect id="Rectangle 57" o:spid="_x0000_s1074" style="position:absolute;left:8664;top:12654;width:7322;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v:textbox>
                </v:rect>
                <v:rect id="Rectangle 58" o:spid="_x0000_s1075" style="position:absolute;left:20485;top:512;width:7321;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v:textbox>
                </v:rect>
                <v:rect id="Rectangle 59" o:spid="_x0000_s1076" style="position:absolute;left:15923;top:7702;width:54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" filled="f" stroked="f">
                  <v:textbox style="mso-fit-shape-to-text:t" inset="0,0,0,0">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v:textbox>
                </v:rect>
                <v:rect id="Rectangle 60" o:spid="_x0000_s1077" style="position:absolute;left:15715;top:9345;width:296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E0B5C80" w14:textId="77777777" w:rsidR="00994722" w:rsidRDefault="00994722" w:rsidP="00994722">
                        <w:r>
                          <w:rPr>
                            <w:rFonts w:ascii="Times New Roman" w:hAnsi="Times New Roman" w:cs="Times New Roman"/>
                            <w:color w:val="000000"/>
                            <w:sz w:val="24"/>
                            <w:szCs w:val="24"/>
                          </w:rPr>
                          <w:t>filter</w:t>
                        </w:r>
                      </w:p>
                    </w:txbxContent>
                  </v:textbox>
                </v:rect>
                <v:rect id="Rectangle 61" o:spid="_x0000_s1078" style="position:absolute;top:489;width:677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04A74093" w14:textId="77777777" w:rsidR="00994722" w:rsidRDefault="00994722" w:rsidP="00994722">
                        <w:r>
                          <w:rPr>
                            <w:rFonts w:ascii="Times New Roman" w:hAnsi="Times New Roman" w:cs="Times New Roman"/>
                            <w:color w:val="000000"/>
                            <w:sz w:val="24"/>
                            <w:szCs w:val="24"/>
                          </w:rPr>
                          <w:t>LINE IN L</w:t>
                        </w:r>
                      </w:p>
                    </w:txbxContent>
                  </v:textbox>
                </v:rect>
                <v:rect id="Rectangle 62" o:spid="_x0000_s1079" style="position:absolute;left:327;top:13851;width:6858;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00555747" w14:textId="77777777" w:rsidR="00994722" w:rsidRDefault="00994722" w:rsidP="00994722">
                        <w:r>
                          <w:rPr>
                            <w:rFonts w:ascii="Times New Roman" w:hAnsi="Times New Roman" w:cs="Times New Roman"/>
                            <w:color w:val="000000"/>
                            <w:sz w:val="24"/>
                            <w:szCs w:val="24"/>
                          </w:rPr>
                          <w:t>LINE IN R</w:t>
                        </w:r>
                      </w:p>
                    </w:txbxContent>
                  </v:textbox>
                </v:rect>
                <v:rect id="Rectangle 63" o:spid="_x0000_s1080" style="position:absolute;left:46494;top:819;width:6776;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1422F07D" w14:textId="77777777" w:rsidR="00994722" w:rsidRDefault="00994722" w:rsidP="00994722">
                        <w:r>
                          <w:rPr>
                            <w:rFonts w:ascii="Times New Roman" w:hAnsi="Times New Roman" w:cs="Times New Roman"/>
                            <w:color w:val="000000"/>
                            <w:sz w:val="24"/>
                            <w:szCs w:val="24"/>
                          </w:rPr>
                          <w:t>HP OUT L</w:t>
                        </w:r>
                      </w:p>
                    </w:txbxContent>
                  </v:textbox>
                </v:rect>
                <v:rect id="Rectangle 64" o:spid="_x0000_s1081" style="position:absolute;left:46253;top:13701;width:6864;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4AF3B77B" w14:textId="77777777" w:rsidR="00994722" w:rsidRDefault="00994722" w:rsidP="00994722">
                        <w:r>
                          <w:rPr>
                            <w:rFonts w:ascii="Times New Roman" w:hAnsi="Times New Roman" w:cs="Times New Roman"/>
                            <w:color w:val="000000"/>
                            <w:sz w:val="24"/>
                            <w:szCs w:val="24"/>
                          </w:rPr>
                          <w:t>HP OUT R</w:t>
                        </w:r>
                      </w:p>
                    </w:txbxContent>
                  </v:textbox>
                </v:rect>
                <v:rect id="Rectangle 65" o:spid="_x0000_s1082" style="position:absolute;left:38594;top:12254;width:457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B55F555" w14:textId="77777777" w:rsidR="00994722" w:rsidRDefault="00994722" w:rsidP="00994722">
                        <w:r>
                          <w:rPr>
                            <w:rFonts w:ascii="Courier New" w:hAnsi="Courier New" w:cs="Courier New"/>
                            <w:color w:val="000000"/>
                            <w:sz w:val="24"/>
                            <w:szCs w:val="24"/>
                          </w:rPr>
                          <w:t>error</w:t>
                        </w:r>
                      </w:p>
                    </w:txbxContent>
                  </v:textbox>
                </v:rect>
                <w10:anchorlock/>
              </v:group>
            </w:pict>
          </mc:Fallback>
        </mc:AlternateContent>
      </w:r>
    </w:p>
    <w:p w14:paraId="3A10F11F" w14:textId="1A9F6B7D" w:rsidR="00073260" w:rsidRPr="003A4116" w:rsidRDefault="00073260" w:rsidP="00073260">
      <w:pPr>
        <w:pStyle w:val="Caption"/>
      </w:pPr>
      <w:bookmarkStart w:id="12" w:name="_Ref19178377"/>
      <w:r w:rsidRPr="003A4116">
        <w:t xml:space="preserve">Figure </w:t>
      </w:r>
      <w:r w:rsidR="00102774" w:rsidRPr="00665AA8">
        <w:fldChar w:fldCharType="begin"/>
      </w:r>
      <w:r w:rsidR="00102774" w:rsidRPr="003A4116">
        <w:instrText xml:space="preserve"> SEQ Figure \* ARABIC </w:instrText>
      </w:r>
      <w:r w:rsidR="00102774" w:rsidRPr="00665AA8">
        <w:fldChar w:fldCharType="separate"/>
      </w:r>
      <w:r w:rsidR="008C4B7F" w:rsidRPr="00665AA8">
        <w:t>5</w:t>
      </w:r>
      <w:r w:rsidR="00102774" w:rsidRPr="00665AA8">
        <w:fldChar w:fldCharType="end"/>
      </w:r>
      <w:bookmarkEnd w:id="12"/>
      <w:r w:rsidRPr="003A4116">
        <w:t xml:space="preserve">: Block diagram representation of program </w:t>
      </w:r>
      <w:r w:rsidRPr="003A4116">
        <w:rPr>
          <w:rFonts w:ascii="Courier New" w:hAnsi="Courier New" w:cs="Courier New"/>
        </w:rPr>
        <w:t>stm32f7_noise_cancellation_intr.c</w:t>
      </w:r>
    </w:p>
    <w:p w14:paraId="5649CFB6" w14:textId="77777777" w:rsidR="00994722" w:rsidRPr="003A4116" w:rsidRDefault="00994722" w:rsidP="00C76A5A"/>
    <w:p w14:paraId="0216823F" w14:textId="70EB66D6" w:rsidR="00994722" w:rsidRPr="003A4116" w:rsidRDefault="00994722" w:rsidP="00C76A5A">
      <w:pPr>
        <w:spacing w:line="240" w:lineRule="auto"/>
      </w:pPr>
      <w:r w:rsidRPr="003A4116">
        <w:t xml:space="preserve">Build and run the program and test it using file </w:t>
      </w:r>
      <w:r w:rsidRPr="003A4116">
        <w:rPr>
          <w:rFonts w:ascii="Courier New" w:hAnsi="Courier New" w:cs="Courier New"/>
        </w:rPr>
        <w:t>speechnoise.wav</w:t>
      </w:r>
      <w:r w:rsidRPr="003A4116">
        <w:t xml:space="preserve">. As adaptation takes place, the output on the left channel of HEADPHONE OUT should gradually change from speech plus noise to speech only. You may need to adjust the volume at which you play the file </w:t>
      </w:r>
      <w:r w:rsidRPr="003A4116">
        <w:rPr>
          <w:rFonts w:ascii="Courier New" w:hAnsi="Courier New" w:cs="Courier New"/>
        </w:rPr>
        <w:t>speechnoise.wav</w:t>
      </w:r>
      <w:r w:rsidRPr="003A4116">
        <w:t>. If the input signals are too quiet</w:t>
      </w:r>
      <w:r w:rsidR="00783FAD" w:rsidRPr="003A4116">
        <w:t>,</w:t>
      </w:r>
      <w:r w:rsidRPr="003A4116">
        <w:t xml:space="preserve"> then the adaptation may be very slow.</w:t>
      </w:r>
    </w:p>
    <w:p w14:paraId="348F5C57" w14:textId="564132F2" w:rsidR="00994722" w:rsidRPr="003A4116" w:rsidRDefault="00994722" w:rsidP="00C76A5A">
      <w:pPr>
        <w:spacing w:line="240" w:lineRule="auto"/>
      </w:pPr>
      <w:r w:rsidRPr="003A4116">
        <w:lastRenderedPageBreak/>
        <w:t>While the program is running, use the blue user pushbutton to toggle between graphs on the LCD showing the adaptive filter coefficients (the impulse response of the adaptive filter) and the magnitude of their</w:t>
      </w:r>
      <w:r w:rsidR="00665AA8">
        <w:t xml:space="preserve"> Fast Fourier Transform</w:t>
      </w:r>
      <w:r w:rsidRPr="003A4116">
        <w:t xml:space="preserve"> </w:t>
      </w:r>
      <w:r w:rsidR="00665AA8">
        <w:t>(</w:t>
      </w:r>
      <w:r w:rsidRPr="003A4116">
        <w:t>FFT</w:t>
      </w:r>
      <w:r w:rsidR="00665AA8">
        <w:t>)</w:t>
      </w:r>
      <w:r w:rsidRPr="003A4116">
        <w:t>.</w:t>
      </w:r>
    </w:p>
    <w:p w14:paraId="7AD64AF3" w14:textId="58D5A832" w:rsidR="00994722" w:rsidRPr="003A4116" w:rsidRDefault="00994722" w:rsidP="00C76A5A">
      <w:pPr>
        <w:spacing w:line="240" w:lineRule="auto"/>
      </w:pPr>
      <w:r w:rsidRPr="003A4116">
        <w:t xml:space="preserve">After adaptation has taken place, and the program has been halted, the 256 coefficients of the adaptive FIR filter, </w:t>
      </w:r>
      <w:r w:rsidRPr="003A4116">
        <w:rPr>
          <w:rFonts w:ascii="Courier New" w:hAnsi="Courier New" w:cs="Courier New"/>
        </w:rPr>
        <w:t>firCoeffs32</w:t>
      </w:r>
      <w:r w:rsidR="00B30B79" w:rsidRPr="003A4116">
        <w:rPr>
          <w:rFonts w:ascii="Courier New" w:hAnsi="Courier New" w:cs="Courier New"/>
        </w:rPr>
        <w:t>,</w:t>
      </w:r>
      <w:r w:rsidRPr="003A4116">
        <w:t xml:space="preserve"> may be saved to a data file by typing:</w:t>
      </w:r>
    </w:p>
    <w:p w14:paraId="0A0638DA" w14:textId="17A25C09" w:rsidR="00994722" w:rsidRPr="003A4116" w:rsidRDefault="00994722" w:rsidP="00994722">
      <w:pPr>
        <w:pStyle w:val="ListParagraph"/>
        <w:spacing w:line="480" w:lineRule="auto"/>
        <w:rPr>
          <w:rFonts w:ascii="Courier New" w:hAnsi="Courier New" w:cs="Courier New"/>
        </w:rPr>
      </w:pPr>
      <w:r w:rsidRPr="00B97D79">
        <w:rPr>
          <w:rFonts w:ascii="Courier New" w:hAnsi="Courier New" w:cs="Courier New"/>
          <w:b/>
        </w:rPr>
        <w:t>SAVE &lt;filename&gt; &lt;start address&gt;, &lt;end address&gt;</w:t>
      </w:r>
      <w:r w:rsidR="00B30B79" w:rsidRPr="003A4116">
        <w:rPr>
          <w:rFonts w:ascii="Courier New" w:hAnsi="Courier New" w:cs="Courier New"/>
        </w:rPr>
        <w:t>,</w:t>
      </w:r>
    </w:p>
    <w:p w14:paraId="2BBFBE51" w14:textId="480FE02E" w:rsidR="00994722" w:rsidRPr="003A4116" w:rsidRDefault="00994722" w:rsidP="00C76A5A">
      <w:pPr>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and plot</w:t>
      </w:r>
      <w:r w:rsidR="0049655B" w:rsidRPr="003A4116">
        <w:t>ted</w:t>
      </w:r>
      <w:r w:rsidRPr="003A4116">
        <w:t xml:space="preserve"> using the MATLAB function </w:t>
      </w:r>
      <w:r w:rsidRPr="003A4116">
        <w:rPr>
          <w:rFonts w:ascii="Courier New" w:hAnsi="Courier New" w:cs="Courier New"/>
        </w:rPr>
        <w:t>stm32f7_</w:t>
      </w:r>
      <w:proofErr w:type="gramStart"/>
      <w:r w:rsidRPr="003A4116">
        <w:rPr>
          <w:rFonts w:ascii="Courier New" w:hAnsi="Courier New" w:cs="Courier New"/>
        </w:rPr>
        <w:t>logfft(</w:t>
      </w:r>
      <w:proofErr w:type="gramEnd"/>
      <w:r w:rsidRPr="003A4116">
        <w:rPr>
          <w:rFonts w:ascii="Courier New" w:hAnsi="Courier New" w:cs="Courier New"/>
        </w:rPr>
        <w:t>)</w:t>
      </w:r>
      <w:r w:rsidRPr="003A4116">
        <w:t xml:space="preserve">. The filter coefficients should reveal the impulse and magnitude frequency responses of the IIR filter implemented by the program and shown at the </w:t>
      </w:r>
      <w:r w:rsidR="002E3C5F" w:rsidRPr="003A4116">
        <w:t>left-</w:t>
      </w:r>
      <w:r w:rsidRPr="003A4116">
        <w:t xml:space="preserve">hand side of </w:t>
      </w:r>
      <w:r w:rsidR="003304A1" w:rsidRPr="00DD2227">
        <w:fldChar w:fldCharType="begin"/>
      </w:r>
      <w:r w:rsidR="003304A1" w:rsidRPr="003A4116">
        <w:instrText xml:space="preserve"> REF _Ref19178377 \h </w:instrText>
      </w:r>
      <w:r w:rsidR="00DC7540" w:rsidRPr="003A4116">
        <w:instrText xml:space="preserve"> \* MERGEFORMAT </w:instrText>
      </w:r>
      <w:r w:rsidR="003304A1" w:rsidRPr="00DD2227">
        <w:fldChar w:fldCharType="separate"/>
      </w:r>
      <w:r w:rsidR="003304A1" w:rsidRPr="003A4116">
        <w:t xml:space="preserve">Figure </w:t>
      </w:r>
      <w:r w:rsidR="003304A1" w:rsidRPr="00B97D79">
        <w:t>5</w:t>
      </w:r>
      <w:r w:rsidR="003304A1" w:rsidRPr="00DD2227">
        <w:fldChar w:fldCharType="end"/>
      </w:r>
      <w:r w:rsidRPr="003A4116">
        <w:t xml:space="preserve">. The characteristics of the IIR filter are determined by the coefficients in header file </w:t>
      </w:r>
      <w:proofErr w:type="spellStart"/>
      <w:r w:rsidRPr="003A4116">
        <w:rPr>
          <w:rFonts w:ascii="Courier New" w:hAnsi="Courier New" w:cs="Courier New"/>
        </w:rPr>
        <w:t>bilinear.h</w:t>
      </w:r>
      <w:proofErr w:type="spellEnd"/>
      <w:r w:rsidRPr="003A4116">
        <w:t xml:space="preserve">. You can substitute different coefficients by including, for example, header file </w:t>
      </w:r>
      <w:proofErr w:type="spellStart"/>
      <w:r w:rsidRPr="003A4116">
        <w:rPr>
          <w:rFonts w:ascii="Courier New" w:hAnsi="Courier New" w:cs="Courier New"/>
        </w:rPr>
        <w:t>elliptic_bp.h</w:t>
      </w:r>
      <w:proofErr w:type="spellEnd"/>
      <w:r w:rsidRPr="003A4116">
        <w:t>.</w:t>
      </w:r>
    </w:p>
    <w:p w14:paraId="3F8247E2" w14:textId="7E10B433" w:rsidR="00D00575" w:rsidRPr="003A4116" w:rsidRDefault="00D00575" w:rsidP="001401EE"/>
    <w:p w14:paraId="6939DFAA" w14:textId="6CA1493C" w:rsidR="007115FC" w:rsidRPr="003A4116" w:rsidRDefault="007115FC" w:rsidP="007115FC">
      <w:pPr>
        <w:pStyle w:val="Heading1"/>
      </w:pPr>
      <w:bookmarkStart w:id="13" w:name="_Toc29196173"/>
      <w:r w:rsidRPr="003A4116">
        <w:t>Normali</w:t>
      </w:r>
      <w:r w:rsidR="00B30B79" w:rsidRPr="003A4116">
        <w:t>z</w:t>
      </w:r>
      <w:r w:rsidRPr="003A4116">
        <w:t xml:space="preserve">ed Least Mean Squares </w:t>
      </w:r>
      <w:r w:rsidR="00B30B79" w:rsidRPr="003A4116">
        <w:t>A</w:t>
      </w:r>
      <w:r w:rsidRPr="003A4116">
        <w:t>lgorithm</w:t>
      </w:r>
      <w:bookmarkEnd w:id="13"/>
    </w:p>
    <w:p w14:paraId="6C4667D4" w14:textId="4250CC30" w:rsidR="007115FC" w:rsidRPr="003A4116" w:rsidRDefault="007115FC" w:rsidP="007115FC">
      <w:pPr>
        <w:rPr>
          <w:rFonts w:cstheme="minorHAnsi"/>
        </w:rPr>
      </w:pPr>
      <w:r w:rsidRPr="003A4116">
        <w:rPr>
          <w:rFonts w:cstheme="minorHAnsi"/>
        </w:rPr>
        <w:t>In the previous example</w:t>
      </w:r>
      <w:r w:rsidR="00055CF0" w:rsidRPr="003A4116">
        <w:rPr>
          <w:rFonts w:cstheme="minorHAnsi"/>
        </w:rPr>
        <w:t>,</w:t>
      </w:r>
      <w:r w:rsidRPr="003A4116">
        <w:rPr>
          <w:rFonts w:cstheme="minorHAnsi"/>
        </w:rPr>
        <w:t xml:space="preserve"> you may have noticed that the rate of adaptation of the system could be influenced by the amplitudes of the signals involved. This effect can be reduced by using the </w:t>
      </w:r>
      <w:r w:rsidRPr="003A4116">
        <w:rPr>
          <w:rFonts w:cstheme="minorHAnsi"/>
          <w:i/>
        </w:rPr>
        <w:t>normali</w:t>
      </w:r>
      <w:r w:rsidR="00B30B79" w:rsidRPr="003A4116">
        <w:rPr>
          <w:rFonts w:cstheme="minorHAnsi"/>
          <w:i/>
        </w:rPr>
        <w:t>z</w:t>
      </w:r>
      <w:r w:rsidRPr="003A4116">
        <w:rPr>
          <w:rFonts w:cstheme="minorHAnsi"/>
          <w:i/>
        </w:rPr>
        <w:t>ed</w:t>
      </w:r>
      <w:r w:rsidRPr="003A4116">
        <w:rPr>
          <w:rFonts w:cstheme="minorHAnsi"/>
        </w:rPr>
        <w:t xml:space="preserve"> LMS algorithm–the steps</w:t>
      </w:r>
      <w:r w:rsidR="000E6CE6">
        <w:rPr>
          <w:rFonts w:cstheme="minorHAnsi"/>
        </w:rPr>
        <w:t xml:space="preserve"> </w:t>
      </w:r>
      <w:r w:rsidRPr="003A4116">
        <w:rPr>
          <w:rFonts w:cstheme="minorHAnsi"/>
        </w:rPr>
        <w:t>involved are summari</w:t>
      </w:r>
      <w:r w:rsidR="00B30B79" w:rsidRPr="003A4116">
        <w:rPr>
          <w:rFonts w:cstheme="minorHAnsi"/>
        </w:rPr>
        <w:t>z</w:t>
      </w:r>
      <w:r w:rsidRPr="003A4116">
        <w:rPr>
          <w:rFonts w:cstheme="minorHAnsi"/>
        </w:rPr>
        <w:t>ed below.</w:t>
      </w:r>
    </w:p>
    <w:p w14:paraId="640A1F82"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Obtain new input and desired output sample values </w:t>
      </w:r>
      <w:r w:rsidRPr="003A4116">
        <w:rPr>
          <w:i/>
        </w:rPr>
        <w:t>x</w:t>
      </w:r>
      <w:r w:rsidRPr="003A4116">
        <w:t>(</w:t>
      </w:r>
      <w:r w:rsidRPr="003A4116">
        <w:rPr>
          <w:i/>
        </w:rPr>
        <w:t>n</w:t>
      </w:r>
      <w:r w:rsidRPr="003A4116">
        <w:t xml:space="preserve">) and </w:t>
      </w:r>
      <w:r w:rsidRPr="003A4116">
        <w:rPr>
          <w:i/>
        </w:rPr>
        <w:t>d</w:t>
      </w:r>
      <w:r w:rsidRPr="003A4116">
        <w:t>(</w:t>
      </w:r>
      <w:r w:rsidRPr="003A4116">
        <w:rPr>
          <w:i/>
        </w:rPr>
        <w:t>n</w:t>
      </w:r>
      <w:r w:rsidRPr="003A4116">
        <w:t>).</w:t>
      </w:r>
    </w:p>
    <w:p w14:paraId="7367A2DA"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69DF8339"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3EBA0FA1" w14:textId="189B95CC"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Compute the instantaneous energy</w:t>
      </w:r>
      <w:r w:rsidR="0070445E" w:rsidRPr="003A4116">
        <w:t>,</w:t>
      </w:r>
      <w:r w:rsidRPr="003A4116">
        <w:t xml:space="preserve"> </w:t>
      </w:r>
      <w:r w:rsidRPr="003A4116">
        <w:rPr>
          <w:i/>
        </w:rPr>
        <w:t>energy</w:t>
      </w:r>
      <w:r w:rsidRPr="003A4116">
        <w:t>(</w:t>
      </w:r>
      <w:r w:rsidRPr="003A4116">
        <w:rPr>
          <w:i/>
        </w:rPr>
        <w:t>n</w:t>
      </w:r>
      <w:r w:rsidRPr="003A4116">
        <w:t xml:space="preserve">) of the values stored in the filter delay line (input buffer) </w:t>
      </w:r>
      <w:r w:rsidRPr="003A4116">
        <w:rPr>
          <w:i/>
        </w:rPr>
        <w:t>x</w:t>
      </w:r>
      <w:r w:rsidRPr="003A4116">
        <w:t>, using equation (6)</w:t>
      </w:r>
    </w:p>
    <w:p w14:paraId="02F658E0" w14:textId="30B6348A"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Update each of the adaptive FIR filter’s coefficients (weights) using equation (7).</w:t>
      </w:r>
    </w:p>
    <w:p w14:paraId="3FBC447E"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349C7BAE" w14:textId="77777777" w:rsidR="007115FC" w:rsidRPr="003A4116" w:rsidRDefault="007115FC" w:rsidP="007115FC">
      <w:pPr>
        <w:autoSpaceDE w:val="0"/>
        <w:autoSpaceDN w:val="0"/>
        <w:adjustRightInd w:val="0"/>
        <w:ind w:left="360"/>
        <w:rPr>
          <w:color w:val="000000" w:themeColor="text1"/>
        </w:rPr>
      </w:pPr>
      <w:r w:rsidRPr="003A4116">
        <w:rPr>
          <w:color w:val="000000" w:themeColor="text1"/>
        </w:rPr>
        <w:t>These steps are repeated at every sampling instant.</w:t>
      </w:r>
    </w:p>
    <w:p w14:paraId="72418DE3" w14:textId="77777777" w:rsidR="007115FC" w:rsidRPr="003A4116" w:rsidRDefault="007115FC" w:rsidP="007115FC">
      <w:pPr>
        <w:pStyle w:val="ListParagraph"/>
        <w:autoSpaceDE w:val="0"/>
        <w:autoSpaceDN w:val="0"/>
        <w:adjustRightInd w:val="0"/>
        <w:jc w:val="right"/>
        <w:rPr>
          <w:color w:val="000000" w:themeColor="text1"/>
        </w:rPr>
      </w:pPr>
      <w:r w:rsidRPr="00DD2227">
        <w:rPr>
          <w:position w:val="-28"/>
        </w:rPr>
        <w:object w:dxaOrig="2079" w:dyaOrig="680" w14:anchorId="2F72184B">
          <v:shape id="_x0000_i1031" type="#_x0000_t75" style="width:104.25pt;height:34.5pt" o:ole="">
            <v:imagedata r:id="rId28" o:title=""/>
          </v:shape>
          <o:OLEObject Type="Embed" ProgID="Equation.3" ShapeID="_x0000_i1031" DrawAspect="Content" ObjectID="_1639809002" r:id="rId29"/>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6)</w:t>
      </w:r>
    </w:p>
    <w:p w14:paraId="40447ED2" w14:textId="77777777" w:rsidR="007115FC" w:rsidRPr="003A4116" w:rsidRDefault="007115FC" w:rsidP="007115FC">
      <w:pPr>
        <w:autoSpaceDE w:val="0"/>
        <w:autoSpaceDN w:val="0"/>
        <w:adjustRightInd w:val="0"/>
        <w:jc w:val="right"/>
      </w:pPr>
      <w:r w:rsidRPr="00DD2227">
        <w:rPr>
          <w:position w:val="-28"/>
        </w:rPr>
        <w:object w:dxaOrig="3860" w:dyaOrig="660" w14:anchorId="471AC665">
          <v:shape id="_x0000_i1032" type="#_x0000_t75" style="width:193.5pt;height:32.25pt" o:ole="">
            <v:imagedata r:id="rId30" o:title=""/>
          </v:shape>
          <o:OLEObject Type="Embed" ProgID="Equation.3" ShapeID="_x0000_i1032" DrawAspect="Content" ObjectID="_1639809003" r:id="rId31"/>
        </w:object>
      </w:r>
      <w:r w:rsidRPr="003A4116">
        <w:tab/>
      </w:r>
      <w:r w:rsidRPr="003A4116">
        <w:tab/>
      </w:r>
      <w:r w:rsidRPr="003A4116">
        <w:tab/>
      </w:r>
      <w:r w:rsidRPr="003A4116">
        <w:tab/>
      </w:r>
      <w:r w:rsidRPr="003A4116">
        <w:tab/>
        <w:t>(7)</w:t>
      </w:r>
    </w:p>
    <w:p w14:paraId="5B798C96" w14:textId="77777777" w:rsidR="00594042" w:rsidRDefault="005B3AB9" w:rsidP="005B3AB9">
      <w:r>
        <w:t xml:space="preserve">Program </w:t>
      </w:r>
      <w:r>
        <w:rPr>
          <w:rFonts w:ascii="Courier New" w:hAnsi="Courier New" w:cs="Courier New"/>
        </w:rPr>
        <w:t>stm32f7_noise_cancellation_norm_CMSIS_intr.c</w:t>
      </w:r>
      <w:r>
        <w:t xml:space="preserve"> is a very slightly modified version of program </w:t>
      </w:r>
      <w:r>
        <w:rPr>
          <w:rFonts w:ascii="Courier New" w:hAnsi="Courier New" w:cs="Courier New"/>
        </w:rPr>
        <w:t>stm32f7_noise_cancellation_CMSIS_intr.c</w:t>
      </w:r>
      <w:r>
        <w:t xml:space="preserve"> that implements the </w:t>
      </w:r>
      <w:proofErr w:type="spellStart"/>
      <w:r>
        <w:t>normalised</w:t>
      </w:r>
      <w:proofErr w:type="spellEnd"/>
      <w:r>
        <w:t xml:space="preserve"> LMS algorithm. </w:t>
      </w:r>
    </w:p>
    <w:p w14:paraId="6AE858D0" w14:textId="527E89CE" w:rsidR="005B3AB9" w:rsidRDefault="005B3AB9" w:rsidP="005B3AB9">
      <w:pPr>
        <w:rPr>
          <w:rFonts w:asciiTheme="minorHAnsi" w:hAnsiTheme="minorHAnsi"/>
          <w:color w:val="auto"/>
        </w:rPr>
      </w:pPr>
      <w:r>
        <w:t xml:space="preserve">Program </w:t>
      </w:r>
      <w:r w:rsidR="005C3B65">
        <w:t>s</w:t>
      </w:r>
      <w:r>
        <w:rPr>
          <w:rFonts w:ascii="Courier New" w:hAnsi="Courier New" w:cs="Courier New"/>
        </w:rPr>
        <w:t>tm32f7_noise_cancellation_norm_CMSIS_intr.c</w:t>
      </w:r>
      <w:r>
        <w:t xml:space="preserve"> makes use of CMSIS library function </w:t>
      </w:r>
      <w:r>
        <w:rPr>
          <w:rFonts w:ascii="Courier New" w:hAnsi="Courier New" w:cs="Courier New"/>
        </w:rPr>
        <w:t>arm_lms_norm_f32()</w:t>
      </w:r>
      <w:r>
        <w:t xml:space="preserve"> in place of function </w:t>
      </w:r>
      <w:r>
        <w:rPr>
          <w:rFonts w:ascii="Courier New" w:hAnsi="Courier New" w:cs="Courier New"/>
        </w:rPr>
        <w:t>arm_lms_f32()</w:t>
      </w:r>
      <w:r>
        <w:t xml:space="preserve"> and uses a far larger learning rate, </w:t>
      </w:r>
      <w:r>
        <w:rPr>
          <w:rFonts w:ascii="Courier New" w:hAnsi="Courier New" w:cs="Courier New"/>
        </w:rPr>
        <w:t>beta</w:t>
      </w:r>
      <w:r>
        <w:t xml:space="preserve">. </w:t>
      </w:r>
    </w:p>
    <w:p w14:paraId="6EA41EBE" w14:textId="77777777" w:rsidR="005B3AB9" w:rsidRDefault="005B3AB9" w:rsidP="005B3AB9">
      <w:r>
        <w:lastRenderedPageBreak/>
        <w:t xml:space="preserve">You should be able to verify that program </w:t>
      </w:r>
      <w:r>
        <w:rPr>
          <w:rFonts w:ascii="Courier New" w:hAnsi="Courier New" w:cs="Courier New"/>
        </w:rPr>
        <w:t>stm32f7_noise_cancellation_norm_CMSIS_intr.c</w:t>
      </w:r>
      <w:r>
        <w:t xml:space="preserve"> is relatively insensitive to the volume at which the test file </w:t>
      </w:r>
      <w:r>
        <w:rPr>
          <w:rFonts w:ascii="Courier New" w:hAnsi="Courier New" w:cs="Courier New"/>
        </w:rPr>
        <w:t>speechnoise.wav</w:t>
      </w:r>
      <w:r>
        <w:t xml:space="preserve"> is played.</w:t>
      </w:r>
    </w:p>
    <w:p w14:paraId="43394647" w14:textId="77777777" w:rsidR="005B3AB9" w:rsidRPr="003A4116" w:rsidRDefault="005B3AB9" w:rsidP="007115FC"/>
    <w:p w14:paraId="2E2BCF4E" w14:textId="02CF980D" w:rsidR="00F3343C" w:rsidRPr="003A4116" w:rsidRDefault="00F3343C" w:rsidP="00F3343C">
      <w:pPr>
        <w:pStyle w:val="Heading1"/>
      </w:pPr>
      <w:bookmarkStart w:id="14" w:name="_Toc19190265"/>
      <w:bookmarkStart w:id="15" w:name="_Toc29196174"/>
      <w:bookmarkEnd w:id="14"/>
      <w:r w:rsidRPr="003A4116">
        <w:t xml:space="preserve">Adaptive FIR Filter for </w:t>
      </w:r>
      <w:r w:rsidR="0049655B" w:rsidRPr="003A4116">
        <w:t>S</w:t>
      </w:r>
      <w:r w:rsidRPr="003A4116">
        <w:t xml:space="preserve">ystem </w:t>
      </w:r>
      <w:r w:rsidR="0049655B" w:rsidRPr="003A4116">
        <w:t>I</w:t>
      </w:r>
      <w:r w:rsidRPr="003A4116">
        <w:t xml:space="preserve">dentification of IIR </w:t>
      </w:r>
      <w:r w:rsidR="0049655B" w:rsidRPr="003A4116">
        <w:t>F</w:t>
      </w:r>
      <w:r w:rsidRPr="003A4116">
        <w:t>ilter</w:t>
      </w:r>
      <w:bookmarkEnd w:id="15"/>
    </w:p>
    <w:p w14:paraId="7F734AEC" w14:textId="7108D368" w:rsidR="00E40C7E" w:rsidRPr="003A4116" w:rsidRDefault="00F3343C" w:rsidP="00F3343C">
      <w:r w:rsidRPr="003A4116">
        <w:rPr>
          <w:rFonts w:cstheme="minorHAnsi"/>
        </w:rPr>
        <w:t xml:space="preserve">Program </w:t>
      </w:r>
      <w:r w:rsidRPr="003A4116">
        <w:rPr>
          <w:rFonts w:ascii="Courier New" w:hAnsi="Courier New" w:cs="Courier New"/>
        </w:rPr>
        <w:t>stm32f7_iirsosadapt_intr.c</w:t>
      </w:r>
      <w:r w:rsidRPr="003A4116">
        <w:t xml:space="preserve"> uses an adaptive FIR filter configured for system identification of an IIR filter as shown in </w:t>
      </w:r>
      <w:r w:rsidR="00415110" w:rsidRPr="00DD2227">
        <w:fldChar w:fldCharType="begin"/>
      </w:r>
      <w:r w:rsidR="00415110" w:rsidRPr="003A4116">
        <w:instrText xml:space="preserve"> REF _Ref19181802 \h </w:instrText>
      </w:r>
      <w:r w:rsidR="00DC7540" w:rsidRPr="003A4116">
        <w:instrText xml:space="preserve"> \* MERGEFORMAT </w:instrText>
      </w:r>
      <w:r w:rsidR="00415110" w:rsidRPr="00DD2227">
        <w:fldChar w:fldCharType="separate"/>
      </w:r>
      <w:r w:rsidR="00415110" w:rsidRPr="003A4116">
        <w:t xml:space="preserve">Figure </w:t>
      </w:r>
      <w:r w:rsidR="00415110" w:rsidRPr="00D9474B">
        <w:t>6</w:t>
      </w:r>
      <w:r w:rsidR="00415110" w:rsidRPr="00DD2227">
        <w:fldChar w:fldCharType="end"/>
      </w:r>
      <w:r w:rsidRPr="003A4116">
        <w:t>.</w:t>
      </w:r>
    </w:p>
    <w:p w14:paraId="313ADC2D" w14:textId="77777777" w:rsidR="00E40C7E" w:rsidRPr="003A4116" w:rsidRDefault="00E40C7E" w:rsidP="00F3343C"/>
    <w:p w14:paraId="71884D1A" w14:textId="77777777" w:rsidR="00E40C7E" w:rsidRPr="003A4116" w:rsidRDefault="00E40C7E" w:rsidP="00E40C7E">
      <w:pPr>
        <w:keepNext/>
        <w:autoSpaceDE w:val="0"/>
        <w:autoSpaceDN w:val="0"/>
        <w:adjustRightInd w:val="0"/>
        <w:spacing w:line="240" w:lineRule="auto"/>
        <w:jc w:val="center"/>
      </w:pPr>
      <w:r w:rsidRPr="00DD2227">
        <w:rPr>
          <w:noProof/>
        </w:rPr>
        <mc:AlternateContent>
          <mc:Choice Requires="wpc">
            <w:drawing>
              <wp:inline distT="0" distB="0" distL="0" distR="0" wp14:anchorId="2755B862" wp14:editId="1E8F626B">
                <wp:extent cx="4639310" cy="2192655"/>
                <wp:effectExtent l="0" t="0" r="0" b="0"/>
                <wp:docPr id="189" name="Canvas 1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35" name="Group 13"/>
                        <wpg:cNvGrpSpPr>
                          <a:grpSpLocks/>
                        </wpg:cNvGrpSpPr>
                        <wpg:grpSpPr bwMode="auto">
                          <a:xfrm>
                            <a:off x="1393803" y="708618"/>
                            <a:ext cx="594301" cy="776619"/>
                            <a:chOff x="2195" y="1116"/>
                            <a:chExt cx="936" cy="1223"/>
                          </a:xfrm>
                        </wpg:grpSpPr>
                        <wps:wsp>
                          <wps:cNvPr id="136" name="Freeform 11"/>
                          <wps:cNvSpPr>
                            <a:spLocks/>
                          </wps:cNvSpPr>
                          <wps:spPr bwMode="auto">
                            <a:xfrm>
                              <a:off x="2951" y="1116"/>
                              <a:ext cx="180" cy="198"/>
                            </a:xfrm>
                            <a:custGeom>
                              <a:avLst/>
                              <a:gdLst>
                                <a:gd name="T0" fmla="*/ 180 w 180"/>
                                <a:gd name="T1" fmla="*/ 0 h 198"/>
                                <a:gd name="T2" fmla="*/ 144 w 180"/>
                                <a:gd name="T3" fmla="*/ 198 h 198"/>
                                <a:gd name="T4" fmla="*/ 0 w 180"/>
                                <a:gd name="T5" fmla="*/ 108 h 198"/>
                                <a:gd name="T6" fmla="*/ 180 w 180"/>
                                <a:gd name="T7" fmla="*/ 0 h 19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0" h="198">
                                  <a:moveTo>
                                    <a:pt x="180" y="0"/>
                                  </a:moveTo>
                                  <a:lnTo>
                                    <a:pt x="144" y="198"/>
                                  </a:lnTo>
                                  <a:lnTo>
                                    <a:pt x="0" y="108"/>
                                  </a:lnTo>
                                  <a:lnTo>
                                    <a:pt x="1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Line 12"/>
                          <wps:cNvCnPr>
                            <a:cxnSpLocks noChangeShapeType="1"/>
                          </wps:cNvCnPr>
                          <wps:spPr bwMode="auto">
                            <a:xfrm flipH="1">
                              <a:off x="2195" y="1134"/>
                              <a:ext cx="900" cy="120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38" name="Rectangle 14"/>
                        <wps:cNvSpPr>
                          <a:spLocks noChangeArrowheads="1"/>
                        </wps:cNvSpPr>
                        <wps:spPr bwMode="auto">
                          <a:xfrm>
                            <a:off x="1330903" y="908623"/>
                            <a:ext cx="708702" cy="4452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39" name="Rectangle 15"/>
                        <wps:cNvSpPr>
                          <a:spLocks noChangeArrowheads="1"/>
                        </wps:cNvSpPr>
                        <wps:spPr bwMode="auto">
                          <a:xfrm>
                            <a:off x="1457674" y="925833"/>
                            <a:ext cx="47371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531FE" w14:textId="77777777" w:rsidR="00E40C7E" w:rsidRDefault="00E40C7E" w:rsidP="00E40C7E">
                              <w:r>
                                <w:rPr>
                                  <w:rFonts w:ascii="Times New Roman" w:hAnsi="Times New Roman" w:cs="Times New Roman"/>
                                  <w:color w:val="000000"/>
                                </w:rPr>
                                <w:t>adaptive</w:t>
                              </w:r>
                            </w:p>
                          </w:txbxContent>
                        </wps:txbx>
                        <wps:bodyPr rot="0" vert="horz" wrap="none" lIns="0" tIns="0" rIns="0" bIns="0" anchor="t" anchorCtr="0" upright="1">
                          <a:spAutoFit/>
                        </wps:bodyPr>
                      </wps:wsp>
                      <wps:wsp>
                        <wps:cNvPr id="140" name="Rectangle 16"/>
                        <wps:cNvSpPr>
                          <a:spLocks noChangeArrowheads="1"/>
                        </wps:cNvSpPr>
                        <wps:spPr bwMode="auto">
                          <a:xfrm>
                            <a:off x="1550303" y="1111176"/>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BC38D"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g:wgp>
                        <wpg:cNvPr id="141" name="Group 19"/>
                        <wpg:cNvGrpSpPr>
                          <a:grpSpLocks/>
                        </wpg:cNvGrpSpPr>
                        <wpg:grpSpPr bwMode="auto">
                          <a:xfrm>
                            <a:off x="811502" y="1050926"/>
                            <a:ext cx="525101" cy="91402"/>
                            <a:chOff x="1278" y="1655"/>
                            <a:chExt cx="827" cy="144"/>
                          </a:xfrm>
                        </wpg:grpSpPr>
                        <wps:wsp>
                          <wps:cNvPr id="142" name="Freeform 17"/>
                          <wps:cNvSpPr>
                            <a:spLocks/>
                          </wps:cNvSpPr>
                          <wps:spPr bwMode="auto">
                            <a:xfrm>
                              <a:off x="1907" y="1655"/>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Line 18"/>
                          <wps:cNvCnPr>
                            <a:cxnSpLocks noChangeShapeType="1"/>
                          </wps:cNvCnPr>
                          <wps:spPr bwMode="auto">
                            <a:xfrm flipH="1">
                              <a:off x="1278" y="1727"/>
                              <a:ext cx="77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44" name="Group 22"/>
                        <wpg:cNvGrpSpPr>
                          <a:grpSpLocks/>
                        </wpg:cNvGrpSpPr>
                        <wpg:grpSpPr bwMode="auto">
                          <a:xfrm>
                            <a:off x="2045304" y="1085227"/>
                            <a:ext cx="617201" cy="91402"/>
                            <a:chOff x="3221" y="1709"/>
                            <a:chExt cx="972" cy="144"/>
                          </a:xfrm>
                        </wpg:grpSpPr>
                        <wps:wsp>
                          <wps:cNvPr id="146" name="Freeform 20"/>
                          <wps:cNvSpPr>
                            <a:spLocks/>
                          </wps:cNvSpPr>
                          <wps:spPr bwMode="auto">
                            <a:xfrm>
                              <a:off x="3995" y="1709"/>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Line 21"/>
                          <wps:cNvCnPr>
                            <a:cxnSpLocks noChangeShapeType="1"/>
                          </wps:cNvCnPr>
                          <wps:spPr bwMode="auto">
                            <a:xfrm flipH="1">
                              <a:off x="3221" y="1781"/>
                              <a:ext cx="918"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Rectangle 23"/>
                        <wps:cNvSpPr>
                          <a:spLocks noChangeArrowheads="1"/>
                        </wps:cNvSpPr>
                        <wps:spPr bwMode="auto">
                          <a:xfrm>
                            <a:off x="2829506" y="788520"/>
                            <a:ext cx="7937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3657E"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49" name="Rectangle 24"/>
                        <wps:cNvSpPr>
                          <a:spLocks noChangeArrowheads="1"/>
                        </wps:cNvSpPr>
                        <wps:spPr bwMode="auto">
                          <a:xfrm>
                            <a:off x="2583506" y="836221"/>
                            <a:ext cx="469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D1FA2"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58" name="Oval 25"/>
                        <wps:cNvSpPr>
                          <a:spLocks noChangeArrowheads="1"/>
                        </wps:cNvSpPr>
                        <wps:spPr bwMode="auto">
                          <a:xfrm>
                            <a:off x="2656806" y="1045226"/>
                            <a:ext cx="182900" cy="182805"/>
                          </a:xfrm>
                          <a:prstGeom prst="ellipse">
                            <a:avLst/>
                          </a:prstGeom>
                          <a:solidFill>
                            <a:srgbClr val="FFFFFF"/>
                          </a:solidFill>
                          <a:ln w="11430">
                            <a:solidFill>
                              <a:srgbClr val="000000"/>
                            </a:solidFill>
                            <a:round/>
                            <a:headEnd/>
                            <a:tailEnd/>
                          </a:ln>
                        </wps:spPr>
                        <wps:bodyPr rot="0" vert="horz" wrap="square" lIns="91440" tIns="45720" rIns="91440" bIns="45720" anchor="t" anchorCtr="0" upright="1">
                          <a:noAutofit/>
                        </wps:bodyPr>
                      </wps:wsp>
                      <wps:wsp>
                        <wps:cNvPr id="159" name="Line 26"/>
                        <wps:cNvCnPr>
                          <a:cxnSpLocks noChangeShapeType="1"/>
                        </wps:cNvCnPr>
                        <wps:spPr bwMode="auto">
                          <a:xfrm>
                            <a:off x="2753906" y="1233831"/>
                            <a:ext cx="0" cy="61721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0" name="Line 27"/>
                        <wps:cNvCnPr>
                          <a:cxnSpLocks noChangeShapeType="1"/>
                        </wps:cNvCnPr>
                        <wps:spPr bwMode="auto">
                          <a:xfrm flipH="1">
                            <a:off x="1393803" y="1851046"/>
                            <a:ext cx="136010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cNvPr id="161" name="Group 30"/>
                        <wpg:cNvGrpSpPr>
                          <a:grpSpLocks/>
                        </wpg:cNvGrpSpPr>
                        <wpg:grpSpPr bwMode="auto">
                          <a:xfrm>
                            <a:off x="2708206" y="228606"/>
                            <a:ext cx="91500" cy="822321"/>
                            <a:chOff x="4265" y="360"/>
                            <a:chExt cx="144" cy="1295"/>
                          </a:xfrm>
                        </wpg:grpSpPr>
                        <wps:wsp>
                          <wps:cNvPr id="162" name="Freeform 28"/>
                          <wps:cNvSpPr>
                            <a:spLocks/>
                          </wps:cNvSpPr>
                          <wps:spPr bwMode="auto">
                            <a:xfrm>
                              <a:off x="4265" y="1458"/>
                              <a:ext cx="144" cy="197"/>
                            </a:xfrm>
                            <a:custGeom>
                              <a:avLst/>
                              <a:gdLst>
                                <a:gd name="T0" fmla="*/ 72 w 144"/>
                                <a:gd name="T1" fmla="*/ 197 h 197"/>
                                <a:gd name="T2" fmla="*/ 0 w 144"/>
                                <a:gd name="T3" fmla="*/ 0 h 197"/>
                                <a:gd name="T4" fmla="*/ 144 w 144"/>
                                <a:gd name="T5" fmla="*/ 0 h 197"/>
                                <a:gd name="T6" fmla="*/ 72 w 144"/>
                                <a:gd name="T7" fmla="*/ 197 h 1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4" h="197">
                                  <a:moveTo>
                                    <a:pt x="72" y="197"/>
                                  </a:moveTo>
                                  <a:lnTo>
                                    <a:pt x="0" y="0"/>
                                  </a:lnTo>
                                  <a:lnTo>
                                    <a:pt x="144" y="0"/>
                                  </a:lnTo>
                                  <a:lnTo>
                                    <a:pt x="72"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Line 29"/>
                          <wps:cNvCnPr>
                            <a:cxnSpLocks noChangeShapeType="1"/>
                          </wps:cNvCnPr>
                          <wps:spPr bwMode="auto">
                            <a:xfrm>
                              <a:off x="4337" y="360"/>
                              <a:ext cx="0" cy="124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4" name="Line 31"/>
                        <wps:cNvCnPr>
                          <a:cxnSpLocks noChangeShapeType="1"/>
                        </wps:cNvCnPr>
                        <wps:spPr bwMode="auto">
                          <a:xfrm>
                            <a:off x="1393803" y="1485237"/>
                            <a:ext cx="0" cy="365809"/>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5" name="Rectangle 32"/>
                        <wps:cNvSpPr>
                          <a:spLocks noChangeArrowheads="1"/>
                        </wps:cNvSpPr>
                        <wps:spPr bwMode="auto">
                          <a:xfrm>
                            <a:off x="1330903" y="5700"/>
                            <a:ext cx="708702"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g:wgp>
                        <wpg:cNvPr id="166" name="Group 35"/>
                        <wpg:cNvGrpSpPr>
                          <a:grpSpLocks/>
                        </wpg:cNvGrpSpPr>
                        <wpg:grpSpPr bwMode="auto">
                          <a:xfrm>
                            <a:off x="514301" y="182805"/>
                            <a:ext cx="822302" cy="91502"/>
                            <a:chOff x="810" y="288"/>
                            <a:chExt cx="1295" cy="144"/>
                          </a:xfrm>
                        </wpg:grpSpPr>
                        <wps:wsp>
                          <wps:cNvPr id="167" name="Freeform 33"/>
                          <wps:cNvSpPr>
                            <a:spLocks/>
                          </wps:cNvSpPr>
                          <wps:spPr bwMode="auto">
                            <a:xfrm>
                              <a:off x="1907" y="288"/>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Line 34"/>
                          <wps:cNvCnPr>
                            <a:cxnSpLocks noChangeShapeType="1"/>
                          </wps:cNvCnPr>
                          <wps:spPr bwMode="auto">
                            <a:xfrm flipH="1">
                              <a:off x="810" y="360"/>
                              <a:ext cx="1241"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9" name="Line 36"/>
                        <wps:cNvCnPr>
                          <a:cxnSpLocks noChangeShapeType="1"/>
                        </wps:cNvCnPr>
                        <wps:spPr bwMode="auto">
                          <a:xfrm>
                            <a:off x="811502" y="228606"/>
                            <a:ext cx="0" cy="868022"/>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0" name="Line 37"/>
                        <wps:cNvCnPr>
                          <a:cxnSpLocks noChangeShapeType="1"/>
                        </wps:cNvCnPr>
                        <wps:spPr bwMode="auto">
                          <a:xfrm flipH="1">
                            <a:off x="2045304" y="228606"/>
                            <a:ext cx="708602"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1" name="Oval 38"/>
                        <wps:cNvSpPr>
                          <a:spLocks noChangeArrowheads="1"/>
                        </wps:cNvSpPr>
                        <wps:spPr bwMode="auto">
                          <a:xfrm>
                            <a:off x="782902" y="200005"/>
                            <a:ext cx="57200" cy="571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72" name="Rectangle 39"/>
                        <wps:cNvSpPr>
                          <a:spLocks noChangeArrowheads="1"/>
                        </wps:cNvSpPr>
                        <wps:spPr bwMode="auto">
                          <a:xfrm>
                            <a:off x="1599503" y="63602"/>
                            <a:ext cx="1866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F397" w14:textId="77777777" w:rsidR="00E40C7E" w:rsidRDefault="00E40C7E" w:rsidP="00E40C7E">
                              <w:r>
                                <w:rPr>
                                  <w:rFonts w:ascii="Times New Roman" w:hAnsi="Times New Roman" w:cs="Times New Roman"/>
                                  <w:color w:val="000000"/>
                                </w:rPr>
                                <w:t>IIR</w:t>
                              </w:r>
                            </w:p>
                          </w:txbxContent>
                        </wps:txbx>
                        <wps:bodyPr rot="0" vert="horz" wrap="none" lIns="0" tIns="0" rIns="0" bIns="0" anchor="t" anchorCtr="0" upright="1">
                          <a:spAutoFit/>
                        </wps:bodyPr>
                      </wps:wsp>
                      <wps:wsp>
                        <wps:cNvPr id="173" name="Rectangle 40"/>
                        <wps:cNvSpPr>
                          <a:spLocks noChangeArrowheads="1"/>
                        </wps:cNvSpPr>
                        <wps:spPr bwMode="auto">
                          <a:xfrm>
                            <a:off x="1558903" y="235358"/>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7B84F"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s:wsp>
                        <wps:cNvPr id="174" name="Rectangle 41"/>
                        <wps:cNvSpPr>
                          <a:spLocks noChangeArrowheads="1"/>
                        </wps:cNvSpPr>
                        <wps:spPr bwMode="auto">
                          <a:xfrm>
                            <a:off x="5700" y="5700"/>
                            <a:ext cx="502901"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75" name="Rectangle 42"/>
                        <wps:cNvSpPr>
                          <a:spLocks noChangeArrowheads="1"/>
                        </wps:cNvSpPr>
                        <wps:spPr bwMode="auto">
                          <a:xfrm>
                            <a:off x="102800" y="50601"/>
                            <a:ext cx="34226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BE6A9" w14:textId="77777777" w:rsidR="00E40C7E" w:rsidRDefault="00E40C7E" w:rsidP="00E40C7E">
                              <w:r>
                                <w:rPr>
                                  <w:rFonts w:ascii="Times New Roman" w:hAnsi="Times New Roman" w:cs="Times New Roman"/>
                                  <w:color w:val="000000"/>
                                </w:rPr>
                                <w:t>PRBS</w:t>
                              </w:r>
                            </w:p>
                          </w:txbxContent>
                        </wps:txbx>
                        <wps:bodyPr rot="0" vert="horz" wrap="none" lIns="0" tIns="0" rIns="0" bIns="0" anchor="t" anchorCtr="0" upright="1">
                          <a:spAutoFit/>
                        </wps:bodyPr>
                      </wps:wsp>
                      <wpg:wgp>
                        <wpg:cNvPr id="176" name="Group 45"/>
                        <wpg:cNvGrpSpPr>
                          <a:grpSpLocks/>
                        </wpg:cNvGrpSpPr>
                        <wpg:grpSpPr bwMode="auto">
                          <a:xfrm>
                            <a:off x="2753906" y="1805345"/>
                            <a:ext cx="948102" cy="91402"/>
                            <a:chOff x="4337" y="2843"/>
                            <a:chExt cx="1493" cy="144"/>
                          </a:xfrm>
                        </wpg:grpSpPr>
                        <wps:wsp>
                          <wps:cNvPr id="177" name="Freeform 43"/>
                          <wps:cNvSpPr>
                            <a:spLocks/>
                          </wps:cNvSpPr>
                          <wps:spPr bwMode="auto">
                            <a:xfrm>
                              <a:off x="5632" y="2843"/>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44"/>
                          <wps:cNvCnPr>
                            <a:cxnSpLocks noChangeShapeType="1"/>
                          </wps:cNvCnPr>
                          <wps:spPr bwMode="auto">
                            <a:xfrm flipH="1">
                              <a:off x="4337" y="2915"/>
                              <a:ext cx="143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79" name="Group 48"/>
                        <wpg:cNvGrpSpPr>
                          <a:grpSpLocks/>
                        </wpg:cNvGrpSpPr>
                        <wpg:grpSpPr bwMode="auto">
                          <a:xfrm>
                            <a:off x="2296705" y="662917"/>
                            <a:ext cx="1405303" cy="91402"/>
                            <a:chOff x="3617" y="1044"/>
                            <a:chExt cx="2213" cy="144"/>
                          </a:xfrm>
                        </wpg:grpSpPr>
                        <wps:wsp>
                          <wps:cNvPr id="180" name="Freeform 46"/>
                          <wps:cNvSpPr>
                            <a:spLocks/>
                          </wps:cNvSpPr>
                          <wps:spPr bwMode="auto">
                            <a:xfrm>
                              <a:off x="5632" y="1044"/>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Line 47"/>
                          <wps:cNvCnPr>
                            <a:cxnSpLocks noChangeShapeType="1"/>
                          </wps:cNvCnPr>
                          <wps:spPr bwMode="auto">
                            <a:xfrm>
                              <a:off x="3617" y="1116"/>
                              <a:ext cx="215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82" name="Rectangle 49"/>
                        <wps:cNvSpPr>
                          <a:spLocks noChangeArrowheads="1"/>
                        </wps:cNvSpPr>
                        <wps:spPr bwMode="auto">
                          <a:xfrm>
                            <a:off x="3808308" y="1659742"/>
                            <a:ext cx="62928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773C0" w14:textId="77777777" w:rsidR="00E40C7E" w:rsidRDefault="00E40C7E" w:rsidP="00E40C7E">
                              <w:r>
                                <w:rPr>
                                  <w:rFonts w:ascii="Times New Roman" w:hAnsi="Times New Roman" w:cs="Times New Roman"/>
                                  <w:color w:val="000000"/>
                                </w:rPr>
                                <w:t>HP OUT R</w:t>
                              </w:r>
                            </w:p>
                          </w:txbxContent>
                        </wps:txbx>
                        <wps:bodyPr rot="0" vert="horz" wrap="none" lIns="0" tIns="0" rIns="0" bIns="0" anchor="t" anchorCtr="0" upright="1">
                          <a:spAutoFit/>
                        </wps:bodyPr>
                      </wps:wsp>
                      <wps:wsp>
                        <wps:cNvPr id="183" name="Rectangle 50"/>
                        <wps:cNvSpPr>
                          <a:spLocks noChangeArrowheads="1"/>
                        </wps:cNvSpPr>
                        <wps:spPr bwMode="auto">
                          <a:xfrm>
                            <a:off x="3808308" y="510313"/>
                            <a:ext cx="62103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B03B" w14:textId="77777777" w:rsidR="00E40C7E" w:rsidRDefault="00E40C7E" w:rsidP="00E40C7E">
                              <w:r>
                                <w:rPr>
                                  <w:rFonts w:ascii="Times New Roman" w:hAnsi="Times New Roman" w:cs="Times New Roman"/>
                                  <w:color w:val="000000"/>
                                </w:rPr>
                                <w:t>HP OUT L</w:t>
                              </w:r>
                            </w:p>
                          </w:txbxContent>
                        </wps:txbx>
                        <wps:bodyPr rot="0" vert="horz" wrap="none" lIns="0" tIns="0" rIns="0" bIns="0" anchor="t" anchorCtr="0" upright="1">
                          <a:spAutoFit/>
                        </wps:bodyPr>
                      </wps:wsp>
                      <wps:wsp>
                        <wps:cNvPr id="184" name="Rectangle 51"/>
                        <wps:cNvSpPr>
                          <a:spLocks noChangeArrowheads="1"/>
                        </wps:cNvSpPr>
                        <wps:spPr bwMode="auto">
                          <a:xfrm>
                            <a:off x="3016807" y="1551839"/>
                            <a:ext cx="41973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9AE19" w14:textId="77777777" w:rsidR="00E40C7E" w:rsidRDefault="00E40C7E" w:rsidP="00E40C7E">
                              <w:r>
                                <w:rPr>
                                  <w:rFonts w:ascii="Courier New" w:hAnsi="Courier New" w:cs="Courier New"/>
                                  <w:color w:val="000000"/>
                                </w:rPr>
                                <w:t>error</w:t>
                              </w:r>
                            </w:p>
                          </w:txbxContent>
                        </wps:txbx>
                        <wps:bodyPr rot="0" vert="horz" wrap="none" lIns="0" tIns="0" rIns="0" bIns="0" anchor="t" anchorCtr="0" upright="1">
                          <a:spAutoFit/>
                        </wps:bodyPr>
                      </wps:wsp>
                      <wps:wsp>
                        <wps:cNvPr id="185" name="Rectangle 52"/>
                        <wps:cNvSpPr>
                          <a:spLocks noChangeArrowheads="1"/>
                        </wps:cNvSpPr>
                        <wps:spPr bwMode="auto">
                          <a:xfrm>
                            <a:off x="2814606" y="373209"/>
                            <a:ext cx="75501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8C103" w14:textId="704BA4E9" w:rsidR="00E40C7E" w:rsidRDefault="00E40C7E" w:rsidP="00E40C7E">
                              <w:proofErr w:type="spellStart"/>
                              <w:r>
                                <w:rPr>
                                  <w:rFonts w:ascii="Courier New" w:hAnsi="Courier New" w:cs="Courier New"/>
                                  <w:color w:val="000000"/>
                                </w:rPr>
                                <w:t>adapt_out</w:t>
                              </w:r>
                              <w:proofErr w:type="spellEnd"/>
                            </w:p>
                          </w:txbxContent>
                        </wps:txbx>
                        <wps:bodyPr rot="0" vert="horz" wrap="none" lIns="0" tIns="0" rIns="0" bIns="0" anchor="t" anchorCtr="0" upright="1">
                          <a:spAutoFit/>
                        </wps:bodyPr>
                      </wps:wsp>
                      <wps:wsp>
                        <wps:cNvPr id="186" name="Line 53"/>
                        <wps:cNvCnPr>
                          <a:cxnSpLocks noChangeShapeType="1"/>
                        </wps:cNvCnPr>
                        <wps:spPr bwMode="auto">
                          <a:xfrm>
                            <a:off x="2296705" y="708618"/>
                            <a:ext cx="0" cy="42231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87" name="Oval 54"/>
                        <wps:cNvSpPr>
                          <a:spLocks noChangeArrowheads="1"/>
                        </wps:cNvSpPr>
                        <wps:spPr bwMode="auto">
                          <a:xfrm>
                            <a:off x="2268205" y="1102328"/>
                            <a:ext cx="57100" cy="572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88" name="Oval 55"/>
                        <wps:cNvSpPr>
                          <a:spLocks noChangeArrowheads="1"/>
                        </wps:cNvSpPr>
                        <wps:spPr bwMode="auto">
                          <a:xfrm>
                            <a:off x="2725406" y="1822446"/>
                            <a:ext cx="57100" cy="457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c:wpc>
                  </a:graphicData>
                </a:graphic>
              </wp:inline>
            </w:drawing>
          </mc:Choice>
          <mc:Fallback>
            <w:pict>
              <v:group w14:anchorId="2755B862" id="Canvas 173" o:spid="_x0000_s1083" editas="canvas" style="width:365.3pt;height:172.65pt;mso-position-horizontal-relative:char;mso-position-vertical-relative:line" coordsize="46393,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">
                <v:shape id="_x0000_s1084" type="#_x0000_t75" style="position:absolute;width:46393;height:21926;visibility:visible;mso-wrap-style:square">
                  <v:fill o:detectmouseclick="t"/>
                  <v:path o:connecttype="none"/>
                </v:shape>
                <v:group id="Group 13" o:spid="_x0000_s1085" style="position:absolute;left:13938;top:7086;width:5943;height:7766" coordorigin="2195,1116" coordsize="936,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1" o:spid="_x0000_s1086" style="position:absolute;left:2951;top:1116;width:180;height:198;visibility:visible;mso-wrap-style:square;v-text-anchor:top" coordsize="18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" path="m180,l144,198,,108,180,xe" fillcolor="black" stroked="f">
                    <v:path arrowok="t" o:connecttype="custom" o:connectlocs="180,0;144,198;0,108;180,0" o:connectangles="0,0,0,0"/>
                  </v:shape>
                  <v:line id="Line 12" o:spid="_x0000_s1087" style="position:absolute;flip:x;visibility:visible;mso-wrap-style:square" from="2195,1134" to="3095,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" strokeweight=".9pt"/>
                </v:group>
                <v:rect id="Rectangle 14" o:spid="_x0000_s1088" style="position:absolute;left:13309;top:9086;width:7087;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" strokeweight=".9pt"/>
                <v:rect id="Rectangle 15" o:spid="_x0000_s1089" style="position:absolute;left:14576;top:9258;width:4737;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613531FE" w14:textId="77777777" w:rsidR="00E40C7E" w:rsidRDefault="00E40C7E" w:rsidP="00E40C7E">
                        <w:r>
                          <w:rPr>
                            <w:rFonts w:ascii="Times New Roman" w:hAnsi="Times New Roman" w:cs="Times New Roman"/>
                            <w:color w:val="000000"/>
                          </w:rPr>
                          <w:t>adaptive</w:t>
                        </w:r>
                      </w:p>
                    </w:txbxContent>
                  </v:textbox>
                </v:rect>
                <v:rect id="Rectangle 16" o:spid="_x0000_s1090" style="position:absolute;left:15503;top:11111;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50CBC38D" w14:textId="77777777" w:rsidR="00E40C7E" w:rsidRDefault="00E40C7E" w:rsidP="00E40C7E">
                        <w:r>
                          <w:rPr>
                            <w:rFonts w:ascii="Times New Roman" w:hAnsi="Times New Roman" w:cs="Times New Roman"/>
                            <w:color w:val="000000"/>
                          </w:rPr>
                          <w:t>filter</w:t>
                        </w:r>
                      </w:p>
                    </w:txbxContent>
                  </v:textbox>
                </v:rect>
                <v:group id="Group 19" o:spid="_x0000_s1091" style="position:absolute;left:8115;top:10509;width:5251;height:914" coordorigin="1278,1655" coordsize="82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7" o:spid="_x0000_s1092" style="position:absolute;left:1907;top:1655;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" path="m198,72l,144,,,198,72xe" fillcolor="black" stroked="f">
                    <v:path arrowok="t" o:connecttype="custom" o:connectlocs="198,72;0,144;0,0;198,72" o:connectangles="0,0,0,0"/>
                  </v:shape>
                  <v:line id="Line 18" o:spid="_x0000_s1093" style="position:absolute;flip:x;visibility:visible;mso-wrap-style:square" from="1278,1727" to="2051,1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" strokeweight=".9pt"/>
                </v:group>
                <v:group id="Group 22" o:spid="_x0000_s1094" style="position:absolute;left:20453;top:10852;width:6172;height:914" coordorigin="3221,1709" coordsize="97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20" o:spid="_x0000_s1095" style="position:absolute;left:3995;top:1709;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" path="m198,72l,144,,,198,72xe" fillcolor="black" stroked="f">
                    <v:path arrowok="t" o:connecttype="custom" o:connectlocs="198,72;0,144;0,0;198,72" o:connectangles="0,0,0,0"/>
                  </v:shape>
                  <v:line id="Line 21" o:spid="_x0000_s1096" style="position:absolute;flip:x;visibility:visible;mso-wrap-style:square" from="3221,1781" to="4139,1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" strokeweight=".9pt"/>
                </v:group>
                <v:rect id="Rectangle 23" o:spid="_x0000_s1097" style="position:absolute;left:28295;top:7885;width:793;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5D43657E" w14:textId="77777777" w:rsidR="00E40C7E" w:rsidRDefault="00E40C7E" w:rsidP="00E40C7E">
                        <w:r>
                          <w:rPr>
                            <w:rFonts w:ascii="Times New Roman" w:hAnsi="Times New Roman" w:cs="Times New Roman"/>
                            <w:color w:val="000000"/>
                          </w:rPr>
                          <w:t>+</w:t>
                        </w:r>
                      </w:p>
                    </w:txbxContent>
                  </v:textbox>
                </v:rect>
                <v:rect id="Rectangle 24" o:spid="_x0000_s1098" style="position:absolute;left:25835;top:8362;width:46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03BD1FA2" w14:textId="77777777" w:rsidR="00E40C7E" w:rsidRDefault="00E40C7E" w:rsidP="00E40C7E">
                        <w:r>
                          <w:rPr>
                            <w:rFonts w:ascii="Times New Roman" w:hAnsi="Times New Roman" w:cs="Times New Roman"/>
                            <w:color w:val="000000"/>
                          </w:rPr>
                          <w:t>-</w:t>
                        </w:r>
                      </w:p>
                    </w:txbxContent>
                  </v:textbox>
                </v:rect>
                <v:oval id="Oval 25" o:spid="_x0000_s1099" style="position:absolute;left:26568;top:10452;width:1829;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" strokeweight=".9pt"/>
                <v:line id="Line 26" o:spid="_x0000_s1100" style="position:absolute;visibility:visible;mso-wrap-style:square" from="27539,12338"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" strokeweight=".9pt"/>
                <v:line id="Line 27" o:spid="_x0000_s1101" style="position:absolute;flip:x;visibility:visible;mso-wrap-style:square" from="13938,18510"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" strokeweight=".9pt"/>
                <v:group id="Group 30" o:spid="_x0000_s1102" style="position:absolute;left:27082;top:2286;width:915;height:8223" coordorigin="4265,360" coordsize="14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28" o:spid="_x0000_s1103" style="position:absolute;left:4265;top:1458;width:144;height:197;visibility:visible;mso-wrap-style:square;v-text-anchor:top" coordsize="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" path="m72,197l,,144,,72,197xe" fillcolor="black" stroked="f">
                    <v:path arrowok="t" o:connecttype="custom" o:connectlocs="72,197;0,0;144,0;72,197" o:connectangles="0,0,0,0"/>
                  </v:shape>
                  <v:line id="Line 29" o:spid="_x0000_s1104" style="position:absolute;visibility:visible;mso-wrap-style:square" from="4337,360" to="4337,1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O6wwAAANwAAAAPAAAAZHJzL2Rvd25yZXYueG1sRE9Na8JA&#10;EL0L/Q/LFLzppgp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T/QDusMAAADcAAAADwAA&#10;AAAAAAAAAAAAAAAHAgAAZHJzL2Rvd25yZXYueG1sUEsFBgAAAAADAAMAtwAAAPcCAAAAAA==&#10;" strokeweight=".9pt"/>
                </v:group>
                <v:line id="Line 31" o:spid="_x0000_s1105" style="position:absolute;visibility:visible;mso-wrap-style:square" from="13938,14852" to="13938,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vOwwAAANwAAAAPAAAAZHJzL2Rvd25yZXYueG1sRE9Na8JA&#10;EL0L/Q/LFLzppiJ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wB2bzsMAAADcAAAADwAA&#10;AAAAAAAAAAAAAAAHAgAAZHJzL2Rvd25yZXYueG1sUEsFBgAAAAADAAMAtwAAAPcCAAAAAA==&#10;" strokeweight=".9pt"/>
                <v:rect id="Rectangle 32" o:spid="_x0000_s1106" style="position:absolute;left:13309;top:57;width:7087;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" strokeweight=".9pt"/>
                <v:group id="Group 35" o:spid="_x0000_s1107" style="position:absolute;left:5143;top:1828;width:8223;height:915" coordorigin="810,288" coordsize="129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33" o:spid="_x0000_s1108" style="position:absolute;left:1907;top:288;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" path="m198,72l,144,,,198,72xe" fillcolor="black" stroked="f">
                    <v:path arrowok="t" o:connecttype="custom" o:connectlocs="198,72;0,144;0,0;198,72" o:connectangles="0,0,0,0"/>
                  </v:shape>
                  <v:line id="Line 34" o:spid="_x0000_s1109" style="position:absolute;flip:x;visibility:visible;mso-wrap-style:square" from="810,360" to="20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" strokeweight=".9pt"/>
                </v:group>
                <v:line id="Line 36" o:spid="_x0000_s1110" style="position:absolute;visibility:visible;mso-wrap-style:square" from="8115,2286" to="8115,10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" strokeweight=".9pt"/>
                <v:line id="Line 37" o:spid="_x0000_s1111" style="position:absolute;flip:x;visibility:visible;mso-wrap-style:square" from="20453,2286" to="27539,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" strokeweight=".9pt"/>
                <v:oval id="Oval 38" o:spid="_x0000_s1112" style="position:absolute;left:7829;top:2000;width:572;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" fillcolor="black" strokeweight=".9pt"/>
                <v:rect id="Rectangle 39" o:spid="_x0000_s1113" style="position:absolute;left:15995;top:636;width:1866;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2207F397" w14:textId="77777777" w:rsidR="00E40C7E" w:rsidRDefault="00E40C7E" w:rsidP="00E40C7E">
                        <w:r>
                          <w:rPr>
                            <w:rFonts w:ascii="Times New Roman" w:hAnsi="Times New Roman" w:cs="Times New Roman"/>
                            <w:color w:val="000000"/>
                          </w:rPr>
                          <w:t>IIR</w:t>
                        </w:r>
                      </w:p>
                    </w:txbxContent>
                  </v:textbox>
                </v:rect>
                <v:rect id="Rectangle 40" o:spid="_x0000_s1114" style="position:absolute;left:15589;top:2353;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1C47B84F" w14:textId="77777777" w:rsidR="00E40C7E" w:rsidRDefault="00E40C7E" w:rsidP="00E40C7E">
                        <w:r>
                          <w:rPr>
                            <w:rFonts w:ascii="Times New Roman" w:hAnsi="Times New Roman" w:cs="Times New Roman"/>
                            <w:color w:val="000000"/>
                          </w:rPr>
                          <w:t>filter</w:t>
                        </w:r>
                      </w:p>
                    </w:txbxContent>
                  </v:textbox>
                </v:rect>
                <v:rect id="Rectangle 41" o:spid="_x0000_s1115" style="position:absolute;left:57;top:57;width:5029;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" strokeweight=".9pt"/>
                <v:rect id="Rectangle 42" o:spid="_x0000_s1116" style="position:absolute;left:1028;top:506;width:342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06EBE6A9" w14:textId="77777777" w:rsidR="00E40C7E" w:rsidRDefault="00E40C7E" w:rsidP="00E40C7E">
                        <w:r>
                          <w:rPr>
                            <w:rFonts w:ascii="Times New Roman" w:hAnsi="Times New Roman" w:cs="Times New Roman"/>
                            <w:color w:val="000000"/>
                          </w:rPr>
                          <w:t>PRBS</w:t>
                        </w:r>
                      </w:p>
                    </w:txbxContent>
                  </v:textbox>
                </v:rect>
                <v:group id="Group 45" o:spid="_x0000_s1117" style="position:absolute;left:27539;top:18053;width:9481;height:914" coordorigin="4337,2843" coordsize="149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43" o:spid="_x0000_s1118" style="position:absolute;left:5632;top:2843;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" path="m198,72l,144,,,198,72xe" fillcolor="black" stroked="f">
                    <v:path arrowok="t" o:connecttype="custom" o:connectlocs="198,72;0,144;0,0;198,72" o:connectangles="0,0,0,0"/>
                  </v:shape>
                  <v:line id="Line 44" o:spid="_x0000_s1119" style="position:absolute;flip:x;visibility:visible;mso-wrap-style:square" from="4337,2915" to="5776,2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" strokeweight=".9pt"/>
                </v:group>
                <v:group id="Group 48" o:spid="_x0000_s1120" style="position:absolute;left:22967;top:6629;width:14053;height:914" coordorigin="3617,1044" coordsize="22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46" o:spid="_x0000_s1121" style="position:absolute;left:5632;top:1044;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" path="m198,72l,144,,,198,72xe" fillcolor="black" stroked="f">
                    <v:path arrowok="t" o:connecttype="custom" o:connectlocs="198,72;0,144;0,0;198,72" o:connectangles="0,0,0,0"/>
                  </v:shape>
                  <v:line id="Line 47" o:spid="_x0000_s1122" style="position:absolute;visibility:visible;mso-wrap-style:square" from="3617,1116" to="5776,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" strokeweight=".9pt"/>
                </v:group>
                <v:rect id="Rectangle 49" o:spid="_x0000_s1123" style="position:absolute;left:38083;top:16597;width:629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500773C0" w14:textId="77777777" w:rsidR="00E40C7E" w:rsidRDefault="00E40C7E" w:rsidP="00E40C7E">
                        <w:r>
                          <w:rPr>
                            <w:rFonts w:ascii="Times New Roman" w:hAnsi="Times New Roman" w:cs="Times New Roman"/>
                            <w:color w:val="000000"/>
                          </w:rPr>
                          <w:t>HP OUT R</w:t>
                        </w:r>
                      </w:p>
                    </w:txbxContent>
                  </v:textbox>
                </v:rect>
                <v:rect id="Rectangle 50" o:spid="_x0000_s1124" style="position:absolute;left:38083;top:5103;width:6210;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4B06B03B" w14:textId="77777777" w:rsidR="00E40C7E" w:rsidRDefault="00E40C7E" w:rsidP="00E40C7E">
                        <w:r>
                          <w:rPr>
                            <w:rFonts w:ascii="Times New Roman" w:hAnsi="Times New Roman" w:cs="Times New Roman"/>
                            <w:color w:val="000000"/>
                          </w:rPr>
                          <w:t>HP OUT L</w:t>
                        </w:r>
                      </w:p>
                    </w:txbxContent>
                  </v:textbox>
                </v:rect>
                <v:rect id="Rectangle 51" o:spid="_x0000_s1125" style="position:absolute;left:30168;top:15518;width:4197;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5509AE19" w14:textId="77777777" w:rsidR="00E40C7E" w:rsidRDefault="00E40C7E" w:rsidP="00E40C7E">
                        <w:r>
                          <w:rPr>
                            <w:rFonts w:ascii="Courier New" w:hAnsi="Courier New" w:cs="Courier New"/>
                            <w:color w:val="000000"/>
                          </w:rPr>
                          <w:t>error</w:t>
                        </w:r>
                      </w:p>
                    </w:txbxContent>
                  </v:textbox>
                </v:rect>
                <v:rect id="Rectangle 52" o:spid="_x0000_s1126" style="position:absolute;left:28146;top:3732;width:7550;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2338C103" w14:textId="704BA4E9" w:rsidR="00E40C7E" w:rsidRDefault="00E40C7E" w:rsidP="00E40C7E">
                        <w:proofErr w:type="spellStart"/>
                        <w:r>
                          <w:rPr>
                            <w:rFonts w:ascii="Courier New" w:hAnsi="Courier New" w:cs="Courier New"/>
                            <w:color w:val="000000"/>
                          </w:rPr>
                          <w:t>adapt_out</w:t>
                        </w:r>
                        <w:proofErr w:type="spellEnd"/>
                      </w:p>
                    </w:txbxContent>
                  </v:textbox>
                </v:rect>
                <v:line id="Line 53" o:spid="_x0000_s1127" style="position:absolute;visibility:visible;mso-wrap-style:square" from="22967,7086" to="22967,1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" strokeweight=".9pt"/>
                <v:oval id="Oval 54" o:spid="_x0000_s1128" style="position:absolute;left:22682;top:11023;width:571;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" fillcolor="black" strokeweight=".9pt"/>
                <v:oval id="Oval 55" o:spid="_x0000_s1129" style="position:absolute;left:27254;top:18224;width:571;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" fillcolor="black" strokeweight=".9pt"/>
                <w10:anchorlock/>
              </v:group>
            </w:pict>
          </mc:Fallback>
        </mc:AlternateContent>
      </w:r>
    </w:p>
    <w:p w14:paraId="1502CBEB" w14:textId="614830BD" w:rsidR="00E40C7E" w:rsidRPr="003A4116" w:rsidRDefault="00E40C7E" w:rsidP="00E40C7E">
      <w:pPr>
        <w:pStyle w:val="Caption"/>
        <w:jc w:val="center"/>
      </w:pPr>
      <w:bookmarkStart w:id="16" w:name="_Ref19181802"/>
      <w:r w:rsidRPr="003A4116">
        <w:t xml:space="preserve">Figure </w:t>
      </w:r>
      <w:r w:rsidR="00102774" w:rsidRPr="00D9474B">
        <w:fldChar w:fldCharType="begin"/>
      </w:r>
      <w:r w:rsidR="00102774" w:rsidRPr="003A4116">
        <w:instrText xml:space="preserve"> SEQ Figure \* ARABIC </w:instrText>
      </w:r>
      <w:r w:rsidR="00102774" w:rsidRPr="00D9474B">
        <w:fldChar w:fldCharType="separate"/>
      </w:r>
      <w:r w:rsidR="008C4B7F" w:rsidRPr="00D9474B">
        <w:t>6</w:t>
      </w:r>
      <w:r w:rsidR="00102774" w:rsidRPr="00D9474B">
        <w:fldChar w:fldCharType="end"/>
      </w:r>
      <w:bookmarkEnd w:id="16"/>
      <w:r w:rsidRPr="003A4116">
        <w:t xml:space="preserve">: Block diagram representation of program </w:t>
      </w:r>
      <w:r w:rsidRPr="003A4116">
        <w:rPr>
          <w:rFonts w:ascii="Courier New" w:hAnsi="Courier New" w:cs="Courier New"/>
        </w:rPr>
        <w:t>stm32f7_iirsosadapt_intr.c</w:t>
      </w:r>
    </w:p>
    <w:p w14:paraId="61BCBDD9" w14:textId="32D05C1B" w:rsidR="00F3343C" w:rsidRPr="003A4116" w:rsidRDefault="00F3343C" w:rsidP="00F3343C">
      <w:r w:rsidRPr="003A4116">
        <w:t xml:space="preserve">Adaptation takes place in real-time while the same </w:t>
      </w:r>
      <w:r w:rsidR="002B5B4C" w:rsidRPr="003A4116">
        <w:t>Pseudorandom Binary Sequence (</w:t>
      </w:r>
      <w:r w:rsidRPr="003A4116">
        <w:t>PRBS</w:t>
      </w:r>
      <w:r w:rsidR="00D00BE0" w:rsidRPr="003A4116">
        <w:t>)</w:t>
      </w:r>
      <w:r w:rsidRPr="003A4116">
        <w:t xml:space="preserve"> is input to both filters. You can listen to, or watch on an oscilloscope, the output of the adaptive FIR filter </w:t>
      </w:r>
      <w:proofErr w:type="spellStart"/>
      <w:proofErr w:type="gramStart"/>
      <w:r w:rsidRPr="003A4116">
        <w:rPr>
          <w:rFonts w:ascii="Courier New" w:hAnsi="Courier New" w:cs="Courier New"/>
        </w:rPr>
        <w:t>adapt</w:t>
      </w:r>
      <w:proofErr w:type="gramEnd"/>
      <w:r w:rsidRPr="003A4116">
        <w:rPr>
          <w:rFonts w:ascii="Courier New" w:hAnsi="Courier New" w:cs="Courier New"/>
        </w:rPr>
        <w:t>_out</w:t>
      </w:r>
      <w:proofErr w:type="spellEnd"/>
      <w:r w:rsidRPr="003A4116">
        <w:t xml:space="preserve"> and/or the difference between the outputs of the two filters </w:t>
      </w:r>
      <w:r w:rsidRPr="003A4116">
        <w:rPr>
          <w:rFonts w:ascii="Courier New" w:hAnsi="Courier New" w:cs="Courier New"/>
        </w:rPr>
        <w:t>error</w:t>
      </w:r>
      <w:r w:rsidRPr="003A4116">
        <w:t>. As the FIR filter assumes the characteristics of the IIR filter, the variance of the error signal decreases.</w:t>
      </w:r>
    </w:p>
    <w:p w14:paraId="20CC17DC" w14:textId="2982A5A4" w:rsidR="00F3343C" w:rsidRPr="003A4116" w:rsidRDefault="00F3343C" w:rsidP="00C76A5A">
      <w:pPr>
        <w:autoSpaceDE w:val="0"/>
        <w:autoSpaceDN w:val="0"/>
        <w:adjustRightInd w:val="0"/>
        <w:spacing w:line="240" w:lineRule="auto"/>
      </w:pPr>
      <w:r w:rsidRPr="003A4116">
        <w:t>For the purposes of appreciating the behavior of the adaptive filter, its rate of adaptation beta has deliberately been set very low.</w:t>
      </w:r>
    </w:p>
    <w:p w14:paraId="50BC0739" w14:textId="77777777" w:rsidR="00F3343C" w:rsidRPr="003A4116" w:rsidRDefault="00F3343C" w:rsidP="00C76A5A">
      <w:pPr>
        <w:spacing w:line="240" w:lineRule="auto"/>
      </w:pPr>
      <w:r w:rsidRPr="003A4116">
        <w:t>While the program is running, use the blue user pushbutton to toggle between graphs on the LCD showing the adaptive filter coefficients (the impulse response of the adaptive filter) and the magnitude of their FFT.</w:t>
      </w:r>
    </w:p>
    <w:p w14:paraId="586DE74E" w14:textId="60258B84" w:rsidR="00F3343C" w:rsidRPr="003A4116" w:rsidRDefault="00F3343C" w:rsidP="00C76A5A">
      <w:pPr>
        <w:spacing w:line="240" w:lineRule="auto"/>
      </w:pPr>
      <w:r w:rsidRPr="003A4116">
        <w:t xml:space="preserve">After adaptation has taken place, and the program has been halted, the 256 coefficients of the adaptive FIR filter, </w:t>
      </w:r>
      <w:r w:rsidR="00D9540D" w:rsidRPr="003A4116">
        <w:rPr>
          <w:rFonts w:ascii="Courier New" w:hAnsi="Courier New" w:cs="Courier New"/>
        </w:rPr>
        <w:t>w</w:t>
      </w:r>
      <w:r w:rsidR="0049655B" w:rsidRPr="003A4116">
        <w:rPr>
          <w:rFonts w:ascii="Courier New" w:hAnsi="Courier New" w:cs="Courier New"/>
        </w:rPr>
        <w:t>,</w:t>
      </w:r>
      <w:r w:rsidRPr="003A4116">
        <w:t xml:space="preserve"> may be saved to a data file by typing:</w:t>
      </w:r>
    </w:p>
    <w:p w14:paraId="0B4F6DC3" w14:textId="1B6630D4" w:rsidR="00F3343C" w:rsidRPr="003A4116" w:rsidRDefault="00F3343C" w:rsidP="00F3343C">
      <w:pPr>
        <w:pStyle w:val="ListParagraph"/>
        <w:spacing w:line="480" w:lineRule="auto"/>
        <w:rPr>
          <w:rFonts w:ascii="Courier New" w:hAnsi="Courier New" w:cs="Courier New"/>
        </w:rPr>
      </w:pPr>
      <w:r w:rsidRPr="00D9474B">
        <w:rPr>
          <w:rFonts w:ascii="Courier New" w:hAnsi="Courier New" w:cs="Courier New"/>
          <w:b/>
        </w:rPr>
        <w:t>SAVE &lt;filename&gt; &lt;start address&gt;, &lt;end address&gt;</w:t>
      </w:r>
      <w:r w:rsidR="0049655B" w:rsidRPr="003A4116">
        <w:rPr>
          <w:rFonts w:ascii="Courier New" w:hAnsi="Courier New" w:cs="Courier New"/>
        </w:rPr>
        <w:t>,</w:t>
      </w:r>
    </w:p>
    <w:p w14:paraId="01327DD4" w14:textId="675F1029" w:rsidR="00F3343C" w:rsidRPr="003A4116" w:rsidRDefault="00F3343C">
      <w:pPr>
        <w:autoSpaceDE w:val="0"/>
        <w:autoSpaceDN w:val="0"/>
        <w:adjustRightInd w:val="0"/>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xml:space="preserve">, and plotted using the MATLAB function </w:t>
      </w:r>
      <w:r w:rsidRPr="003A4116">
        <w:rPr>
          <w:rFonts w:ascii="Courier New" w:hAnsi="Courier New" w:cs="Courier New"/>
        </w:rPr>
        <w:t>stm32f7_</w:t>
      </w:r>
      <w:proofErr w:type="gramStart"/>
      <w:r w:rsidRPr="003A4116">
        <w:rPr>
          <w:rFonts w:ascii="Courier New" w:hAnsi="Courier New" w:cs="Courier New"/>
        </w:rPr>
        <w:t>logfft(</w:t>
      </w:r>
      <w:proofErr w:type="gramEnd"/>
      <w:r w:rsidRPr="003A4116">
        <w:rPr>
          <w:rFonts w:ascii="Courier New" w:hAnsi="Courier New" w:cs="Courier New"/>
        </w:rPr>
        <w:t>)</w:t>
      </w:r>
      <w:r w:rsidRPr="003A4116">
        <w:t>. The filter coefficients should reveal the impulse and magnitude frequency responses of the IIR.</w:t>
      </w:r>
    </w:p>
    <w:p w14:paraId="0911D309" w14:textId="03E63257" w:rsidR="00F3343C" w:rsidRPr="003A4116" w:rsidRDefault="00F3343C" w:rsidP="00C76A5A">
      <w:pPr>
        <w:autoSpaceDE w:val="0"/>
        <w:autoSpaceDN w:val="0"/>
        <w:adjustRightInd w:val="0"/>
        <w:spacing w:line="240" w:lineRule="auto"/>
      </w:pPr>
      <w:r w:rsidRPr="003A4116">
        <w:lastRenderedPageBreak/>
        <w:t xml:space="preserve">This example shares many similarities with the noise cancellation example. Both use an adaptive filter configured for system identification. </w:t>
      </w:r>
      <w:r w:rsidR="000114B3">
        <w:t xml:space="preserve">However, </w:t>
      </w:r>
      <w:r w:rsidRPr="003A4116">
        <w:t>in the case of noise cancellation</w:t>
      </w:r>
      <w:r w:rsidR="003C15C7" w:rsidRPr="003A4116">
        <w:t>,</w:t>
      </w:r>
      <w:r w:rsidRPr="003A4116">
        <w:t xml:space="preserve"> the output signal of interest is the error between the desired output and the output of the adaptive filter</w:t>
      </w:r>
      <w:r w:rsidR="004259A6">
        <w:t xml:space="preserve">. On the other hand, </w:t>
      </w:r>
      <w:r w:rsidRPr="003A4116">
        <w:t>in this example</w:t>
      </w:r>
      <w:r w:rsidR="00E11725" w:rsidRPr="003A4116">
        <w:t>,</w:t>
      </w:r>
      <w:r w:rsidRPr="003A4116">
        <w:t xml:space="preserve"> </w:t>
      </w:r>
      <w:r w:rsidR="00006891">
        <w:t xml:space="preserve">the </w:t>
      </w:r>
      <w:r w:rsidRPr="003A4116">
        <w:t xml:space="preserve">interest might be said to lie in the output of the adaptive filter or in its coefficients. In both examples, </w:t>
      </w:r>
      <w:proofErr w:type="gramStart"/>
      <w:r w:rsidRPr="003A4116">
        <w:t>an</w:t>
      </w:r>
      <w:proofErr w:type="gramEnd"/>
      <w:r w:rsidRPr="003A4116">
        <w:t xml:space="preserve"> FIR filter is adapted so as to take on the characteristics of an IIR filter.</w:t>
      </w:r>
    </w:p>
    <w:p w14:paraId="185D389B" w14:textId="13812070" w:rsidR="00F3343C" w:rsidRPr="003A4116" w:rsidRDefault="00F3343C" w:rsidP="00CA7DB3">
      <w:pPr>
        <w:autoSpaceDE w:val="0"/>
        <w:autoSpaceDN w:val="0"/>
        <w:adjustRightInd w:val="0"/>
        <w:spacing w:line="240" w:lineRule="auto"/>
      </w:pPr>
      <w:r w:rsidRPr="003A4116">
        <w:t xml:space="preserve">The characteristics of the IIR filter in this example are determined by the IIR filter coefficient header file </w:t>
      </w:r>
      <w:proofErr w:type="spellStart"/>
      <w:r w:rsidRPr="003A4116">
        <w:rPr>
          <w:rFonts w:ascii="Courier New" w:hAnsi="Courier New" w:cs="Courier New"/>
        </w:rPr>
        <w:t>elliptic.h</w:t>
      </w:r>
      <w:proofErr w:type="spellEnd"/>
      <w:r w:rsidRPr="003A4116">
        <w:t xml:space="preserve"> </w:t>
      </w:r>
      <w:r w:rsidR="00E11725" w:rsidRPr="003A4116">
        <w:t xml:space="preserve">that </w:t>
      </w:r>
      <w:r w:rsidRPr="003A4116">
        <w:t xml:space="preserve">was generated using MATLAB’s </w:t>
      </w:r>
      <w:proofErr w:type="spellStart"/>
      <w:r w:rsidRPr="003A4116">
        <w:rPr>
          <w:rFonts w:ascii="Courier New" w:hAnsi="Courier New" w:cs="Courier New"/>
        </w:rPr>
        <w:t>fdatool</w:t>
      </w:r>
      <w:proofErr w:type="spellEnd"/>
      <w:r w:rsidRPr="003A4116">
        <w:t xml:space="preserve"> (as described in </w:t>
      </w:r>
      <w:r w:rsidR="00D66A18" w:rsidRPr="003A4116">
        <w:t>L</w:t>
      </w:r>
      <w:r w:rsidRPr="003A4116">
        <w:t xml:space="preserve">aboratory </w:t>
      </w:r>
      <w:r w:rsidR="00D66A18" w:rsidRPr="003A4116">
        <w:t xml:space="preserve">Manual </w:t>
      </w:r>
      <w:r w:rsidRPr="003A4116">
        <w:t>4).</w:t>
      </w:r>
    </w:p>
    <w:p w14:paraId="5201E14A" w14:textId="06882E71" w:rsidR="00F71C80" w:rsidRPr="003A4116" w:rsidRDefault="00F71C80" w:rsidP="00C76A5A">
      <w:pPr>
        <w:pStyle w:val="Heading2"/>
      </w:pPr>
      <w:bookmarkStart w:id="17" w:name="_Toc29196175"/>
      <w:r w:rsidRPr="003A4116">
        <w:t>Exercise</w:t>
      </w:r>
      <w:bookmarkEnd w:id="17"/>
    </w:p>
    <w:p w14:paraId="0A2DE7D4" w14:textId="6A53ADF5" w:rsidR="00F3343C" w:rsidRPr="003A4116" w:rsidRDefault="00F3343C" w:rsidP="0015383F">
      <w:r w:rsidRPr="003A4116">
        <w:rPr>
          <w:b/>
          <w:bCs/>
        </w:rPr>
        <w:t xml:space="preserve">Plot the identified magnitude frequency response displayed using MATLAB on the axes below and comment on how it compares to the theoretical response predicted by </w:t>
      </w:r>
      <w:proofErr w:type="spellStart"/>
      <w:r w:rsidRPr="003A4116">
        <w:rPr>
          <w:rFonts w:ascii="Courier New" w:hAnsi="Courier New" w:cs="Courier New"/>
          <w:b/>
          <w:bCs/>
        </w:rPr>
        <w:t>fdatool</w:t>
      </w:r>
      <w:proofErr w:type="spellEnd"/>
      <w:r w:rsidRPr="003A4116">
        <w:rPr>
          <w:b/>
          <w:bCs/>
        </w:rPr>
        <w:t>.</w:t>
      </w:r>
    </w:p>
    <w:p w14:paraId="1E2376D3" w14:textId="77777777" w:rsidR="00F3343C" w:rsidRPr="003A4116" w:rsidRDefault="00F3343C" w:rsidP="00F3343C">
      <w:pPr>
        <w:autoSpaceDE w:val="0"/>
        <w:autoSpaceDN w:val="0"/>
        <w:adjustRightInd w:val="0"/>
        <w:spacing w:after="0" w:line="360" w:lineRule="auto"/>
        <w:jc w:val="center"/>
      </w:pPr>
      <w:r w:rsidRPr="00DD2227">
        <w:rPr>
          <w:noProof/>
          <w:lang w:eastAsia="en-GB"/>
        </w:rPr>
        <w:drawing>
          <wp:inline distT="0" distB="0" distL="0" distR="0" wp14:anchorId="31EDED3F" wp14:editId="0FB351AC">
            <wp:extent cx="3553201" cy="2671201"/>
            <wp:effectExtent l="0" t="0" r="0" b="0"/>
            <wp:docPr id="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53201" cy="2671201"/>
                    </a:xfrm>
                    <a:prstGeom prst="rect">
                      <a:avLst/>
                    </a:prstGeom>
                    <a:noFill/>
                    <a:ln>
                      <a:noFill/>
                    </a:ln>
                  </pic:spPr>
                </pic:pic>
              </a:graphicData>
            </a:graphic>
          </wp:inline>
        </w:drawing>
      </w:r>
    </w:p>
    <w:p w14:paraId="278B3AB8" w14:textId="77777777" w:rsidR="008C4B7F" w:rsidRPr="003A4116" w:rsidRDefault="00F3343C" w:rsidP="00C76A5A">
      <w:pPr>
        <w:pStyle w:val="Caption"/>
        <w:keepNext/>
        <w:spacing w:after="0"/>
        <w:jc w:val="center"/>
      </w:pPr>
      <w:r w:rsidRPr="00DD2227">
        <w:rPr>
          <w:noProof/>
          <w:lang w:eastAsia="en-GB"/>
        </w:rPr>
        <w:drawing>
          <wp:inline distT="0" distB="0" distL="0" distR="0" wp14:anchorId="6D50E768" wp14:editId="4320AC48">
            <wp:extent cx="3800475" cy="2851036"/>
            <wp:effectExtent l="0" t="0" r="0" b="698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srcRect/>
                    <a:stretch>
                      <a:fillRect/>
                    </a:stretch>
                  </pic:blipFill>
                  <pic:spPr bwMode="auto">
                    <a:xfrm>
                      <a:off x="0" y="0"/>
                      <a:ext cx="3809973" cy="2858161"/>
                    </a:xfrm>
                    <a:prstGeom prst="rect">
                      <a:avLst/>
                    </a:prstGeom>
                    <a:noFill/>
                    <a:ln w="53975">
                      <a:noFill/>
                      <a:miter lim="800000"/>
                      <a:headEnd/>
                      <a:tailEnd/>
                    </a:ln>
                  </pic:spPr>
                </pic:pic>
              </a:graphicData>
            </a:graphic>
          </wp:inline>
        </w:drawing>
      </w:r>
    </w:p>
    <w:p w14:paraId="740A6897" w14:textId="5BC61CD6" w:rsidR="00F3343C" w:rsidRPr="003A4116" w:rsidRDefault="008C4B7F" w:rsidP="00C76A5A">
      <w:pPr>
        <w:pStyle w:val="Caption"/>
        <w:jc w:val="center"/>
      </w:pPr>
      <w:r w:rsidRPr="003A4116">
        <w:t xml:space="preserve">Figure </w:t>
      </w:r>
      <w:r w:rsidR="00102774" w:rsidRPr="004259A6">
        <w:fldChar w:fldCharType="begin"/>
      </w:r>
      <w:r w:rsidR="00102774" w:rsidRPr="003A4116">
        <w:instrText xml:space="preserve"> SEQ Figure \* ARABIC </w:instrText>
      </w:r>
      <w:r w:rsidR="00102774" w:rsidRPr="004259A6">
        <w:fldChar w:fldCharType="separate"/>
      </w:r>
      <w:r w:rsidRPr="004259A6">
        <w:t>7</w:t>
      </w:r>
      <w:r w:rsidR="00102774" w:rsidRPr="004259A6">
        <w:fldChar w:fldCharType="end"/>
      </w:r>
      <w:r w:rsidRPr="003A4116">
        <w:t xml:space="preserve">: Theoretical magnitude frequency response of fourth-order, elliptic, IIR filter implemented using program </w:t>
      </w:r>
      <w:r w:rsidRPr="003A4116">
        <w:rPr>
          <w:rFonts w:ascii="Courier New" w:hAnsi="Courier New" w:cs="Courier New"/>
        </w:rPr>
        <w:t>stm32f7_iirsosadapt_intr.c</w:t>
      </w:r>
    </w:p>
    <w:p w14:paraId="251947EB" w14:textId="2BB5962D" w:rsidR="00F3343C" w:rsidRPr="003A4116" w:rsidRDefault="00F3343C" w:rsidP="00F3343C">
      <w:pPr>
        <w:pStyle w:val="Heading1"/>
      </w:pPr>
      <w:bookmarkStart w:id="18" w:name="_Toc29196176"/>
      <w:r w:rsidRPr="003A4116">
        <w:lastRenderedPageBreak/>
        <w:t>Conclusions</w:t>
      </w:r>
      <w:bookmarkEnd w:id="18"/>
    </w:p>
    <w:p w14:paraId="2CBDC3B7" w14:textId="704F12BD" w:rsidR="007B34F9" w:rsidRPr="003A4116" w:rsidRDefault="00F3343C" w:rsidP="00F3343C">
      <w:pPr>
        <w:autoSpaceDE w:val="0"/>
        <w:autoSpaceDN w:val="0"/>
        <w:adjustRightInd w:val="0"/>
      </w:pPr>
      <w:r w:rsidRPr="003A4116">
        <w:t>This laboratory exercise has introduced the LMS and normalized LMS algorithms for adaptive FIR filters. Real-time implementations of noise cancellation and system identification have been demonstrated.</w:t>
      </w:r>
      <w:bookmarkStart w:id="19" w:name="_Toc5031133"/>
      <w:bookmarkStart w:id="20" w:name="_Cannot_see_IDCODE"/>
      <w:bookmarkEnd w:id="19"/>
      <w:bookmarkEnd w:id="20"/>
    </w:p>
    <w:sectPr w:rsidR="007B34F9" w:rsidRPr="003A4116"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5E1C4" w14:textId="77777777" w:rsidR="00CD4FCE" w:rsidRDefault="00CD4FCE" w:rsidP="00AD4120">
      <w:pPr>
        <w:spacing w:after="0" w:line="240" w:lineRule="auto"/>
      </w:pPr>
      <w:r>
        <w:separator/>
      </w:r>
    </w:p>
  </w:endnote>
  <w:endnote w:type="continuationSeparator" w:id="0">
    <w:p w14:paraId="10790229" w14:textId="77777777" w:rsidR="00CD4FCE" w:rsidRDefault="00CD4FC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310FF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8A3FC73"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92518">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FF8A" w14:textId="77777777" w:rsidR="00CD4FCE" w:rsidRDefault="00CD4FCE" w:rsidP="00AD4120">
      <w:pPr>
        <w:spacing w:after="0" w:line="240" w:lineRule="auto"/>
      </w:pPr>
      <w:bookmarkStart w:id="0" w:name="_Hlk5714685"/>
      <w:bookmarkEnd w:id="0"/>
      <w:r>
        <w:separator/>
      </w:r>
    </w:p>
  </w:footnote>
  <w:footnote w:type="continuationSeparator" w:id="0">
    <w:p w14:paraId="54FBDF79" w14:textId="77777777" w:rsidR="00CD4FCE" w:rsidRDefault="00CD4FC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7D8626B"/>
    <w:multiLevelType w:val="hybridMultilevel"/>
    <w:tmpl w:val="493A9974"/>
    <w:lvl w:ilvl="0" w:tplc="4DDC6AE4">
      <w:start w:val="2"/>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F3E23"/>
    <w:multiLevelType w:val="hybridMultilevel"/>
    <w:tmpl w:val="ADDC498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784700"/>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1D02C6"/>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8"/>
  </w:num>
  <w:num w:numId="4">
    <w:abstractNumId w:val="28"/>
    <w:lvlOverride w:ilvl="0">
      <w:startOverride w:val="1"/>
    </w:lvlOverride>
  </w:num>
  <w:num w:numId="5">
    <w:abstractNumId w:val="14"/>
  </w:num>
  <w:num w:numId="6">
    <w:abstractNumId w:val="2"/>
  </w:num>
  <w:num w:numId="7">
    <w:abstractNumId w:val="22"/>
  </w:num>
  <w:num w:numId="8">
    <w:abstractNumId w:val="1"/>
  </w:num>
  <w:num w:numId="9">
    <w:abstractNumId w:val="13"/>
  </w:num>
  <w:num w:numId="10">
    <w:abstractNumId w:val="26"/>
  </w:num>
  <w:num w:numId="11">
    <w:abstractNumId w:val="15"/>
  </w:num>
  <w:num w:numId="12">
    <w:abstractNumId w:val="27"/>
  </w:num>
  <w:num w:numId="13">
    <w:abstractNumId w:val="16"/>
  </w:num>
  <w:num w:numId="14">
    <w:abstractNumId w:val="25"/>
  </w:num>
  <w:num w:numId="15">
    <w:abstractNumId w:val="24"/>
  </w:num>
  <w:num w:numId="16">
    <w:abstractNumId w:val="11"/>
  </w:num>
  <w:num w:numId="17">
    <w:abstractNumId w:val="4"/>
  </w:num>
  <w:num w:numId="18">
    <w:abstractNumId w:val="10"/>
  </w:num>
  <w:num w:numId="19">
    <w:abstractNumId w:val="0"/>
  </w:num>
  <w:num w:numId="20">
    <w:abstractNumId w:val="9"/>
  </w:num>
  <w:num w:numId="21">
    <w:abstractNumId w:val="7"/>
  </w:num>
  <w:num w:numId="22">
    <w:abstractNumId w:val="12"/>
  </w:num>
  <w:num w:numId="23">
    <w:abstractNumId w:val="21"/>
  </w:num>
  <w:num w:numId="24">
    <w:abstractNumId w:val="23"/>
  </w:num>
  <w:num w:numId="25">
    <w:abstractNumId w:val="19"/>
  </w:num>
  <w:num w:numId="26">
    <w:abstractNumId w:val="5"/>
  </w:num>
  <w:num w:numId="27">
    <w:abstractNumId w:val="8"/>
  </w:num>
  <w:num w:numId="28">
    <w:abstractNumId w:val="20"/>
  </w:num>
  <w:num w:numId="29">
    <w:abstractNumId w:val="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6891"/>
    <w:rsid w:val="0001040D"/>
    <w:rsid w:val="000114B3"/>
    <w:rsid w:val="0001428C"/>
    <w:rsid w:val="00014A79"/>
    <w:rsid w:val="0002232D"/>
    <w:rsid w:val="0002681F"/>
    <w:rsid w:val="00027869"/>
    <w:rsid w:val="00055CF0"/>
    <w:rsid w:val="00063CFE"/>
    <w:rsid w:val="00072A81"/>
    <w:rsid w:val="00073260"/>
    <w:rsid w:val="000809FA"/>
    <w:rsid w:val="0008756E"/>
    <w:rsid w:val="00092FEA"/>
    <w:rsid w:val="000A1730"/>
    <w:rsid w:val="000A3B43"/>
    <w:rsid w:val="000A4D08"/>
    <w:rsid w:val="000C50CF"/>
    <w:rsid w:val="000C7B09"/>
    <w:rsid w:val="000E0216"/>
    <w:rsid w:val="000E5453"/>
    <w:rsid w:val="000E6CE6"/>
    <w:rsid w:val="000E74A1"/>
    <w:rsid w:val="000F1FC4"/>
    <w:rsid w:val="000F4AB4"/>
    <w:rsid w:val="000F70DC"/>
    <w:rsid w:val="001016A5"/>
    <w:rsid w:val="00102774"/>
    <w:rsid w:val="00105DDE"/>
    <w:rsid w:val="00106971"/>
    <w:rsid w:val="00112FA6"/>
    <w:rsid w:val="00116198"/>
    <w:rsid w:val="00121582"/>
    <w:rsid w:val="001222FF"/>
    <w:rsid w:val="00133E1F"/>
    <w:rsid w:val="001355E7"/>
    <w:rsid w:val="001401EE"/>
    <w:rsid w:val="0014055E"/>
    <w:rsid w:val="0014587F"/>
    <w:rsid w:val="00145DB0"/>
    <w:rsid w:val="001533B5"/>
    <w:rsid w:val="0015383F"/>
    <w:rsid w:val="00154283"/>
    <w:rsid w:val="001547B7"/>
    <w:rsid w:val="00154855"/>
    <w:rsid w:val="001674E6"/>
    <w:rsid w:val="0017217C"/>
    <w:rsid w:val="001867A0"/>
    <w:rsid w:val="001A2D42"/>
    <w:rsid w:val="001A622A"/>
    <w:rsid w:val="001A6FE7"/>
    <w:rsid w:val="001B5C7B"/>
    <w:rsid w:val="001D6EFA"/>
    <w:rsid w:val="001D7E20"/>
    <w:rsid w:val="001E25F8"/>
    <w:rsid w:val="001E380C"/>
    <w:rsid w:val="001F4D88"/>
    <w:rsid w:val="001F65EA"/>
    <w:rsid w:val="00201637"/>
    <w:rsid w:val="002052D9"/>
    <w:rsid w:val="00222067"/>
    <w:rsid w:val="00222F4F"/>
    <w:rsid w:val="00235016"/>
    <w:rsid w:val="00275B5B"/>
    <w:rsid w:val="00292711"/>
    <w:rsid w:val="002968AE"/>
    <w:rsid w:val="002A14C7"/>
    <w:rsid w:val="002A20C8"/>
    <w:rsid w:val="002A25FE"/>
    <w:rsid w:val="002B269C"/>
    <w:rsid w:val="002B5746"/>
    <w:rsid w:val="002B5B4C"/>
    <w:rsid w:val="002C22BE"/>
    <w:rsid w:val="002C4698"/>
    <w:rsid w:val="002D64AE"/>
    <w:rsid w:val="002E3C5F"/>
    <w:rsid w:val="002E46BC"/>
    <w:rsid w:val="002F70B4"/>
    <w:rsid w:val="00303B33"/>
    <w:rsid w:val="003103A1"/>
    <w:rsid w:val="00310FFB"/>
    <w:rsid w:val="00311F72"/>
    <w:rsid w:val="0031209E"/>
    <w:rsid w:val="00313DFD"/>
    <w:rsid w:val="00317EF2"/>
    <w:rsid w:val="003230B2"/>
    <w:rsid w:val="003304A1"/>
    <w:rsid w:val="0033067C"/>
    <w:rsid w:val="00331D21"/>
    <w:rsid w:val="00334DA1"/>
    <w:rsid w:val="00336D6E"/>
    <w:rsid w:val="0034015A"/>
    <w:rsid w:val="00346AA5"/>
    <w:rsid w:val="00370B88"/>
    <w:rsid w:val="00376879"/>
    <w:rsid w:val="003778AF"/>
    <w:rsid w:val="003A3B63"/>
    <w:rsid w:val="003A4116"/>
    <w:rsid w:val="003B061E"/>
    <w:rsid w:val="003C070C"/>
    <w:rsid w:val="003C15C7"/>
    <w:rsid w:val="003C211B"/>
    <w:rsid w:val="003C2E75"/>
    <w:rsid w:val="003D0CB5"/>
    <w:rsid w:val="003D199C"/>
    <w:rsid w:val="003D22B0"/>
    <w:rsid w:val="003D61F6"/>
    <w:rsid w:val="003E2DF9"/>
    <w:rsid w:val="003E6C21"/>
    <w:rsid w:val="003F14DB"/>
    <w:rsid w:val="00400E80"/>
    <w:rsid w:val="0040482E"/>
    <w:rsid w:val="00405413"/>
    <w:rsid w:val="0040772A"/>
    <w:rsid w:val="004112AC"/>
    <w:rsid w:val="00412313"/>
    <w:rsid w:val="004132DA"/>
    <w:rsid w:val="00415110"/>
    <w:rsid w:val="00415746"/>
    <w:rsid w:val="0042182A"/>
    <w:rsid w:val="004233CC"/>
    <w:rsid w:val="00424001"/>
    <w:rsid w:val="004259A6"/>
    <w:rsid w:val="00433F1E"/>
    <w:rsid w:val="004379F8"/>
    <w:rsid w:val="004420B1"/>
    <w:rsid w:val="004430D8"/>
    <w:rsid w:val="00453BAF"/>
    <w:rsid w:val="00457842"/>
    <w:rsid w:val="00463949"/>
    <w:rsid w:val="004655A6"/>
    <w:rsid w:val="00467D04"/>
    <w:rsid w:val="00470701"/>
    <w:rsid w:val="00470C40"/>
    <w:rsid w:val="004712D0"/>
    <w:rsid w:val="00475DEB"/>
    <w:rsid w:val="004777A5"/>
    <w:rsid w:val="004801B4"/>
    <w:rsid w:val="00492518"/>
    <w:rsid w:val="00496259"/>
    <w:rsid w:val="0049655B"/>
    <w:rsid w:val="00496F23"/>
    <w:rsid w:val="004B77FC"/>
    <w:rsid w:val="004C03FB"/>
    <w:rsid w:val="004C1401"/>
    <w:rsid w:val="004C48D6"/>
    <w:rsid w:val="004C6EC2"/>
    <w:rsid w:val="004D4ED5"/>
    <w:rsid w:val="004E07E2"/>
    <w:rsid w:val="004F08FD"/>
    <w:rsid w:val="004F346B"/>
    <w:rsid w:val="004F6142"/>
    <w:rsid w:val="00502D75"/>
    <w:rsid w:val="00524BBE"/>
    <w:rsid w:val="0053561F"/>
    <w:rsid w:val="00537FF8"/>
    <w:rsid w:val="00540273"/>
    <w:rsid w:val="00541532"/>
    <w:rsid w:val="00541811"/>
    <w:rsid w:val="00546319"/>
    <w:rsid w:val="005515E5"/>
    <w:rsid w:val="00552D32"/>
    <w:rsid w:val="00553A87"/>
    <w:rsid w:val="0056382C"/>
    <w:rsid w:val="00564D15"/>
    <w:rsid w:val="00571981"/>
    <w:rsid w:val="00594042"/>
    <w:rsid w:val="00595178"/>
    <w:rsid w:val="005959A0"/>
    <w:rsid w:val="00595EAA"/>
    <w:rsid w:val="00596136"/>
    <w:rsid w:val="00597700"/>
    <w:rsid w:val="00597F94"/>
    <w:rsid w:val="005A787A"/>
    <w:rsid w:val="005B0346"/>
    <w:rsid w:val="005B17DB"/>
    <w:rsid w:val="005B33FA"/>
    <w:rsid w:val="005B3AB9"/>
    <w:rsid w:val="005B5D94"/>
    <w:rsid w:val="005C005B"/>
    <w:rsid w:val="005C0C96"/>
    <w:rsid w:val="005C3B65"/>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535D0"/>
    <w:rsid w:val="0065606C"/>
    <w:rsid w:val="00665AA8"/>
    <w:rsid w:val="006721BF"/>
    <w:rsid w:val="00672681"/>
    <w:rsid w:val="00672A5D"/>
    <w:rsid w:val="006805A5"/>
    <w:rsid w:val="00684536"/>
    <w:rsid w:val="006A2C4C"/>
    <w:rsid w:val="006A549C"/>
    <w:rsid w:val="006A62D7"/>
    <w:rsid w:val="006B1279"/>
    <w:rsid w:val="006B1709"/>
    <w:rsid w:val="006B20A2"/>
    <w:rsid w:val="006C400A"/>
    <w:rsid w:val="006D1330"/>
    <w:rsid w:val="006D37D5"/>
    <w:rsid w:val="006F579E"/>
    <w:rsid w:val="007032C9"/>
    <w:rsid w:val="007032FA"/>
    <w:rsid w:val="0070445E"/>
    <w:rsid w:val="007115FC"/>
    <w:rsid w:val="00723B6F"/>
    <w:rsid w:val="00724750"/>
    <w:rsid w:val="007420C1"/>
    <w:rsid w:val="00742859"/>
    <w:rsid w:val="0074335A"/>
    <w:rsid w:val="00743B48"/>
    <w:rsid w:val="00757BD1"/>
    <w:rsid w:val="0077317B"/>
    <w:rsid w:val="007756BE"/>
    <w:rsid w:val="00783FAD"/>
    <w:rsid w:val="007A282A"/>
    <w:rsid w:val="007A565A"/>
    <w:rsid w:val="007A7893"/>
    <w:rsid w:val="007B214A"/>
    <w:rsid w:val="007B2508"/>
    <w:rsid w:val="007B34F9"/>
    <w:rsid w:val="007B637D"/>
    <w:rsid w:val="007C3095"/>
    <w:rsid w:val="007C59EE"/>
    <w:rsid w:val="007D012F"/>
    <w:rsid w:val="007D0AF1"/>
    <w:rsid w:val="007D1FF7"/>
    <w:rsid w:val="007D3C19"/>
    <w:rsid w:val="007D6493"/>
    <w:rsid w:val="007E1525"/>
    <w:rsid w:val="007E691A"/>
    <w:rsid w:val="007F4138"/>
    <w:rsid w:val="00823653"/>
    <w:rsid w:val="00825BFA"/>
    <w:rsid w:val="0082607F"/>
    <w:rsid w:val="00827CED"/>
    <w:rsid w:val="00834E7D"/>
    <w:rsid w:val="00847ADB"/>
    <w:rsid w:val="00853CA9"/>
    <w:rsid w:val="008560FF"/>
    <w:rsid w:val="00866240"/>
    <w:rsid w:val="00876CD6"/>
    <w:rsid w:val="00887D27"/>
    <w:rsid w:val="008971BD"/>
    <w:rsid w:val="008A2779"/>
    <w:rsid w:val="008B7AC4"/>
    <w:rsid w:val="008C2DFA"/>
    <w:rsid w:val="008C4B7F"/>
    <w:rsid w:val="008D015A"/>
    <w:rsid w:val="008D0D2E"/>
    <w:rsid w:val="008D234A"/>
    <w:rsid w:val="008E2406"/>
    <w:rsid w:val="008E3882"/>
    <w:rsid w:val="008E519D"/>
    <w:rsid w:val="008E7C54"/>
    <w:rsid w:val="008F0329"/>
    <w:rsid w:val="008F2E99"/>
    <w:rsid w:val="0090525D"/>
    <w:rsid w:val="00911F2C"/>
    <w:rsid w:val="00921A5B"/>
    <w:rsid w:val="00923150"/>
    <w:rsid w:val="00923FD2"/>
    <w:rsid w:val="009261B4"/>
    <w:rsid w:val="00933438"/>
    <w:rsid w:val="0094275C"/>
    <w:rsid w:val="009437E8"/>
    <w:rsid w:val="00956295"/>
    <w:rsid w:val="00960E79"/>
    <w:rsid w:val="00967ED8"/>
    <w:rsid w:val="009705A9"/>
    <w:rsid w:val="00971466"/>
    <w:rsid w:val="009764D4"/>
    <w:rsid w:val="009801A0"/>
    <w:rsid w:val="009809D4"/>
    <w:rsid w:val="00987EC0"/>
    <w:rsid w:val="00993569"/>
    <w:rsid w:val="00994722"/>
    <w:rsid w:val="0099708D"/>
    <w:rsid w:val="009A115D"/>
    <w:rsid w:val="009A22EF"/>
    <w:rsid w:val="009A24A4"/>
    <w:rsid w:val="009A7731"/>
    <w:rsid w:val="009B0D71"/>
    <w:rsid w:val="009B4B8E"/>
    <w:rsid w:val="009C11D2"/>
    <w:rsid w:val="009C44AB"/>
    <w:rsid w:val="009C7C05"/>
    <w:rsid w:val="009D2D18"/>
    <w:rsid w:val="009E3B13"/>
    <w:rsid w:val="009E5779"/>
    <w:rsid w:val="009E58A4"/>
    <w:rsid w:val="009F121B"/>
    <w:rsid w:val="00A06521"/>
    <w:rsid w:val="00A071AE"/>
    <w:rsid w:val="00A138A4"/>
    <w:rsid w:val="00A24A07"/>
    <w:rsid w:val="00A265CB"/>
    <w:rsid w:val="00A466BF"/>
    <w:rsid w:val="00A46741"/>
    <w:rsid w:val="00A53FF5"/>
    <w:rsid w:val="00A55A0F"/>
    <w:rsid w:val="00A6011C"/>
    <w:rsid w:val="00A67FFC"/>
    <w:rsid w:val="00A93236"/>
    <w:rsid w:val="00A93E04"/>
    <w:rsid w:val="00A96296"/>
    <w:rsid w:val="00A973A9"/>
    <w:rsid w:val="00AA025A"/>
    <w:rsid w:val="00AA65EE"/>
    <w:rsid w:val="00AB21F5"/>
    <w:rsid w:val="00AB7DB1"/>
    <w:rsid w:val="00AC6E5A"/>
    <w:rsid w:val="00AD4120"/>
    <w:rsid w:val="00AD66E8"/>
    <w:rsid w:val="00AD6A87"/>
    <w:rsid w:val="00AE2C71"/>
    <w:rsid w:val="00AF1E69"/>
    <w:rsid w:val="00AF378E"/>
    <w:rsid w:val="00AF40AE"/>
    <w:rsid w:val="00AF5A65"/>
    <w:rsid w:val="00B00D34"/>
    <w:rsid w:val="00B05855"/>
    <w:rsid w:val="00B06158"/>
    <w:rsid w:val="00B128E6"/>
    <w:rsid w:val="00B15AAB"/>
    <w:rsid w:val="00B16FAD"/>
    <w:rsid w:val="00B23003"/>
    <w:rsid w:val="00B23834"/>
    <w:rsid w:val="00B30B79"/>
    <w:rsid w:val="00B31459"/>
    <w:rsid w:val="00B3214F"/>
    <w:rsid w:val="00B500D8"/>
    <w:rsid w:val="00B522C1"/>
    <w:rsid w:val="00B627BF"/>
    <w:rsid w:val="00B7384C"/>
    <w:rsid w:val="00B74198"/>
    <w:rsid w:val="00B809CC"/>
    <w:rsid w:val="00B833ED"/>
    <w:rsid w:val="00B96EA6"/>
    <w:rsid w:val="00B97D79"/>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02C8"/>
    <w:rsid w:val="00C355CD"/>
    <w:rsid w:val="00C3670C"/>
    <w:rsid w:val="00C42007"/>
    <w:rsid w:val="00C4321B"/>
    <w:rsid w:val="00C53B39"/>
    <w:rsid w:val="00C652E6"/>
    <w:rsid w:val="00C6671A"/>
    <w:rsid w:val="00C7387F"/>
    <w:rsid w:val="00C76A5A"/>
    <w:rsid w:val="00C77D74"/>
    <w:rsid w:val="00C87B01"/>
    <w:rsid w:val="00C97E0C"/>
    <w:rsid w:val="00CA41B5"/>
    <w:rsid w:val="00CA6110"/>
    <w:rsid w:val="00CA7DB3"/>
    <w:rsid w:val="00CB0D9E"/>
    <w:rsid w:val="00CC298B"/>
    <w:rsid w:val="00CD4FCE"/>
    <w:rsid w:val="00CE2AA3"/>
    <w:rsid w:val="00CE2CD0"/>
    <w:rsid w:val="00CE449E"/>
    <w:rsid w:val="00CF0EA7"/>
    <w:rsid w:val="00D00515"/>
    <w:rsid w:val="00D00575"/>
    <w:rsid w:val="00D00BE0"/>
    <w:rsid w:val="00D10BCD"/>
    <w:rsid w:val="00D30850"/>
    <w:rsid w:val="00D5167F"/>
    <w:rsid w:val="00D55FEA"/>
    <w:rsid w:val="00D60288"/>
    <w:rsid w:val="00D6213F"/>
    <w:rsid w:val="00D650B7"/>
    <w:rsid w:val="00D66A18"/>
    <w:rsid w:val="00D67374"/>
    <w:rsid w:val="00D762EE"/>
    <w:rsid w:val="00D7767D"/>
    <w:rsid w:val="00D77757"/>
    <w:rsid w:val="00D86E5B"/>
    <w:rsid w:val="00D91CDC"/>
    <w:rsid w:val="00D92AD3"/>
    <w:rsid w:val="00D9474B"/>
    <w:rsid w:val="00D9540D"/>
    <w:rsid w:val="00D95FB6"/>
    <w:rsid w:val="00DA2C1E"/>
    <w:rsid w:val="00DA3813"/>
    <w:rsid w:val="00DA3F78"/>
    <w:rsid w:val="00DA7164"/>
    <w:rsid w:val="00DC2844"/>
    <w:rsid w:val="00DC4025"/>
    <w:rsid w:val="00DC6A1E"/>
    <w:rsid w:val="00DC7540"/>
    <w:rsid w:val="00DD04DC"/>
    <w:rsid w:val="00DD2227"/>
    <w:rsid w:val="00DD61B7"/>
    <w:rsid w:val="00DE4381"/>
    <w:rsid w:val="00DE74A8"/>
    <w:rsid w:val="00DF0A5D"/>
    <w:rsid w:val="00E01C18"/>
    <w:rsid w:val="00E04D3F"/>
    <w:rsid w:val="00E057D6"/>
    <w:rsid w:val="00E05A2E"/>
    <w:rsid w:val="00E07265"/>
    <w:rsid w:val="00E11725"/>
    <w:rsid w:val="00E127EA"/>
    <w:rsid w:val="00E21300"/>
    <w:rsid w:val="00E22F0C"/>
    <w:rsid w:val="00E23B6B"/>
    <w:rsid w:val="00E33E3E"/>
    <w:rsid w:val="00E35295"/>
    <w:rsid w:val="00E40C7E"/>
    <w:rsid w:val="00E45CD8"/>
    <w:rsid w:val="00E51EF1"/>
    <w:rsid w:val="00E627DE"/>
    <w:rsid w:val="00E76846"/>
    <w:rsid w:val="00E80334"/>
    <w:rsid w:val="00E809E6"/>
    <w:rsid w:val="00E81AFC"/>
    <w:rsid w:val="00E8795E"/>
    <w:rsid w:val="00E87B82"/>
    <w:rsid w:val="00E87D29"/>
    <w:rsid w:val="00E91B00"/>
    <w:rsid w:val="00E92A02"/>
    <w:rsid w:val="00E93CE6"/>
    <w:rsid w:val="00E94507"/>
    <w:rsid w:val="00EB1A83"/>
    <w:rsid w:val="00EB2020"/>
    <w:rsid w:val="00EC0E2A"/>
    <w:rsid w:val="00EC0E3E"/>
    <w:rsid w:val="00EC1C3C"/>
    <w:rsid w:val="00EC2020"/>
    <w:rsid w:val="00ED1B9A"/>
    <w:rsid w:val="00ED6424"/>
    <w:rsid w:val="00EF19E1"/>
    <w:rsid w:val="00EF5690"/>
    <w:rsid w:val="00F02B9C"/>
    <w:rsid w:val="00F06306"/>
    <w:rsid w:val="00F06EEE"/>
    <w:rsid w:val="00F07DF1"/>
    <w:rsid w:val="00F1423D"/>
    <w:rsid w:val="00F15157"/>
    <w:rsid w:val="00F20086"/>
    <w:rsid w:val="00F24860"/>
    <w:rsid w:val="00F26D8D"/>
    <w:rsid w:val="00F32B40"/>
    <w:rsid w:val="00F3343C"/>
    <w:rsid w:val="00F417AA"/>
    <w:rsid w:val="00F50451"/>
    <w:rsid w:val="00F71C80"/>
    <w:rsid w:val="00F724AA"/>
    <w:rsid w:val="00F75FF8"/>
    <w:rsid w:val="00F76A5B"/>
    <w:rsid w:val="00F806ED"/>
    <w:rsid w:val="00F906B0"/>
    <w:rsid w:val="00F90E9E"/>
    <w:rsid w:val="00F918FB"/>
    <w:rsid w:val="00FA1A48"/>
    <w:rsid w:val="00FB086D"/>
    <w:rsid w:val="00FB0DCF"/>
    <w:rsid w:val="00FB19BE"/>
    <w:rsid w:val="00FB1EFB"/>
    <w:rsid w:val="00FC119A"/>
    <w:rsid w:val="00FC590A"/>
    <w:rsid w:val="00FD07F7"/>
    <w:rsid w:val="00FD6086"/>
    <w:rsid w:val="00FD68D4"/>
    <w:rsid w:val="00FE1DE0"/>
    <w:rsid w:val="00FE5AA8"/>
    <w:rsid w:val="00FE6B05"/>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00575"/>
    <w:rPr>
      <w:rFonts w:ascii="Calibri" w:hAnsi="Calibri"/>
      <w:color w:val="333E48"/>
    </w:rPr>
  </w:style>
  <w:style w:type="paragraph" w:customStyle="1" w:styleId="ProgramsListing">
    <w:name w:val="Programs Listing"/>
    <w:basedOn w:val="Normal"/>
    <w:link w:val="ProgramsListingChar"/>
    <w:qFormat/>
    <w:rsid w:val="00D00575"/>
    <w:pPr>
      <w:numPr>
        <w:numId w:val="27"/>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D00575"/>
    <w:rPr>
      <w:rFonts w:ascii="Courier New" w:hAnsi="Courier New"/>
      <w:color w:val="000000" w:themeColor="text1"/>
      <w:sz w:val="16"/>
      <w:szCs w:val="20"/>
      <w:shd w:val="clear" w:color="auto" w:fill="FFFFFF" w:themeFill="background1"/>
      <w:lang w:val="en-US" w:eastAsia="en-US"/>
    </w:rPr>
  </w:style>
  <w:style w:type="paragraph" w:styleId="Revision">
    <w:name w:val="Revision"/>
    <w:hidden/>
    <w:uiPriority w:val="99"/>
    <w:semiHidden/>
    <w:rsid w:val="00DC754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6225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1.emf"/><Relationship Id="rId39" Type="http://schemas.openxmlformats.org/officeDocument/2006/relationships/customXml" Target="../customXml/item3.xml"/><Relationship Id="rId21" Type="http://schemas.openxmlformats.org/officeDocument/2006/relationships/image" Target="media/image8.wmf"/><Relationship Id="rId34"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4.bin"/><Relationship Id="rId29" Type="http://schemas.openxmlformats.org/officeDocument/2006/relationships/oleObject" Target="embeddings/oleObject7.bin"/><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image" Target="media/image15.emf"/><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wmf"/><Relationship Id="rId31"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image" Target="media/image14.wmf"/><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10.emf"/><Relationship Id="rId33" Type="http://schemas.openxmlformats.org/officeDocument/2006/relationships/image" Target="media/image16.emf"/><Relationship Id="rId38"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2</_dlc_DocId>
    <_dlc_DocIdUrl xmlns="066b1fa1-e673-41bd-87ba-8687893fe173">
      <Url>https://armh.sharepoint.com/sites/TS-ArmEducationNew/ConTech/_layouts/15/DocIdRedir.aspx?ID=2VSTCW3YR7TP-1413294526-11002</Url>
      <Description>2VSTCW3YR7TP-1413294526-11002</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B1CD4C-8B77-42E1-843C-E252CD3511E7}">
  <ds:schemaRefs>
    <ds:schemaRef ds:uri="http://schemas.openxmlformats.org/officeDocument/2006/bibliography"/>
  </ds:schemaRefs>
</ds:datastoreItem>
</file>

<file path=customXml/itemProps2.xml><?xml version="1.0" encoding="utf-8"?>
<ds:datastoreItem xmlns:ds="http://schemas.openxmlformats.org/officeDocument/2006/customXml" ds:itemID="{F7024690-9ADF-43F8-86FF-BB8942AEB769}"/>
</file>

<file path=customXml/itemProps3.xml><?xml version="1.0" encoding="utf-8"?>
<ds:datastoreItem xmlns:ds="http://schemas.openxmlformats.org/officeDocument/2006/customXml" ds:itemID="{E57939FB-8ABC-4A8F-9B54-867CF2F504BA}"/>
</file>

<file path=customXml/itemProps4.xml><?xml version="1.0" encoding="utf-8"?>
<ds:datastoreItem xmlns:ds="http://schemas.openxmlformats.org/officeDocument/2006/customXml" ds:itemID="{8984BC34-79F7-4E7F-8556-3E4AD76AB3DA}"/>
</file>

<file path=customXml/itemProps5.xml><?xml version="1.0" encoding="utf-8"?>
<ds:datastoreItem xmlns:ds="http://schemas.openxmlformats.org/officeDocument/2006/customXml" ds:itemID="{6D7FCC3D-9EC4-45C6-8B00-EDE2450BFFF0}"/>
</file>

<file path=docProps/app.xml><?xml version="1.0" encoding="utf-8"?>
<Properties xmlns="http://schemas.openxmlformats.org/officeDocument/2006/extended-properties" xmlns:vt="http://schemas.openxmlformats.org/officeDocument/2006/docPropsVTypes">
  <Template>Normal.dotm</Template>
  <TotalTime>66</TotalTime>
  <Pages>12</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24</cp:revision>
  <cp:lastPrinted>2019-04-05T13:21:00Z</cp:lastPrinted>
  <dcterms:created xsi:type="dcterms:W3CDTF">2019-08-05T14:50:00Z</dcterms:created>
  <dcterms:modified xsi:type="dcterms:W3CDTF">2020-01-06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80789f9e-771f-4bd7-b86f-27fd1ce8bc9f</vt:lpwstr>
  </property>
</Properties>
</file>